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B2BA8B" w14:textId="3782224E" w:rsidR="007B7242" w:rsidRPr="002877BF" w:rsidRDefault="007B7242" w:rsidP="007B7242">
      <w:pPr>
        <w:shd w:val="clear" w:color="auto" w:fill="FFFFFF"/>
        <w:spacing w:before="120" w:after="120" w:line="240" w:lineRule="auto"/>
        <w:ind w:left="144" w:right="144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RESEARCH PUBLICATIONS BY THE TEACHING AND </w:t>
      </w:r>
    </w:p>
    <w:p w14:paraId="26AAB8C9" w14:textId="11AB1734" w:rsidR="009C78EE" w:rsidRPr="002877BF" w:rsidRDefault="007B7242" w:rsidP="007B7242">
      <w:pPr>
        <w:shd w:val="clear" w:color="auto" w:fill="FFFFFF"/>
        <w:spacing w:before="120" w:after="120" w:line="240" w:lineRule="auto"/>
        <w:ind w:left="144" w:right="144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RESEARCH STAFF 2016-2022</w:t>
      </w:r>
    </w:p>
    <w:p w14:paraId="7502ADF5" w14:textId="77777777" w:rsidR="007B7242" w:rsidRPr="002877BF" w:rsidRDefault="007B7242" w:rsidP="007B7242">
      <w:pPr>
        <w:shd w:val="clear" w:color="auto" w:fill="FFFFFF"/>
        <w:spacing w:before="240" w:line="240" w:lineRule="auto"/>
        <w:ind w:right="144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B9BBD67" w14:textId="676C521F" w:rsidR="00CB3A7F" w:rsidRPr="00C60229" w:rsidRDefault="00CB3A7F" w:rsidP="003B6B4C">
      <w:pPr>
        <w:pStyle w:val="ListParagraph"/>
        <w:numPr>
          <w:ilvl w:val="0"/>
          <w:numId w:val="2"/>
        </w:numPr>
        <w:shd w:val="clear" w:color="auto" w:fill="FFFFFF"/>
        <w:spacing w:before="240" w:line="240" w:lineRule="auto"/>
        <w:ind w:left="144" w:right="144" w:hanging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ir, S.A., Siddiqui, P.J.A. and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sroor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R. 2016. Finfish Diversity and Seasonal Abundance in the Largest Arid Mangrove Forest of the Indus Delta, northern Arabian Sea. </w:t>
      </w:r>
      <w:hyperlink r:id="rId6" w:history="1">
        <w:r w:rsidRPr="002877BF">
          <w:rPr>
            <w:rFonts w:ascii="Times New Roman" w:hAnsi="Times New Roman" w:cs="Times New Roman"/>
            <w:b/>
            <w:bCs/>
            <w:color w:val="000000" w:themeColor="text1"/>
            <w:sz w:val="24"/>
            <w:szCs w:val="24"/>
          </w:rPr>
          <w:t>Marine Biodiversity</w:t>
        </w:r>
      </w:hyperlink>
      <w:r w:rsidR="00FD3D6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B4485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I: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.1007/s12526-016-0613-z.</w:t>
      </w:r>
      <w:r w:rsidR="005A1D79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1D79"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AE465B"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5A1D79"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.915)</w:t>
      </w:r>
    </w:p>
    <w:p w14:paraId="6CA4517B" w14:textId="77777777" w:rsidR="00C60229" w:rsidRPr="002877BF" w:rsidRDefault="00C60229" w:rsidP="00C60229">
      <w:pPr>
        <w:pStyle w:val="ListParagraph"/>
        <w:shd w:val="clear" w:color="auto" w:fill="FFFFFF"/>
        <w:spacing w:before="240" w:line="240" w:lineRule="auto"/>
        <w:ind w:left="144" w:right="14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44DD59" w14:textId="35C8D077" w:rsidR="00861D6A" w:rsidRPr="00611826" w:rsidRDefault="00351F12" w:rsidP="003B6B4C">
      <w:pPr>
        <w:pStyle w:val="ListParagraph"/>
        <w:numPr>
          <w:ilvl w:val="0"/>
          <w:numId w:val="2"/>
        </w:numPr>
        <w:shd w:val="clear" w:color="auto" w:fill="FFFFFF"/>
        <w:spacing w:before="240" w:line="240" w:lineRule="auto"/>
        <w:ind w:left="144" w:right="144" w:hanging="72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asim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M., Aziz, I.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.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ul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. and Khan, M.A. 2016. </w:t>
      </w:r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ffect of Extraction </w:t>
      </w:r>
      <w:proofErr w:type="spellStart"/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lvenents</w:t>
      </w:r>
      <w:proofErr w:type="spellEnd"/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 Polyphenols </w:t>
      </w:r>
      <w:proofErr w:type="gramStart"/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 Antioxidant</w:t>
      </w:r>
      <w:proofErr w:type="gramEnd"/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ctivity of Medicinal Halophytes</w:t>
      </w:r>
      <w:r w:rsidR="00861D6A"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Pak. J. Bot., </w:t>
      </w:r>
      <w:r w:rsidR="00861D6A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8(2): 621-627.</w:t>
      </w:r>
      <w:r w:rsidR="0061182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11826" w:rsidRPr="0061182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0.822)</w:t>
      </w:r>
    </w:p>
    <w:p w14:paraId="46C1DDC0" w14:textId="406C0886" w:rsidR="00641299" w:rsidRPr="002877BF" w:rsidRDefault="00CB3A7F" w:rsidP="003B6B4C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proofErr w:type="spellStart"/>
      <w:r w:rsidRPr="002877BF">
        <w:rPr>
          <w:color w:val="000000" w:themeColor="text1"/>
          <w:sz w:val="24"/>
          <w:szCs w:val="24"/>
        </w:rPr>
        <w:t>Daudpota</w:t>
      </w:r>
      <w:proofErr w:type="spellEnd"/>
      <w:r w:rsidRPr="002877BF">
        <w:rPr>
          <w:color w:val="000000" w:themeColor="text1"/>
          <w:sz w:val="24"/>
          <w:szCs w:val="24"/>
        </w:rPr>
        <w:t xml:space="preserve">, A.M., Abbas, G., </w:t>
      </w:r>
      <w:proofErr w:type="spellStart"/>
      <w:r w:rsidRPr="002877BF">
        <w:rPr>
          <w:color w:val="000000" w:themeColor="text1"/>
          <w:sz w:val="24"/>
          <w:szCs w:val="24"/>
        </w:rPr>
        <w:t>Kalhoro</w:t>
      </w:r>
      <w:proofErr w:type="spellEnd"/>
      <w:r w:rsidRPr="002877BF">
        <w:rPr>
          <w:color w:val="000000" w:themeColor="text1"/>
          <w:sz w:val="24"/>
          <w:szCs w:val="24"/>
        </w:rPr>
        <w:t xml:space="preserve">, I.B., Shah, S.A., </w:t>
      </w:r>
      <w:proofErr w:type="spellStart"/>
      <w:r w:rsidRPr="002877BF">
        <w:rPr>
          <w:color w:val="000000" w:themeColor="text1"/>
          <w:sz w:val="24"/>
          <w:szCs w:val="24"/>
        </w:rPr>
        <w:t>Kalhoro</w:t>
      </w:r>
      <w:proofErr w:type="spellEnd"/>
      <w:r w:rsidRPr="002877BF">
        <w:rPr>
          <w:color w:val="000000" w:themeColor="text1"/>
          <w:sz w:val="24"/>
          <w:szCs w:val="24"/>
        </w:rPr>
        <w:t xml:space="preserve">, H., Rehman, H. and Ghaffar, A. 2016. Effect of Feeding Frequency on Growth Performance, Feed Utilization and Body Composition of Juvenile Nile Tilapia, </w:t>
      </w:r>
      <w:proofErr w:type="spellStart"/>
      <w:r w:rsidRPr="002877BF">
        <w:rPr>
          <w:i/>
          <w:color w:val="000000" w:themeColor="text1"/>
          <w:sz w:val="24"/>
          <w:szCs w:val="24"/>
        </w:rPr>
        <w:t>Oreochromis</w:t>
      </w:r>
      <w:proofErr w:type="spellEnd"/>
      <w:r w:rsidRPr="002877BF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i/>
          <w:color w:val="000000" w:themeColor="text1"/>
          <w:sz w:val="24"/>
          <w:szCs w:val="24"/>
        </w:rPr>
        <w:t>niloticus</w:t>
      </w:r>
      <w:proofErr w:type="spellEnd"/>
      <w:r w:rsidRPr="002877BF">
        <w:rPr>
          <w:color w:val="000000" w:themeColor="text1"/>
          <w:sz w:val="24"/>
          <w:szCs w:val="24"/>
        </w:rPr>
        <w:t xml:space="preserve"> (L.) Reared in low Salinity Water. </w:t>
      </w:r>
      <w:r w:rsidRPr="002877BF">
        <w:rPr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iCs/>
          <w:color w:val="000000" w:themeColor="text1"/>
          <w:sz w:val="24"/>
          <w:szCs w:val="24"/>
        </w:rPr>
        <w:t xml:space="preserve"> </w:t>
      </w:r>
      <w:r w:rsidRPr="002877BF">
        <w:rPr>
          <w:color w:val="000000" w:themeColor="text1"/>
          <w:sz w:val="24"/>
          <w:szCs w:val="24"/>
        </w:rPr>
        <w:t xml:space="preserve">48 (1): 171−177. </w:t>
      </w:r>
      <w:r w:rsidRPr="002877BF">
        <w:rPr>
          <w:b/>
          <w:bCs/>
          <w:iCs/>
          <w:color w:val="000000" w:themeColor="text1"/>
          <w:sz w:val="24"/>
          <w:szCs w:val="24"/>
        </w:rPr>
        <w:t>(IF: 0.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58</w:t>
      </w:r>
      <w:r w:rsidRPr="002877BF">
        <w:rPr>
          <w:b/>
          <w:bCs/>
          <w:iCs/>
          <w:color w:val="000000" w:themeColor="text1"/>
          <w:sz w:val="24"/>
          <w:szCs w:val="24"/>
        </w:rPr>
        <w:t>)</w:t>
      </w:r>
    </w:p>
    <w:p w14:paraId="1DFF0617" w14:textId="1DD62688" w:rsidR="00CB3A7F" w:rsidRPr="002877BF" w:rsidRDefault="00CB3A7F" w:rsidP="003B6B4C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color w:val="000000" w:themeColor="text1"/>
          <w:sz w:val="24"/>
          <w:szCs w:val="24"/>
        </w:rPr>
        <w:t xml:space="preserve">Hussain, R., Khan, A., Abbas, R.Z., Ghaffar, A., Abbas, G., Rehman, T. and Ali, F. 2016. </w:t>
      </w:r>
      <w:proofErr w:type="spellStart"/>
      <w:r w:rsidRPr="002877BF">
        <w:rPr>
          <w:color w:val="000000" w:themeColor="text1"/>
          <w:sz w:val="24"/>
          <w:szCs w:val="24"/>
        </w:rPr>
        <w:t>Clinico</w:t>
      </w:r>
      <w:proofErr w:type="spellEnd"/>
      <w:r w:rsidRPr="002877BF">
        <w:rPr>
          <w:color w:val="000000" w:themeColor="text1"/>
          <w:sz w:val="24"/>
          <w:szCs w:val="24"/>
        </w:rPr>
        <w:t xml:space="preserve">-hematological and Biochemical Studies on Naturally Infected Camels with Trypanosomiasis. </w:t>
      </w:r>
      <w:r w:rsidRPr="002877BF">
        <w:rPr>
          <w:b/>
          <w:bCs/>
          <w:color w:val="000000" w:themeColor="text1"/>
          <w:sz w:val="24"/>
          <w:szCs w:val="24"/>
        </w:rPr>
        <w:t>Pak. J. Zool.,</w:t>
      </w:r>
      <w:r w:rsidRPr="002877BF">
        <w:rPr>
          <w:color w:val="000000" w:themeColor="text1"/>
          <w:sz w:val="24"/>
          <w:szCs w:val="24"/>
        </w:rPr>
        <w:t xml:space="preserve"> 48 (2): 311−316. 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(IF: 0.58)</w:t>
      </w:r>
    </w:p>
    <w:p w14:paraId="5B99618B" w14:textId="57C25207" w:rsidR="00CB3A7F" w:rsidRPr="002877BF" w:rsidRDefault="00CB3A7F" w:rsidP="002A5D51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proofErr w:type="spellStart"/>
      <w:r w:rsidRPr="002877BF">
        <w:rPr>
          <w:bCs/>
          <w:color w:val="000000" w:themeColor="text1"/>
          <w:sz w:val="24"/>
          <w:szCs w:val="24"/>
        </w:rPr>
        <w:t>Daudpota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 A. M., Abbas, G., </w:t>
      </w:r>
      <w:proofErr w:type="spellStart"/>
      <w:r w:rsidRPr="002877BF">
        <w:rPr>
          <w:bCs/>
          <w:color w:val="000000" w:themeColor="text1"/>
          <w:sz w:val="24"/>
          <w:szCs w:val="24"/>
        </w:rPr>
        <w:t>Kalhor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H., Shah, S.A., </w:t>
      </w:r>
      <w:proofErr w:type="spellStart"/>
      <w:r w:rsidRPr="002877BF">
        <w:rPr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S., Gallus, L., </w:t>
      </w:r>
      <w:proofErr w:type="spellStart"/>
      <w:r w:rsidRPr="002877BF">
        <w:rPr>
          <w:bCs/>
          <w:color w:val="000000" w:themeColor="text1"/>
          <w:sz w:val="24"/>
          <w:szCs w:val="24"/>
        </w:rPr>
        <w:t>Kalhoro</w:t>
      </w:r>
      <w:proofErr w:type="spellEnd"/>
      <w:r w:rsidRPr="002877BF">
        <w:rPr>
          <w:bCs/>
          <w:color w:val="000000" w:themeColor="text1"/>
          <w:sz w:val="24"/>
          <w:szCs w:val="24"/>
        </w:rPr>
        <w:t>, I. B.,</w:t>
      </w:r>
      <w:r w:rsidR="007D5347" w:rsidRPr="002877BF">
        <w:rPr>
          <w:bCs/>
          <w:color w:val="000000" w:themeColor="text1"/>
          <w:sz w:val="24"/>
          <w:szCs w:val="24"/>
        </w:rPr>
        <w:t xml:space="preserve"> </w:t>
      </w:r>
      <w:r w:rsidRPr="002877BF">
        <w:rPr>
          <w:bCs/>
          <w:color w:val="000000" w:themeColor="text1"/>
          <w:sz w:val="24"/>
          <w:szCs w:val="24"/>
        </w:rPr>
        <w:t xml:space="preserve">Ghaffar, Riaz Hussain, R., </w:t>
      </w:r>
      <w:proofErr w:type="spellStart"/>
      <w:r w:rsidRPr="002877BF">
        <w:rPr>
          <w:bCs/>
          <w:color w:val="000000" w:themeColor="text1"/>
          <w:sz w:val="24"/>
          <w:szCs w:val="24"/>
        </w:rPr>
        <w:t>Hafeez-ur-Rehman</w:t>
      </w:r>
      <w:proofErr w:type="spellEnd"/>
      <w:r w:rsidRPr="002877BF">
        <w:rPr>
          <w:bCs/>
          <w:color w:val="000000" w:themeColor="text1"/>
          <w:sz w:val="24"/>
          <w:szCs w:val="24"/>
        </w:rPr>
        <w:t>, M. 2016. Comparison of Growth, Feed Conversion and Body Composition of Juvenile Hybrid Red Tilapia (</w:t>
      </w:r>
      <w:proofErr w:type="spellStart"/>
      <w:r w:rsidRPr="002877BF">
        <w:rPr>
          <w:bCs/>
          <w:i/>
          <w:iCs/>
          <w:color w:val="000000" w:themeColor="text1"/>
          <w:sz w:val="24"/>
          <w:szCs w:val="24"/>
        </w:rPr>
        <w:t>Oreochromis</w:t>
      </w:r>
      <w:proofErr w:type="spellEnd"/>
      <w:r w:rsidRPr="002877BF">
        <w:rPr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bCs/>
          <w:i/>
          <w:iCs/>
          <w:color w:val="000000" w:themeColor="text1"/>
          <w:sz w:val="24"/>
          <w:szCs w:val="24"/>
        </w:rPr>
        <w:t>niloticus</w:t>
      </w:r>
      <w:proofErr w:type="spellEnd"/>
      <w:r w:rsidRPr="002877BF">
        <w:rPr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bCs/>
          <w:color w:val="000000" w:themeColor="text1"/>
          <w:sz w:val="24"/>
          <w:szCs w:val="24"/>
        </w:rPr>
        <w:t>×</w:t>
      </w:r>
      <w:r w:rsidRPr="002877BF">
        <w:rPr>
          <w:bCs/>
          <w:i/>
          <w:iCs/>
          <w:color w:val="000000" w:themeColor="text1"/>
          <w:sz w:val="24"/>
          <w:szCs w:val="24"/>
        </w:rPr>
        <w:t xml:space="preserve"> O. </w:t>
      </w:r>
      <w:proofErr w:type="spellStart"/>
      <w:r w:rsidRPr="002877BF">
        <w:rPr>
          <w:bCs/>
          <w:i/>
          <w:iCs/>
          <w:color w:val="000000" w:themeColor="text1"/>
          <w:sz w:val="24"/>
          <w:szCs w:val="24"/>
        </w:rPr>
        <w:t>mossambicus</w:t>
      </w:r>
      <w:proofErr w:type="spellEnd"/>
      <w:r w:rsidRPr="002877BF">
        <w:rPr>
          <w:bCs/>
          <w:color w:val="000000" w:themeColor="text1"/>
          <w:sz w:val="24"/>
          <w:szCs w:val="24"/>
        </w:rPr>
        <w:t>) and Nile Tilapia (</w:t>
      </w:r>
      <w:r w:rsidRPr="002877BF">
        <w:rPr>
          <w:bCs/>
          <w:i/>
          <w:iCs/>
          <w:color w:val="000000" w:themeColor="text1"/>
          <w:sz w:val="24"/>
          <w:szCs w:val="24"/>
        </w:rPr>
        <w:t xml:space="preserve">O. </w:t>
      </w:r>
      <w:proofErr w:type="spellStart"/>
      <w:r w:rsidRPr="002877BF">
        <w:rPr>
          <w:bCs/>
          <w:i/>
          <w:iCs/>
          <w:color w:val="000000" w:themeColor="text1"/>
          <w:sz w:val="24"/>
          <w:szCs w:val="24"/>
        </w:rPr>
        <w:t>niloticus</w:t>
      </w:r>
      <w:proofErr w:type="spellEnd"/>
      <w:r w:rsidRPr="002877BF">
        <w:rPr>
          <w:bCs/>
          <w:color w:val="000000" w:themeColor="text1"/>
          <w:sz w:val="24"/>
          <w:szCs w:val="24"/>
        </w:rPr>
        <w:t>) R</w:t>
      </w:r>
      <w:r w:rsidR="00966B0F" w:rsidRPr="002877BF">
        <w:rPr>
          <w:bCs/>
          <w:color w:val="000000" w:themeColor="text1"/>
          <w:sz w:val="24"/>
          <w:szCs w:val="24"/>
        </w:rPr>
        <w:t xml:space="preserve">eared in Concrete Tanks. </w:t>
      </w:r>
      <w:r w:rsidR="002A5D51" w:rsidRPr="002877BF">
        <w:rPr>
          <w:b/>
          <w:color w:val="000000" w:themeColor="text1"/>
          <w:sz w:val="24"/>
          <w:szCs w:val="24"/>
        </w:rPr>
        <w:t>Pak. J. Zool.,</w:t>
      </w:r>
      <w:r w:rsidR="002A5D51" w:rsidRPr="002877BF">
        <w:rPr>
          <w:bCs/>
          <w:color w:val="000000" w:themeColor="text1"/>
          <w:sz w:val="24"/>
          <w:szCs w:val="24"/>
        </w:rPr>
        <w:t xml:space="preserve"> </w:t>
      </w:r>
      <w:r w:rsidRPr="002877BF">
        <w:rPr>
          <w:bCs/>
          <w:iCs/>
          <w:color w:val="000000" w:themeColor="text1"/>
          <w:sz w:val="24"/>
          <w:szCs w:val="24"/>
        </w:rPr>
        <w:t xml:space="preserve">48 (3): 809-816. </w:t>
      </w:r>
      <w:r w:rsidR="002A5D51" w:rsidRPr="002877BF">
        <w:rPr>
          <w:b/>
          <w:bCs/>
          <w:iCs/>
          <w:color w:val="000000" w:themeColor="text1"/>
          <w:sz w:val="24"/>
          <w:szCs w:val="24"/>
        </w:rPr>
        <w:t>(IF: 0.58)</w:t>
      </w:r>
    </w:p>
    <w:p w14:paraId="08A5B781" w14:textId="447BBA50" w:rsidR="00641299" w:rsidRPr="002877BF" w:rsidRDefault="00CB3A7F" w:rsidP="003B6B4C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bCs/>
          <w:color w:val="000000" w:themeColor="text1"/>
          <w:sz w:val="24"/>
          <w:szCs w:val="24"/>
        </w:rPr>
        <w:t xml:space="preserve">Rahim, A., Abbas G., </w:t>
      </w:r>
      <w:proofErr w:type="spellStart"/>
      <w:r w:rsidRPr="002877BF">
        <w:rPr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S., Gallus, L., Abdul </w:t>
      </w:r>
      <w:proofErr w:type="spellStart"/>
      <w:r w:rsidRPr="002877BF">
        <w:rPr>
          <w:bCs/>
          <w:color w:val="000000" w:themeColor="text1"/>
          <w:sz w:val="24"/>
          <w:szCs w:val="24"/>
        </w:rPr>
        <w:t>Ghaffar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Abdul </w:t>
      </w:r>
      <w:proofErr w:type="spellStart"/>
      <w:r w:rsidRPr="002877BF">
        <w:rPr>
          <w:bCs/>
          <w:color w:val="000000" w:themeColor="text1"/>
          <w:sz w:val="24"/>
          <w:szCs w:val="24"/>
        </w:rPr>
        <w:t>Mateen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Muhammad </w:t>
      </w:r>
      <w:proofErr w:type="spellStart"/>
      <w:r w:rsidRPr="002877BF">
        <w:rPr>
          <w:bCs/>
          <w:color w:val="000000" w:themeColor="text1"/>
          <w:sz w:val="24"/>
          <w:szCs w:val="24"/>
        </w:rPr>
        <w:t>Hafeez-ur-Rehman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 and </w:t>
      </w:r>
      <w:proofErr w:type="spellStart"/>
      <w:r w:rsidRPr="002877BF">
        <w:rPr>
          <w:bCs/>
          <w:color w:val="000000" w:themeColor="text1"/>
          <w:sz w:val="24"/>
          <w:szCs w:val="24"/>
        </w:rPr>
        <w:t>Waryani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B. 2016. Effects of Varying Dietary Protein Level on Growth, Nutrient Utilization and Body Composition of Juvenile </w:t>
      </w:r>
      <w:proofErr w:type="spellStart"/>
      <w:r w:rsidRPr="002877BF">
        <w:rPr>
          <w:bCs/>
          <w:color w:val="000000" w:themeColor="text1"/>
          <w:sz w:val="24"/>
          <w:szCs w:val="24"/>
        </w:rPr>
        <w:t>Blackfin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 Sea Bream, </w:t>
      </w:r>
      <w:proofErr w:type="spellStart"/>
      <w:r w:rsidRPr="002877BF">
        <w:rPr>
          <w:bCs/>
          <w:i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bCs/>
          <w:i/>
          <w:color w:val="000000" w:themeColor="text1"/>
          <w:sz w:val="24"/>
          <w:szCs w:val="24"/>
        </w:rPr>
        <w:t>berda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bCs/>
          <w:color w:val="000000" w:themeColor="text1"/>
          <w:sz w:val="24"/>
          <w:szCs w:val="24"/>
        </w:rPr>
        <w:t>Forsskal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1775). </w:t>
      </w:r>
      <w:r w:rsidRPr="002877BF">
        <w:rPr>
          <w:b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bCs/>
          <w:iCs/>
          <w:color w:val="000000" w:themeColor="text1"/>
          <w:sz w:val="24"/>
          <w:szCs w:val="24"/>
        </w:rPr>
        <w:t>Vol. 48(4): 1089-1097.</w:t>
      </w:r>
      <w:r w:rsidRPr="002877BF">
        <w:rPr>
          <w:iCs/>
          <w:color w:val="000000" w:themeColor="text1"/>
          <w:sz w:val="24"/>
          <w:szCs w:val="24"/>
        </w:rPr>
        <w:t xml:space="preserve"> 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(IF: 0.58)</w:t>
      </w:r>
    </w:p>
    <w:p w14:paraId="59DA50CE" w14:textId="45299A43" w:rsidR="00641299" w:rsidRPr="002877BF" w:rsidRDefault="00CB3A7F" w:rsidP="0006331E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color w:val="000000" w:themeColor="text1"/>
          <w:sz w:val="24"/>
          <w:szCs w:val="24"/>
        </w:rPr>
        <w:t xml:space="preserve">Ghaffar, A., Hussain, R., Aslam M., Abbas, G. &amp; Khan, A. 2016. Arsenic &amp; Urea in Combination Alters the Hematology, Biochemistry and Protoplasm in Exposed </w:t>
      </w:r>
      <w:proofErr w:type="spellStart"/>
      <w:r w:rsidRPr="002877BF">
        <w:rPr>
          <w:color w:val="000000" w:themeColor="text1"/>
          <w:sz w:val="24"/>
          <w:szCs w:val="24"/>
        </w:rPr>
        <w:t>Rohu</w:t>
      </w:r>
      <w:proofErr w:type="spellEnd"/>
      <w:r w:rsidRPr="002877BF">
        <w:rPr>
          <w:color w:val="000000" w:themeColor="text1"/>
          <w:sz w:val="24"/>
          <w:szCs w:val="24"/>
        </w:rPr>
        <w:t xml:space="preserve"> Fish (</w:t>
      </w:r>
      <w:proofErr w:type="spellStart"/>
      <w:r w:rsidRPr="002877BF">
        <w:rPr>
          <w:i/>
          <w:color w:val="000000" w:themeColor="text1"/>
          <w:sz w:val="24"/>
          <w:szCs w:val="24"/>
        </w:rPr>
        <w:t>Labeo</w:t>
      </w:r>
      <w:proofErr w:type="spellEnd"/>
      <w:r w:rsidRPr="002877BF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i/>
          <w:color w:val="000000" w:themeColor="text1"/>
          <w:sz w:val="24"/>
          <w:szCs w:val="24"/>
        </w:rPr>
        <w:t>rohita</w:t>
      </w:r>
      <w:proofErr w:type="spellEnd"/>
      <w:r w:rsidRPr="002877BF">
        <w:rPr>
          <w:color w:val="000000" w:themeColor="text1"/>
          <w:sz w:val="24"/>
          <w:szCs w:val="24"/>
        </w:rPr>
        <w:t xml:space="preserve">) (Hamilton, 1822). </w:t>
      </w:r>
      <w:r w:rsidRPr="002877BF">
        <w:rPr>
          <w:b/>
          <w:bCs/>
          <w:color w:val="000000" w:themeColor="text1"/>
          <w:sz w:val="24"/>
          <w:szCs w:val="24"/>
        </w:rPr>
        <w:t>Turkish J.  F</w:t>
      </w:r>
      <w:r w:rsidR="0006331E" w:rsidRPr="002877BF">
        <w:rPr>
          <w:b/>
          <w:bCs/>
          <w:color w:val="000000" w:themeColor="text1"/>
          <w:sz w:val="24"/>
          <w:szCs w:val="24"/>
        </w:rPr>
        <w:t>isher.</w:t>
      </w:r>
      <w:r w:rsidRPr="002877BF">
        <w:rPr>
          <w:b/>
          <w:bCs/>
          <w:color w:val="000000" w:themeColor="text1"/>
          <w:sz w:val="24"/>
          <w:szCs w:val="24"/>
        </w:rPr>
        <w:t xml:space="preserve">  Aqua</w:t>
      </w:r>
      <w:r w:rsidR="0006331E" w:rsidRPr="002877BF">
        <w:rPr>
          <w:b/>
          <w:bCs/>
          <w:color w:val="000000" w:themeColor="text1"/>
          <w:sz w:val="24"/>
          <w:szCs w:val="24"/>
        </w:rPr>
        <w:t>tic</w:t>
      </w:r>
      <w:r w:rsidRPr="002877BF">
        <w:rPr>
          <w:b/>
          <w:bCs/>
          <w:color w:val="000000" w:themeColor="text1"/>
          <w:sz w:val="24"/>
          <w:szCs w:val="24"/>
        </w:rPr>
        <w:t xml:space="preserve"> Sci.</w:t>
      </w:r>
      <w:r w:rsidRPr="002877BF">
        <w:rPr>
          <w:b/>
          <w:bCs/>
          <w:i/>
          <w:color w:val="000000" w:themeColor="text1"/>
          <w:sz w:val="24"/>
          <w:szCs w:val="24"/>
        </w:rPr>
        <w:t>,</w:t>
      </w:r>
      <w:r w:rsidRPr="002877BF">
        <w:rPr>
          <w:color w:val="000000" w:themeColor="text1"/>
          <w:sz w:val="24"/>
          <w:szCs w:val="24"/>
        </w:rPr>
        <w:t xml:space="preserve"> 16: 289-296.</w:t>
      </w:r>
      <w:r w:rsidR="0006331E" w:rsidRPr="002877BF">
        <w:rPr>
          <w:color w:val="000000" w:themeColor="text1"/>
          <w:sz w:val="24"/>
          <w:szCs w:val="24"/>
        </w:rPr>
        <w:t xml:space="preserve"> </w:t>
      </w:r>
      <w:r w:rsidR="0006331E" w:rsidRPr="002877BF">
        <w:rPr>
          <w:b/>
          <w:bCs/>
          <w:color w:val="000000" w:themeColor="text1"/>
          <w:sz w:val="24"/>
          <w:szCs w:val="24"/>
        </w:rPr>
        <w:t>(IF: 0.553)</w:t>
      </w:r>
    </w:p>
    <w:p w14:paraId="33566732" w14:textId="719A2BA7" w:rsidR="00CB3A7F" w:rsidRPr="002877BF" w:rsidRDefault="00CB3A7F" w:rsidP="003B6B4C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bCs/>
          <w:color w:val="000000" w:themeColor="text1"/>
          <w:sz w:val="24"/>
          <w:szCs w:val="24"/>
        </w:rPr>
        <w:t xml:space="preserve">Gallus, L., </w:t>
      </w:r>
      <w:proofErr w:type="spellStart"/>
      <w:r w:rsidRPr="002877BF">
        <w:rPr>
          <w:bCs/>
          <w:color w:val="000000" w:themeColor="text1"/>
          <w:sz w:val="24"/>
          <w:szCs w:val="24"/>
        </w:rPr>
        <w:t>Marchesotti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E., </w:t>
      </w:r>
      <w:proofErr w:type="spellStart"/>
      <w:r w:rsidRPr="002877BF">
        <w:rPr>
          <w:bCs/>
          <w:color w:val="000000" w:themeColor="text1"/>
          <w:sz w:val="24"/>
          <w:szCs w:val="24"/>
        </w:rPr>
        <w:t>Scarfi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S., </w:t>
      </w:r>
      <w:proofErr w:type="spellStart"/>
      <w:r w:rsidRPr="002877BF">
        <w:rPr>
          <w:bCs/>
          <w:color w:val="000000" w:themeColor="text1"/>
          <w:sz w:val="24"/>
          <w:szCs w:val="24"/>
        </w:rPr>
        <w:t>Amaroli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A., </w:t>
      </w:r>
      <w:proofErr w:type="spellStart"/>
      <w:r w:rsidRPr="002877BF">
        <w:rPr>
          <w:bCs/>
          <w:color w:val="000000" w:themeColor="text1"/>
          <w:sz w:val="24"/>
          <w:szCs w:val="24"/>
        </w:rPr>
        <w:t>Franceschini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W., Bettini, S., Abbas, G., Gambardella, C. &amp; </w:t>
      </w:r>
      <w:proofErr w:type="spellStart"/>
      <w:r w:rsidRPr="002877BF">
        <w:rPr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S. 2016. Effects of Urea on the Olfactory Reception in </w:t>
      </w:r>
      <w:proofErr w:type="spellStart"/>
      <w:r w:rsidRPr="002877BF">
        <w:rPr>
          <w:bCs/>
          <w:color w:val="000000" w:themeColor="text1"/>
          <w:sz w:val="24"/>
          <w:szCs w:val="24"/>
        </w:rPr>
        <w:t>Zbrafish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bCs/>
          <w:i/>
          <w:color w:val="000000" w:themeColor="text1"/>
          <w:sz w:val="24"/>
          <w:szCs w:val="24"/>
        </w:rPr>
        <w:t>Danio</w:t>
      </w:r>
      <w:proofErr w:type="spellEnd"/>
      <w:r w:rsidRPr="002877BF">
        <w:rPr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bCs/>
          <w:i/>
          <w:color w:val="000000" w:themeColor="text1"/>
          <w:sz w:val="24"/>
          <w:szCs w:val="24"/>
        </w:rPr>
        <w:t>reri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). </w:t>
      </w:r>
      <w:r w:rsidRPr="002877BF">
        <w:rPr>
          <w:b/>
          <w:color w:val="000000" w:themeColor="text1"/>
          <w:sz w:val="24"/>
          <w:szCs w:val="24"/>
        </w:rPr>
        <w:t>J. Biol. Res.</w:t>
      </w:r>
      <w:r w:rsidRPr="002877BF">
        <w:rPr>
          <w:bCs/>
          <w:color w:val="000000" w:themeColor="text1"/>
          <w:sz w:val="24"/>
          <w:szCs w:val="24"/>
        </w:rPr>
        <w:t xml:space="preserve"> 89: 5868-5874.</w:t>
      </w:r>
      <w:r w:rsidR="00644AD4" w:rsidRPr="002877BF">
        <w:rPr>
          <w:bCs/>
          <w:color w:val="000000" w:themeColor="text1"/>
          <w:sz w:val="24"/>
          <w:szCs w:val="24"/>
        </w:rPr>
        <w:t xml:space="preserve"> </w:t>
      </w:r>
      <w:r w:rsidR="00644AD4" w:rsidRPr="002877BF">
        <w:rPr>
          <w:b/>
          <w:color w:val="000000" w:themeColor="text1"/>
          <w:sz w:val="24"/>
          <w:szCs w:val="24"/>
        </w:rPr>
        <w:t>(0.762)</w:t>
      </w:r>
    </w:p>
    <w:p w14:paraId="74863809" w14:textId="03EF346F" w:rsidR="00641299" w:rsidRPr="002877BF" w:rsidRDefault="00CB3A7F" w:rsidP="003B6B4C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bCs/>
          <w:color w:val="000000" w:themeColor="text1"/>
          <w:sz w:val="24"/>
          <w:szCs w:val="24"/>
        </w:rPr>
        <w:t xml:space="preserve">Mateen, A., Ghaffar, A., Abbas, G., </w:t>
      </w:r>
      <w:proofErr w:type="spellStart"/>
      <w:r w:rsidRPr="002877BF">
        <w:rPr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bCs/>
          <w:color w:val="000000" w:themeColor="text1"/>
          <w:sz w:val="24"/>
          <w:szCs w:val="24"/>
        </w:rPr>
        <w:t xml:space="preserve">, S. &amp; Gallus, L. 2016. Body Composition and Fatty Acid profile of Carps under the Influence of Rice Polish and Pond Fertilization. </w:t>
      </w:r>
      <w:r w:rsidRPr="002877BF">
        <w:rPr>
          <w:b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bCs/>
          <w:color w:val="000000" w:themeColor="text1"/>
          <w:sz w:val="24"/>
          <w:szCs w:val="24"/>
        </w:rPr>
        <w:t xml:space="preserve">48: 1263-1267.  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(IF: 0.58)</w:t>
      </w:r>
    </w:p>
    <w:p w14:paraId="173E1D06" w14:textId="359D053D" w:rsidR="00641299" w:rsidRPr="002877BF" w:rsidRDefault="00CB3A7F" w:rsidP="0087603F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r w:rsidRPr="002877BF">
        <w:rPr>
          <w:color w:val="000000" w:themeColor="text1"/>
          <w:sz w:val="24"/>
          <w:szCs w:val="24"/>
        </w:rPr>
        <w:lastRenderedPageBreak/>
        <w:t>Ahmed, Y.Z., Shafique,</w:t>
      </w:r>
      <w:r w:rsidRPr="002877BF">
        <w:rPr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color w:val="000000" w:themeColor="text1"/>
          <w:sz w:val="24"/>
          <w:szCs w:val="24"/>
        </w:rPr>
        <w:t>S</w:t>
      </w:r>
      <w:r w:rsidRPr="002877BF">
        <w:rPr>
          <w:b/>
          <w:bCs/>
          <w:color w:val="000000" w:themeColor="text1"/>
          <w:sz w:val="24"/>
          <w:szCs w:val="24"/>
        </w:rPr>
        <w:t>.</w:t>
      </w:r>
      <w:r w:rsidRPr="002877BF">
        <w:rPr>
          <w:color w:val="000000" w:themeColor="text1"/>
          <w:sz w:val="24"/>
          <w:szCs w:val="24"/>
        </w:rPr>
        <w:t>, Burhan, Z. &amp; Siddiqui, P.J.A.</w:t>
      </w:r>
      <w:r w:rsidR="006A3E9A" w:rsidRPr="002877BF">
        <w:rPr>
          <w:color w:val="000000" w:themeColor="text1"/>
          <w:sz w:val="24"/>
          <w:szCs w:val="24"/>
        </w:rPr>
        <w:t>, 2016.  Seasonal Abundance of S</w:t>
      </w:r>
      <w:r w:rsidRPr="002877BF">
        <w:rPr>
          <w:color w:val="000000" w:themeColor="text1"/>
          <w:sz w:val="24"/>
          <w:szCs w:val="24"/>
        </w:rPr>
        <w:t>ix Domin</w:t>
      </w:r>
      <w:r w:rsidR="00AB1207" w:rsidRPr="002877BF">
        <w:rPr>
          <w:color w:val="000000" w:themeColor="text1"/>
          <w:sz w:val="24"/>
          <w:szCs w:val="24"/>
        </w:rPr>
        <w:t xml:space="preserve">ant Filamentous </w:t>
      </w:r>
      <w:proofErr w:type="spellStart"/>
      <w:r w:rsidR="00AB1207" w:rsidRPr="002877BF">
        <w:rPr>
          <w:color w:val="000000" w:themeColor="text1"/>
          <w:sz w:val="24"/>
          <w:szCs w:val="24"/>
        </w:rPr>
        <w:t>Cyanobacterial</w:t>
      </w:r>
      <w:proofErr w:type="spellEnd"/>
      <w:r w:rsidR="00AB1207" w:rsidRPr="002877BF">
        <w:rPr>
          <w:color w:val="000000" w:themeColor="text1"/>
          <w:sz w:val="24"/>
          <w:szCs w:val="24"/>
        </w:rPr>
        <w:t xml:space="preserve"> S</w:t>
      </w:r>
      <w:r w:rsidRPr="002877BF">
        <w:rPr>
          <w:color w:val="000000" w:themeColor="text1"/>
          <w:sz w:val="24"/>
          <w:szCs w:val="24"/>
        </w:rPr>
        <w:t xml:space="preserve">pecies in Microbial Mats from Mangrove Backwaters in Sandspit Pakistan. </w:t>
      </w:r>
      <w:r w:rsidRPr="002877BF">
        <w:rPr>
          <w:b/>
          <w:bCs/>
          <w:iCs/>
          <w:color w:val="000000" w:themeColor="text1"/>
          <w:sz w:val="24"/>
          <w:szCs w:val="24"/>
        </w:rPr>
        <w:t>Pak. J. Bot.,</w:t>
      </w:r>
      <w:r w:rsidRPr="002877BF">
        <w:rPr>
          <w:color w:val="000000" w:themeColor="text1"/>
          <w:sz w:val="24"/>
          <w:szCs w:val="24"/>
        </w:rPr>
        <w:t xml:space="preserve"> 48(4): 1715-7122. (</w:t>
      </w:r>
      <w:r w:rsidR="00F06098" w:rsidRPr="002877BF">
        <w:rPr>
          <w:b/>
          <w:bCs/>
          <w:color w:val="000000" w:themeColor="text1"/>
          <w:sz w:val="24"/>
          <w:szCs w:val="24"/>
        </w:rPr>
        <w:t>IF:</w:t>
      </w:r>
      <w:r w:rsidR="0087603F" w:rsidRPr="002877BF">
        <w:rPr>
          <w:b/>
          <w:bCs/>
          <w:color w:val="000000" w:themeColor="text1"/>
          <w:sz w:val="24"/>
          <w:szCs w:val="24"/>
        </w:rPr>
        <w:t>0.79</w:t>
      </w:r>
      <w:r w:rsidRPr="002877BF">
        <w:rPr>
          <w:b/>
          <w:bCs/>
          <w:color w:val="000000" w:themeColor="text1"/>
          <w:sz w:val="24"/>
          <w:szCs w:val="24"/>
        </w:rPr>
        <w:t>)</w:t>
      </w:r>
      <w:r w:rsidR="001A29B1" w:rsidRPr="002877BF">
        <w:rPr>
          <w:color w:val="000000" w:themeColor="text1"/>
          <w:sz w:val="24"/>
          <w:szCs w:val="24"/>
        </w:rPr>
        <w:t xml:space="preserve"> </w:t>
      </w:r>
    </w:p>
    <w:p w14:paraId="3DE2FBB7" w14:textId="22C2A9D3" w:rsidR="001A29B1" w:rsidRPr="002877BF" w:rsidRDefault="001A29B1" w:rsidP="0087603F">
      <w:pPr>
        <w:pStyle w:val="NoSpacing"/>
        <w:numPr>
          <w:ilvl w:val="0"/>
          <w:numId w:val="2"/>
        </w:numPr>
        <w:spacing w:before="240" w:after="200"/>
        <w:ind w:left="144" w:right="144" w:hanging="720"/>
        <w:jc w:val="both"/>
        <w:rPr>
          <w:b/>
          <w:bCs/>
          <w:color w:val="000000" w:themeColor="text1"/>
          <w:sz w:val="24"/>
          <w:szCs w:val="24"/>
        </w:rPr>
      </w:pPr>
      <w:proofErr w:type="spellStart"/>
      <w:r w:rsidRPr="002877BF">
        <w:rPr>
          <w:color w:val="000000" w:themeColor="text1"/>
          <w:sz w:val="24"/>
          <w:szCs w:val="24"/>
        </w:rPr>
        <w:t>Qasim</w:t>
      </w:r>
      <w:proofErr w:type="spellEnd"/>
      <w:r w:rsidRPr="002877BF">
        <w:rPr>
          <w:color w:val="000000" w:themeColor="text1"/>
          <w:sz w:val="24"/>
          <w:szCs w:val="24"/>
        </w:rPr>
        <w:t xml:space="preserve">, M., Aziz, I., Rasheed, M., Gul, B. and Khan, M.A. 2016.  Effect of Extraction Solvents on Polyphenols and Antioxidant Activity of Medicinal Halophytes. </w:t>
      </w:r>
      <w:r w:rsidRPr="002877BF">
        <w:rPr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color w:val="000000" w:themeColor="text1"/>
          <w:sz w:val="24"/>
          <w:szCs w:val="24"/>
        </w:rPr>
        <w:t xml:space="preserve"> 48(2): 621-627.</w:t>
      </w:r>
      <w:r w:rsidR="00FD20C5" w:rsidRPr="002877BF">
        <w:rPr>
          <w:color w:val="000000" w:themeColor="text1"/>
          <w:sz w:val="24"/>
          <w:szCs w:val="24"/>
        </w:rPr>
        <w:t xml:space="preserve"> </w:t>
      </w:r>
      <w:r w:rsidR="00D26125" w:rsidRPr="002877BF">
        <w:rPr>
          <w:b/>
          <w:bCs/>
          <w:color w:val="000000" w:themeColor="text1"/>
          <w:sz w:val="24"/>
          <w:szCs w:val="24"/>
        </w:rPr>
        <w:t xml:space="preserve"> </w:t>
      </w:r>
      <w:r w:rsidR="0087603F" w:rsidRPr="002877BF">
        <w:rPr>
          <w:color w:val="000000" w:themeColor="text1"/>
          <w:sz w:val="24"/>
          <w:szCs w:val="24"/>
        </w:rPr>
        <w:t>(</w:t>
      </w:r>
      <w:r w:rsidR="0087603F" w:rsidRPr="002877BF">
        <w:rPr>
          <w:b/>
          <w:bCs/>
          <w:color w:val="000000" w:themeColor="text1"/>
          <w:sz w:val="24"/>
          <w:szCs w:val="24"/>
        </w:rPr>
        <w:t>IF:0.79)</w:t>
      </w:r>
      <w:r w:rsidR="0087603F" w:rsidRPr="002877BF">
        <w:rPr>
          <w:color w:val="000000" w:themeColor="text1"/>
          <w:sz w:val="24"/>
          <w:szCs w:val="24"/>
        </w:rPr>
        <w:t xml:space="preserve"> </w:t>
      </w:r>
    </w:p>
    <w:p w14:paraId="7F6D656E" w14:textId="73F2449D" w:rsidR="001A29B1" w:rsidRPr="002877BF" w:rsidRDefault="001A29B1" w:rsidP="006B6E8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Rasheed, M., Ahmed, M., Hassan, A., Nazim, U., Khan, R.A., Kamal, M. &amp; Rashid, M.A. 2016.  Bile Acids and Bile Alcohols from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Muraenesox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bagi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,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Pomadasy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argente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,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&amp;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Lobeo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rohit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. </w:t>
      </w:r>
      <w:r w:rsidR="006B6E8A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GB" w:eastAsia="en-GB"/>
        </w:rPr>
        <w:t>Pak. J. Pharm. Sci.</w:t>
      </w:r>
      <w:r w:rsidR="006B6E8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  <w:t>30</w:t>
      </w:r>
      <w:r w:rsidR="00611826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  <w:t xml:space="preserve">(5)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Faculty of Pharmacy, University of Karachi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7/ 1759 </w:t>
      </w:r>
      <w:r w:rsidR="006B6E8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65</w:t>
      </w:r>
      <w:r w:rsidR="006B6E8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hyperlink r:id="rId7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://www.pjps.pk/?page_id=11</w:t>
        </w:r>
      </w:hyperlink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>.</w:t>
      </w:r>
      <w:r w:rsidR="006B6E8A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6B6E8A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</w:rPr>
        <w:t>(</w:t>
      </w:r>
      <w:r w:rsidR="00434CDC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</w:rPr>
        <w:t xml:space="preserve">IF: </w:t>
      </w:r>
      <w:r w:rsidR="006B6E8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691)</w:t>
      </w:r>
    </w:p>
    <w:p w14:paraId="45E1BD8E" w14:textId="0ABB37A1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Mushtaq, S., Shafique, S., &amp; Khatoon, Z. 2016</w:t>
      </w:r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 xml:space="preserve">. </w:t>
      </w:r>
      <w:proofErr w:type="spellStart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>Micippion</w:t>
      </w:r>
      <w:proofErr w:type="spellEnd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>asymmetricus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An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Entoniscid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Parasite of the Coral Crab </w:t>
      </w:r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 xml:space="preserve">Charybdis </w:t>
      </w:r>
      <w:proofErr w:type="spellStart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>feriatus</w:t>
      </w:r>
      <w:proofErr w:type="spellEnd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(Linnaeus, 1758). </w:t>
      </w:r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</w:rPr>
        <w:t>Pak. J. Zool.</w:t>
      </w:r>
      <w:r w:rsidRPr="002877BF">
        <w:rPr>
          <w:rFonts w:asciiTheme="majorBidi" w:hAnsiTheme="majorBidi" w:cstheme="majorBidi"/>
          <w:iCs/>
          <w:color w:val="000000" w:themeColor="text1"/>
          <w:sz w:val="24"/>
          <w:szCs w:val="24"/>
        </w:rPr>
        <w:t>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48(5): 1607-1611. </w:t>
      </w:r>
      <w:r w:rsidR="00956955"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</w:rPr>
        <w:t>(IF: 0.58)</w:t>
      </w:r>
    </w:p>
    <w:p w14:paraId="4B75027E" w14:textId="3854E0A7" w:rsidR="00641299" w:rsidRPr="002877BF" w:rsidRDefault="001A29B1" w:rsidP="00434CD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Khokhar, F.N., Burhan, Z., Iqbal, P. Abbasi, J. &amp; Siddiqui, P.J.A. 2016. Distribution and Abundance of Diatom species from Coastal Waters of Karachi, Pakistan. </w:t>
      </w:r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</w:rPr>
        <w:t>Pak. J. Bot.</w:t>
      </w:r>
      <w:r w:rsidRPr="002877BF">
        <w:rPr>
          <w:rFonts w:asciiTheme="majorBidi" w:hAnsiTheme="majorBidi" w:cstheme="majorBidi"/>
          <w:iCs/>
          <w:color w:val="000000" w:themeColor="text1"/>
          <w:sz w:val="24"/>
          <w:szCs w:val="24"/>
        </w:rPr>
        <w:t>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48(2): 799-811. </w:t>
      </w:r>
      <w:r w:rsidR="00D26125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D26125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IF: </w:t>
      </w:r>
      <w:r w:rsidR="00434CDC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0</w:t>
      </w:r>
      <w:r w:rsidR="00D26125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.</w:t>
      </w:r>
      <w:r w:rsidR="00434CDC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79</w:t>
      </w:r>
      <w:r w:rsidR="00D26125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)</w:t>
      </w:r>
    </w:p>
    <w:p w14:paraId="22AFF9AD" w14:textId="2313B5F5" w:rsidR="002863C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unir, S., Naz, T., Burhan, Z., Siddiqui, P.J.A. &amp; Morton, S.L. 2016. Species Composition and Abundance of Dinoflagellates from the Coastal Waters of Pakistan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. Coast. Life Medic.</w:t>
      </w:r>
      <w:r w:rsidR="006118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 (6)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48-457. </w:t>
      </w:r>
    </w:p>
    <w:p w14:paraId="76728EA9" w14:textId="619D376E" w:rsidR="002863C1" w:rsidRPr="002877BF" w:rsidRDefault="001A29B1" w:rsidP="00C877D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iqu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S. 2016. Comparison of Heavy Metal Contamination during the last Decade along the Coastal Sediment of Pakistan: Multiple Pollution Indices Approach. </w:t>
      </w:r>
      <w:r w:rsidR="00C877D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rine Pollution Bulletin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5</w:t>
      </w:r>
      <w:r w:rsidR="00270BC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1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403–410, </w:t>
      </w:r>
      <w:hyperlink r:id="rId8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 xml:space="preserve">http://dx.doi.org/10.1016/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j.marpolbul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. 2016.02.012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340E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r w:rsidR="00442D7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9340E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285)</w:t>
      </w:r>
    </w:p>
    <w:p w14:paraId="11903D75" w14:textId="04831E39" w:rsidR="002863C1" w:rsidRPr="002877BF" w:rsidRDefault="002863C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N.U.,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Naz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iddiqa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S.M. and Kamal, M. 2016. </w:t>
      </w:r>
      <w:r w:rsidRPr="002877BF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Variation of Carbonic Anhydrase (Ca) Isozyme in Muscles of Five Species of </w:t>
      </w:r>
      <w:proofErr w:type="spellStart"/>
      <w:r w:rsidRPr="002877BF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ortunid</w:t>
      </w:r>
      <w:proofErr w:type="spellEnd"/>
      <w:r w:rsidRPr="002877BF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Crabs Found in Coastal Waters of Pakistan. </w:t>
      </w:r>
      <w:r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</w:rPr>
        <w:t>Int. J. Biol. Biotech.,</w:t>
      </w:r>
      <w:r w:rsidRPr="002877BF">
        <w:rPr>
          <w:rStyle w:val="ff2"/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Style w:val="ff2"/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13 (3): 335-340. </w:t>
      </w:r>
      <w:r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(</w:t>
      </w:r>
      <w:r w:rsidR="006F6E9D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IF: 10.750)</w:t>
      </w:r>
    </w:p>
    <w:p w14:paraId="325F2E6B" w14:textId="11536043" w:rsidR="001A29B1" w:rsidRPr="002877BF" w:rsidRDefault="002863C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ff2" w:hAnsi="ff2"/>
          <w:color w:val="000000" w:themeColor="text1"/>
          <w:sz w:val="24"/>
          <w:szCs w:val="24"/>
          <w:shd w:val="clear" w:color="auto" w:fill="FFFFFF"/>
        </w:rPr>
        <w:t xml:space="preserve">Siddiqui, A.S. and 2016.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sessment of Heavy Metal Accumulation in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usi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ic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cock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1900) (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cypodoide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mptandriidae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With Reference to Sediment Contamination from Coastal Areas of Pakistan. </w:t>
      </w:r>
      <w:r w:rsidRPr="002877BF">
        <w:rPr>
          <w:rFonts w:ascii="ff1" w:hAnsi="ff1"/>
          <w:b/>
          <w:bCs/>
          <w:color w:val="000000" w:themeColor="text1"/>
          <w:sz w:val="24"/>
          <w:szCs w:val="24"/>
          <w:shd w:val="clear" w:color="auto" w:fill="FFFFFF"/>
        </w:rPr>
        <w:t>Int. J. Biol. Res</w:t>
      </w:r>
      <w:r w:rsidRPr="002877BF">
        <w:rPr>
          <w:rStyle w:val="ff2"/>
          <w:rFonts w:ascii="ff2" w:hAnsi="ff2"/>
          <w:b/>
          <w:bCs/>
          <w:color w:val="000000" w:themeColor="text1"/>
          <w:sz w:val="24"/>
          <w:szCs w:val="24"/>
          <w:shd w:val="clear" w:color="auto" w:fill="FFFFFF"/>
        </w:rPr>
        <w:t>.,</w:t>
      </w:r>
      <w:r w:rsidR="00863B50" w:rsidRPr="002877BF">
        <w:rPr>
          <w:rStyle w:val="ff2"/>
          <w:rFonts w:ascii="ff2" w:hAnsi="ff2"/>
          <w:color w:val="000000" w:themeColor="text1"/>
          <w:sz w:val="24"/>
          <w:szCs w:val="24"/>
          <w:shd w:val="clear" w:color="auto" w:fill="FFFFFF"/>
        </w:rPr>
        <w:t xml:space="preserve"> 4(2): 56-61.</w:t>
      </w:r>
      <w:r w:rsidRPr="002877BF">
        <w:rPr>
          <w:rStyle w:val="ff2"/>
          <w:rFonts w:ascii="ff2" w:hAnsi="ff2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7603F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(IF:</w:t>
      </w:r>
      <w:r w:rsidR="00644AD4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0.762)</w:t>
      </w:r>
    </w:p>
    <w:p w14:paraId="1A6BDD0A" w14:textId="19E77734" w:rsidR="00B122D7" w:rsidRPr="002877BF" w:rsidRDefault="001A29B1" w:rsidP="0087603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Aziz, N., Qureshi &amp; Aziz, U. 2016.  Morphometric Analysis &amp; Size at the Onset of Sexual Maturity of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pusi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dic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rachyu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cypodoide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ampt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 from Mangrove Areas of Pakistan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 Intl. J. Aquatic Biol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 (4): 224-232.</w:t>
      </w:r>
      <w:r w:rsidR="00863B5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63B50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(IF</w:t>
      </w:r>
      <w:r w:rsidR="0087603F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:</w:t>
      </w:r>
      <w:r w:rsidR="00863B50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0.762)</w:t>
      </w:r>
    </w:p>
    <w:p w14:paraId="01AFF036" w14:textId="6C0CFD25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ziz, U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N.U. 2016. Morphological Diversity of Setae &amp; Chela in Accordance to Habitat within Crabs of Genus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Macrophthalm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capoda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achyura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crophthalmidae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 from Intertidal Flats of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k. J. Mar. Sc.,</w:t>
      </w:r>
      <w:r w:rsidR="00D04D2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. 25 (1&amp;2): 83-91.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: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6514D3" w:rsidRPr="002877BF">
        <w:rPr>
          <w:rFonts w:ascii="Times New Roman" w:hAnsi="Times New Roman" w:cs="Times New Roman"/>
          <w:b/>
          <w:bCs/>
          <w:sz w:val="24"/>
          <w:szCs w:val="24"/>
        </w:rPr>
        <w:t>0.86)</w:t>
      </w:r>
    </w:p>
    <w:p w14:paraId="653E21E7" w14:textId="0FF0E161" w:rsidR="001722D3" w:rsidRPr="002877BF" w:rsidRDefault="001A29B1" w:rsidP="0046416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Naz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U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Kamal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2016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enetic Diversity of the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ortun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anguinolent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rbst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1783) (Decapoda, Brachyura, Portunidae) in Indo West Pacific Region Based on Mitochondrial DNA 16s Gene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k. J. Mar. Sc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. 25 (1&amp;2): 59-68.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: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6514D3" w:rsidRPr="002877BF">
        <w:rPr>
          <w:rFonts w:ascii="Times New Roman" w:hAnsi="Times New Roman" w:cs="Times New Roman"/>
          <w:b/>
          <w:bCs/>
          <w:sz w:val="24"/>
          <w:szCs w:val="24"/>
        </w:rPr>
        <w:t>0.86)</w:t>
      </w:r>
    </w:p>
    <w:p w14:paraId="08AF8236" w14:textId="3B486FB7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roo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Qamar, N., Awan, K.P. 2016. Increasing Trends in Capture of Fish Juveniles and Sub-adults: A Red Signal for Fishery Resources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nd. J. Geo-Mar. Sc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5(6): 784−788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442D7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0.496) </w:t>
      </w:r>
    </w:p>
    <w:p w14:paraId="791FADF4" w14:textId="77777777" w:rsidR="00956955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amar, N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rouw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2016. Population Characteristics &amp; Biological Reference Point Estimates for two Carangid Fishes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egalaspi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rdyl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comberoide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o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the Northern Arabian Sea Coast of Pakistan. 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, 48(3): 869−874. 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(IF: 0.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58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)</w:t>
      </w:r>
    </w:p>
    <w:p w14:paraId="15D27303" w14:textId="0F621DC5" w:rsidR="001A29B1" w:rsidRPr="002877BF" w:rsidRDefault="001A29B1" w:rsidP="0078282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tima, A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bCs/>
          <w:color w:val="000000" w:themeColor="text1"/>
          <w:kern w:val="36"/>
          <w:sz w:val="24"/>
          <w:szCs w:val="24"/>
        </w:rPr>
        <w:t>,</w:t>
      </w:r>
      <w:r w:rsidRPr="002877BF">
        <w:rPr>
          <w:rFonts w:ascii="Times New Roman" w:hAnsi="Times New Roman" w:cs="Times New Roman"/>
          <w:b/>
          <w:color w:val="000000" w:themeColor="text1"/>
          <w:kern w:val="36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ikh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iraj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, Farooq, N. &amp; Jahangir, S. 2016. Preliminary Observations on Elasmobranchs Captured in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J</w:t>
      </w:r>
      <w:r w:rsidR="00782822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Aquacul</w:t>
      </w:r>
      <w:r w:rsidR="00782822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ture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&amp; Mar</w:t>
      </w:r>
      <w:r w:rsidR="00782822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. Biol</w:t>
      </w:r>
      <w:r w:rsidR="00782822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: 10.15406/jamb.2016.04.00092.</w:t>
      </w:r>
      <w:r w:rsidR="00D65CB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5CB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442D7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D65CB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76)</w:t>
      </w:r>
    </w:p>
    <w:p w14:paraId="1519CE48" w14:textId="4E985C6F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aib, N. and Siddiqui, P.J.A. 2016. Impact of Organophosphate Pesticides, Methyl Parathion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larpyrific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Some Tissue Enzymes in 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haniu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sp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600BE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dian J. Geo-Marine Sci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45(7): 869-874.</w:t>
      </w:r>
      <w:r w:rsidR="00324F7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4F7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496)</w:t>
      </w:r>
    </w:p>
    <w:p w14:paraId="7D32F397" w14:textId="46384BB3" w:rsidR="001A29B1" w:rsidRPr="002877BF" w:rsidRDefault="001A29B1" w:rsidP="00966B0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qvi, G., Shoaib, N., &amp; Ali, A.M. 2016. Genotoxic Potential of Pesticides in the Peripheral Bloo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nythrocyt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eachrami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ssambic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48(6):</w:t>
      </w:r>
      <w:r w:rsidR="006118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643-1648. 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(IF: 0.</w:t>
      </w:r>
      <w:r w:rsidR="00956955" w:rsidRPr="002877BF">
        <w:rPr>
          <w:b/>
          <w:bCs/>
          <w:iCs/>
          <w:color w:val="000000" w:themeColor="text1"/>
          <w:sz w:val="24"/>
          <w:szCs w:val="24"/>
        </w:rPr>
        <w:t>58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)</w:t>
      </w:r>
    </w:p>
    <w:p w14:paraId="0B6B5D19" w14:textId="0E91CF74" w:rsidR="001A29B1" w:rsidRPr="002877BF" w:rsidRDefault="001A29B1" w:rsidP="00434CD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Naqvi, G. &amp; Shoaib, N. 2016. Acute Toxicity of Organophosphate Pesticides on Juveniles of the Marine Fish (</w:t>
      </w:r>
      <w:proofErr w:type="spellStart"/>
      <w:r w:rsidRPr="002877BF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Oreachromis</w:t>
      </w:r>
      <w:proofErr w:type="spellEnd"/>
      <w:r w:rsidRPr="002877BF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massambicus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. </w:t>
      </w:r>
      <w:r w:rsidR="00565BA2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565BA2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nt. J. Biol. Biotech.</w:t>
      </w:r>
      <w:r w:rsidR="00565BA2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6F6E9D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13(3): 393-397.</w:t>
      </w:r>
      <w:r w:rsidR="001E397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F6E9D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</w:t>
      </w:r>
      <w:r w:rsidR="001E3970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(IF</w:t>
      </w:r>
      <w:r w:rsidR="00434CDC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:</w:t>
      </w:r>
      <w:r w:rsidR="001E3970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10.750).</w:t>
      </w:r>
      <w:r w:rsidR="001E3970" w:rsidRPr="002877BF">
        <w:rPr>
          <w:rFonts w:asciiTheme="majorBidi" w:hAnsiTheme="majorBidi" w:cstheme="majorBidi"/>
          <w:b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AFEC505" w14:textId="156989F0" w:rsidR="001A29B1" w:rsidRPr="002877BF" w:rsidRDefault="001A29B1" w:rsidP="005378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Style w:val="A3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 xml:space="preserve">Fatima, A., </w:t>
      </w:r>
      <w:proofErr w:type="spellStart"/>
      <w:r w:rsidRPr="002877BF">
        <w:rPr>
          <w:rStyle w:val="A3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>Panhwar</w:t>
      </w:r>
      <w:proofErr w:type="spellEnd"/>
      <w:r w:rsidRPr="002877BF">
        <w:rPr>
          <w:rStyle w:val="A3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 xml:space="preserve">, SK., Shaikh, W., </w:t>
      </w:r>
      <w:proofErr w:type="spellStart"/>
      <w:r w:rsidRPr="002877BF">
        <w:rPr>
          <w:rStyle w:val="A3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>Mairaj</w:t>
      </w:r>
      <w:proofErr w:type="spellEnd"/>
      <w:r w:rsidRPr="002877BF">
        <w:rPr>
          <w:rStyle w:val="A3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>, W., Farooq, N. &amp; Jahangir, S. 2016.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Style w:val="A1"/>
          <w:rFonts w:ascii="Times New Roman" w:eastAsia="Batang" w:hAnsi="Times New Roman" w:cs="Times New Roman"/>
          <w:b w:val="0"/>
          <w:bCs w:val="0"/>
          <w:color w:val="000000" w:themeColor="text1"/>
          <w:sz w:val="24"/>
          <w:szCs w:val="24"/>
        </w:rPr>
        <w:t>Preliminary Observations on Elasmobranches Captured in Pakistan.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 J. Aquatic &amp; Mar. Biol., </w:t>
      </w: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Vol. 4(4): 01-09 (ISSN: 2378-3184).</w:t>
      </w:r>
      <w:r w:rsidR="005378FA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378F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2.76)</w:t>
      </w:r>
    </w:p>
    <w:p w14:paraId="1BB59C91" w14:textId="336AF2B5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Kalhoro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, N.A.,</w:t>
      </w:r>
      <w:r w:rsidR="006337AF"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Z. HE., D. Xu., Muhammad, F., </w:t>
      </w:r>
      <w:proofErr w:type="spellStart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Yafei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, L.V., </w:t>
      </w:r>
      <w:proofErr w:type="spellStart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Sahoo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, N., Bhutto, A.H. 2016. Vulnerability of the Indus River Delta of the northern Arabian Sea, Pakistan. 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Global NEAST Journal</w:t>
      </w: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. Vol. 18 (3): 599-610.</w:t>
      </w:r>
      <w:r w:rsidR="006F6E9D"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 </w:t>
      </w:r>
      <w:r w:rsidR="00862991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(</w:t>
      </w:r>
      <w:r w:rsidR="00442D71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862991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0.721)</w:t>
      </w:r>
    </w:p>
    <w:p w14:paraId="2F0396C3" w14:textId="249A8F8B" w:rsidR="001A29B1" w:rsidRPr="002877BF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Khanam, S., &amp; Kazmi, Q.B., 2016. A New Record of </w:t>
      </w:r>
      <w:proofErr w:type="spellStart"/>
      <w:r w:rsidRPr="002877BF">
        <w:rPr>
          <w:rFonts w:ascii="Times New Roman" w:eastAsia="Batang" w:hAnsi="Times New Roman" w:cs="Times New Roman"/>
          <w:i/>
          <w:iCs/>
          <w:color w:val="000000" w:themeColor="text1"/>
          <w:sz w:val="24"/>
          <w:szCs w:val="24"/>
        </w:rPr>
        <w:t>Dendrodoris</w:t>
      </w:r>
      <w:proofErr w:type="spellEnd"/>
      <w:r w:rsidRPr="002877BF">
        <w:rPr>
          <w:rFonts w:ascii="Times New Roman" w:eastAsia="Batang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Batang" w:hAnsi="Times New Roman" w:cs="Times New Roman"/>
          <w:i/>
          <w:iCs/>
          <w:color w:val="000000" w:themeColor="text1"/>
          <w:sz w:val="24"/>
          <w:szCs w:val="24"/>
        </w:rPr>
        <w:t>krusensternii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 (Gray, 1850) (</w:t>
      </w:r>
      <w:proofErr w:type="spellStart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Nudibranchia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Dendrodorididae</w:t>
      </w:r>
      <w:proofErr w:type="spellEnd"/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) from the Karachi Coast, Pakistan (northern Arabian Sea). 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Intl. J. Fauna &amp; Biol. Stud</w:t>
      </w: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>. Vol.3 (4) Part B: 76-77.</w:t>
      </w:r>
      <w:r w:rsidR="0012495D"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 </w:t>
      </w:r>
      <w:r w:rsidR="0012495D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(IF: 4.68)</w:t>
      </w:r>
    </w:p>
    <w:p w14:paraId="1E7D59A0" w14:textId="77777777" w:rsidR="001A29B1" w:rsidRPr="00905268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highlight w:val="green"/>
          <w:lang w:val="en-GB" w:eastAsia="en-GB"/>
        </w:rPr>
      </w:pPr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Khanam, S., </w:t>
      </w:r>
      <w:proofErr w:type="spellStart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>Ayub</w:t>
      </w:r>
      <w:proofErr w:type="spellEnd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, Z. &amp; </w:t>
      </w:r>
      <w:proofErr w:type="spellStart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>Mustaquim</w:t>
      </w:r>
      <w:proofErr w:type="spellEnd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, J. 2016. </w:t>
      </w:r>
      <w:proofErr w:type="spellStart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>Interdidal</w:t>
      </w:r>
      <w:proofErr w:type="spellEnd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 </w:t>
      </w:r>
      <w:proofErr w:type="spellStart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>Macrobenthic</w:t>
      </w:r>
      <w:proofErr w:type="spellEnd"/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 Community Structure in Mangrove Swamps at Sandspit backwater, Karachi, Pakistan (northern Arabian). Paper presented at 36</w:t>
      </w:r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  <w:vertAlign w:val="superscript"/>
        </w:rPr>
        <w:t>th</w:t>
      </w:r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 Zoological Congress of Zoology (International) held at Dept. of Zoology, University of Sindh, Jamshoro. </w:t>
      </w:r>
      <w:r w:rsidRPr="00905268">
        <w:rPr>
          <w:rFonts w:ascii="Times New Roman" w:eastAsia="Batang" w:hAnsi="Times New Roman" w:cs="Times New Roman"/>
          <w:i/>
          <w:iCs/>
          <w:color w:val="000000" w:themeColor="text1"/>
          <w:sz w:val="24"/>
          <w:szCs w:val="24"/>
          <w:highlight w:val="green"/>
        </w:rPr>
        <w:t>In:</w:t>
      </w:r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 </w:t>
      </w:r>
      <w:r w:rsidRPr="00905268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  <w:highlight w:val="green"/>
        </w:rPr>
        <w:t>Abstracts 36</w:t>
      </w:r>
      <w:r w:rsidRPr="00905268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  <w:highlight w:val="green"/>
          <w:vertAlign w:val="superscript"/>
        </w:rPr>
        <w:t>th</w:t>
      </w:r>
      <w:r w:rsidRPr="00905268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Zoological Congress of Zoology (International)</w:t>
      </w:r>
      <w:r w:rsidRPr="00905268">
        <w:rPr>
          <w:rFonts w:ascii="Times New Roman" w:eastAsia="Batang" w:hAnsi="Times New Roman" w:cs="Times New Roman"/>
          <w:color w:val="000000" w:themeColor="text1"/>
          <w:sz w:val="24"/>
          <w:szCs w:val="24"/>
          <w:highlight w:val="green"/>
        </w:rPr>
        <w:t xml:space="preserve"> FEWFM-:</w:t>
      </w:r>
    </w:p>
    <w:p w14:paraId="133B96C9" w14:textId="5BC4C483" w:rsidR="0012495D" w:rsidRPr="002877BF" w:rsidRDefault="001A29B1" w:rsidP="0012495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san, S. Siddiqui, G., Zhao Y., Wang., X. 2016. Assessment of Organotin Contamination at Gadani Shipbreaking Yard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ian J. Biol. Life Sci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: 15-31.</w:t>
      </w:r>
      <w:r w:rsidR="0012495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495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</w:t>
      </w:r>
      <w:r w:rsidR="007A3C6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246)</w:t>
      </w:r>
    </w:p>
    <w:p w14:paraId="0C90D8D0" w14:textId="199AA62A" w:rsidR="001A29B1" w:rsidRPr="00905268" w:rsidRDefault="001A29B1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highlight w:val="green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Qamar, N., </w:t>
      </w:r>
      <w:proofErr w:type="spellStart"/>
      <w:r w:rsidR="00AA059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nhwar</w:t>
      </w:r>
      <w:proofErr w:type="spellEnd"/>
      <w:r w:rsidR="00AA059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S.K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iqui</w:t>
      </w:r>
      <w:proofErr w:type="spellEnd"/>
      <w:r w:rsidR="0086299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. 2016. Fishery Tutus &amp; Taxonomy of the Carangids (Pisces) in the northern Arabian Sea Coast of Pakistan. 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CH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p: 169-201, </w:t>
      </w:r>
      <w:hyperlink r:id="rId9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://dx.doi.org/10.5772/62627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6332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3324" w:rsidRPr="0090526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(IF: 0.00)</w:t>
      </w:r>
      <w:r w:rsidR="002222FF" w:rsidRPr="0090526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</w:t>
      </w:r>
      <w:r w:rsidR="002222FF" w:rsidRPr="00905268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showing in the year 0.00</w:t>
      </w:r>
    </w:p>
    <w:p w14:paraId="3FDD4B82" w14:textId="2282E7AE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him, A., Abbas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G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aeem, M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S., Gallus, L., Khan, N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feez-ur-Rehman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M., Ghaffar, A. and Mateen, A. 2017.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ish Meal: Production &amp; </w:t>
      </w:r>
      <w:r w:rsidR="005570D4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19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Aqua Feed Formulation in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9: 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319-326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(IF: 0.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63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)</w:t>
      </w:r>
    </w:p>
    <w:p w14:paraId="61C161CD" w14:textId="6A5B8203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feez-ur-Rehman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M., Abbas, F., Ashraf, M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rej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N.T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qbal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K.J., Abbas, G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eb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S. 2017. Effect of Different Dietary Protein Levels on Egg Development &amp; its Response to inducing Agents during Induced Spawning of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Chann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maruli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9: 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337-343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624002AB" w14:textId="569C460E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him, A., Abbas, G., Gallus, L.,  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S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feez-u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hman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M., Ghaffar, A. &amp; Mateen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017. Effect of Ration Level &amp; Feeding Frequency on Growth, Nutrient Utilization &amp; Body Composition of Juvenile Black Fin Sea Bream,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berd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sskal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775)</w:t>
      </w:r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9: 517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-522. </w:t>
      </w:r>
      <w:r w:rsidR="007F16AB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7F16AB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3149E5C0" w14:textId="23D8A259" w:rsidR="00ED43D7" w:rsidRPr="002877BF" w:rsidRDefault="00ED43D7" w:rsidP="0021208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lik, A., Abbas, G., Soomro, M.A., Shah, S.S.A., Asadullah, A., Bhutto, A.H., Jamali, G.Q. 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oonjh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 2017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ength-weight Relationship &amp; Condition Factor of Red Tilapia (Hybrid) Reared in Cemented Tanks of Sun-bright Red Tilapia &amp; Ornamental Hatchery-Karachi, Sindh-Pakistan. 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Sindh Univ. Res</w:t>
      </w:r>
      <w:r w:rsidR="00212082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. Jour.</w:t>
      </w:r>
      <w:r w:rsidR="00212082" w:rsidRPr="00556C06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 xml:space="preserve"> </w:t>
      </w:r>
      <w:r w:rsidR="00212082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(Sci. Ser.),</w:t>
      </w:r>
      <w:r w:rsidR="00212082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gramStart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ol.49(</w:t>
      </w:r>
      <w:proofErr w:type="gram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): 159-162.</w:t>
      </w:r>
    </w:p>
    <w:p w14:paraId="71F72513" w14:textId="1F3456AE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him, A., Abbas, G.,   Naeem, M.,  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S.,   Gallus, L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feez-ur-Rehman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M., Ghaffar, A. &amp; Mateen, A. 2017.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ct of Different Dietary Oils on Growth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ed Conversion and Body Composition of Juvenile Black</w:t>
      </w:r>
      <w:r w:rsidR="006337A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in </w:t>
      </w:r>
      <w:r w:rsidR="006337A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a Bream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berd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sskal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1775)</w:t>
      </w:r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9(2): 655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-661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41848E5C" w14:textId="23F9A5B2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him, A., Abbas, G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rrand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, Gallus, L. &amp;</w:t>
      </w:r>
      <w:r w:rsidR="006337A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haffar, A. 2017. Assessment of Growth Performance and Meat Quality of Black Fin Sea Bream,</w:t>
      </w:r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berd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sskal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1775) Reared in Brackish Water Ponds: a Preliminary Investigatio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49 (3): 869-877.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62EA1C16" w14:textId="7A879755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zam B., Tahir M.N., Shahzad, F., Ghaffar A., Abbas G., Gohar M. &amp; Saima. 2017. Exogenous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brolytic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nzymes Addition in Concentrate Ration of Lactating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l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avi Buffaloes: Effects on Milk Production &amp; Diet Digestibility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49 (4): 1359-1364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7BF8A46C" w14:textId="1FF10EFF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haffar A., Hussain, R., Abbas, G., Ahmad, M.N., Abbas, A., Rahim Y., Younus, M., Shahid, M. &amp; Mohiuddin, M. 2017. Sodium Arsenate and/or Urea differently affect Clinical Attributes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mat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Biochemistry &amp; DNA damage in Intoxicated Commercial Layer Birds. </w:t>
      </w:r>
      <w:r w:rsidRPr="002877BF">
        <w:rPr>
          <w:rFonts w:ascii="Times New Roman" w:eastAsia="Arial Unicode MS" w:hAnsi="Times New Roman" w:cs="Times New Roman"/>
          <w:b/>
          <w:iCs/>
          <w:color w:val="000000" w:themeColor="text1"/>
          <w:sz w:val="24"/>
          <w:szCs w:val="24"/>
        </w:rPr>
        <w:t>Toxin Reviews,</w:t>
      </w:r>
      <w:r w:rsidRPr="002877BF">
        <w:rPr>
          <w:rFonts w:ascii="Times New Roman" w:eastAsia="Arial Unicode MS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7(3): 1-10.</w:t>
      </w:r>
      <w:r w:rsidR="00434CDC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34CD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0.789)</w:t>
      </w:r>
    </w:p>
    <w:p w14:paraId="34D5D556" w14:textId="211C9689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affar, A., Malik, R., Hussain, A., Abbas, G., Ali, M.H., Saleem, M., Khan, T. &amp; Ahmad, H. 2017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umulative Effects of Sodium Arsenate and Diammonium Phosphate</w:t>
      </w:r>
      <w:r w:rsidR="00B8554C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n Growth Performance, </w:t>
      </w:r>
      <w:proofErr w:type="spellStart"/>
      <w:r w:rsidR="00B8554C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mato</w:t>
      </w:r>
      <w:proofErr w:type="spellEnd"/>
      <w:r w:rsidR="00B8554C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b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chemistry &amp; Protoplasm in Commercial Layer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Pak. Veterinary J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37(3): 257-262.</w:t>
      </w:r>
      <w:r w:rsidR="002C5DE8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5DE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1.217)</w:t>
      </w:r>
    </w:p>
    <w:p w14:paraId="3825E90D" w14:textId="0A5ADD95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lastRenderedPageBreak/>
        <w:t xml:space="preserve">Siddiqui, P.J.A., Khan, A., Uddin, N., Khaliq, S., Rasheed, M. Nawaz, S., Hanif, M. &amp; Dar, A. 2017. Antidepressant-Like Deliverables from the Sea: Evidence on the Efficacy of three different Brown Seaweeds via Involvement of Monoaminergic System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GB" w:eastAsia="en-GB"/>
        </w:rPr>
        <w:t>Bio Science, Biotechnology &amp; Biochemistr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81(7), (</w:t>
      </w:r>
      <w:r w:rsidRPr="002877BF">
        <w:rPr>
          <w:rStyle w:val="serial-title"/>
          <w:rFonts w:ascii="Times New Roman" w:hAnsi="Times New Roman" w:cs="Times New Roman"/>
          <w:color w:val="000000" w:themeColor="text1"/>
          <w:sz w:val="24"/>
          <w:szCs w:val="24"/>
        </w:rPr>
        <w:t>ISSN:</w:t>
      </w:r>
      <w:r w:rsidRPr="002877BF">
        <w:rPr>
          <w:rStyle w:val="serial-item"/>
          <w:rFonts w:ascii="Times New Roman" w:hAnsi="Times New Roman" w:cs="Times New Roman"/>
          <w:color w:val="000000" w:themeColor="text1"/>
          <w:sz w:val="24"/>
          <w:szCs w:val="24"/>
        </w:rPr>
        <w:t xml:space="preserve"> 0916-8451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 xml:space="preserve">Japan Society for Bioscience, Biotechnology, &amp;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Agrochemist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369-1378 / </w:t>
      </w:r>
      <w:hyperlink r:id="rId10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lang w:val="en-GB" w:eastAsia="en-GB"/>
          </w:rPr>
          <w:t>http://dx.doi.org/ 10.1080/ 09168451.2017.1313697</w:t>
        </w:r>
      </w:hyperlink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 w:eastAsia="en-GB"/>
        </w:rPr>
        <w:t>.</w:t>
      </w:r>
      <w:r w:rsidR="001722D3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 w:eastAsia="en-GB"/>
        </w:rPr>
        <w:t xml:space="preserve"> </w:t>
      </w:r>
      <w:r w:rsidR="001722D3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lang w:val="en-GB" w:eastAsia="en-GB"/>
        </w:rPr>
        <w:t>(IF: 1.063)</w:t>
      </w:r>
    </w:p>
    <w:p w14:paraId="5151DAEE" w14:textId="5744DAB2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iqui, P.J.A., Khan, A., Uddin, N., Khaliq, S., Rasheed</w:t>
      </w:r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 M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, Nawaz, S., Dar, A. &amp; Hanif, M. 2017.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argassum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wartzi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tracts Ameliorate Memory Functions by Neurochemical Modulation in a Rat Model</w:t>
      </w:r>
      <w:r w:rsidR="001722D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Food Science &amp; Biotechnology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6(4), (ISSN: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226-7708, Springer Nature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witzer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&amp; AG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2017 / 1055 – 1062 / </w:t>
      </w:r>
      <w:hyperlink r:id="rId11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oi.org/10.1007/s10068-017-0133-z</w:t>
        </w:r>
      </w:hyperlink>
      <w:r w:rsidR="005D4BCF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5D4BCF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</w:rPr>
        <w:t>(IF: 0.90)</w:t>
      </w:r>
    </w:p>
    <w:p w14:paraId="7D89CA47" w14:textId="5552F14C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Khan, A., Uddin, N., Khaliq, S., Nawaz, S., Rasheed, M., Dar, A., Hanif, M. &amp; Siddiqui, P.J.A., 2017. Brown Seaweeds Administration Generate Psychotherapeutic Response Associated with Brain Norepinephrine Modulation in Rats</w:t>
      </w:r>
      <w:r w:rsidR="002F52E3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en-GB" w:eastAsia="en-GB"/>
        </w:rPr>
        <w:t xml:space="preserve">J. </w:t>
      </w:r>
      <w:proofErr w:type="spellStart"/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en-GB" w:eastAsia="en-GB"/>
        </w:rPr>
        <w:t>Pharmacog</w:t>
      </w:r>
      <w:proofErr w:type="spellEnd"/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en-GB" w:eastAsia="en-GB"/>
        </w:rPr>
        <w:t>. Phytotherapy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 9(1), (ISSN 2141-2502, Academic Journals.org)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2017 / 11-18nil DOI: 10.5897/ JPP2013.0430.</w:t>
      </w:r>
      <w:r w:rsidR="005822C9"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="005822C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(IF: 0.132)</w:t>
      </w:r>
      <w:r w:rsidR="001C53B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 xml:space="preserve"> showing nil.</w:t>
      </w:r>
    </w:p>
    <w:p w14:paraId="3EE57C63" w14:textId="15DC457D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Dewan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, R., Ahmed, F., Rasheed, M., Pervez, K., Khan, K. &amp; Mahboob, S.J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2017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Microwave Assisted Reduction for Screening Banned Aromatic Amines in Azo Dyes</w:t>
      </w:r>
      <w:r w:rsidR="005378FA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lang w:val="en-GB" w:eastAsia="en-GB"/>
        </w:rPr>
        <w:t>J. Basic &amp; Appl. Sci.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13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638-646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(</w:t>
      </w:r>
      <w:r w:rsidR="00DC0AA9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ISSN 1814-8085, HEC Category-Y)</w:t>
      </w:r>
      <w:r w:rsidR="001D165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="00E30FB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(IF: 2.5)</w:t>
      </w:r>
    </w:p>
    <w:p w14:paraId="015F5162" w14:textId="39C25366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ra, F., Lorenzo, G., Laura, G., &amp; Rea, A., Abbas, G. &amp; Marino, V. 2017. Clarification of the Terminology of the Olfactory Lamellae in Chondrichthyes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The Anatomical Record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0: 2039-2045.</w:t>
      </w:r>
      <w:bookmarkStart w:id="0" w:name="_Toc434306269"/>
      <w:bookmarkStart w:id="1" w:name="_Toc434307370"/>
      <w:bookmarkStart w:id="2" w:name="_Toc434310001"/>
      <w:bookmarkStart w:id="3" w:name="_Toc435011495"/>
      <w:bookmarkStart w:id="4" w:name="_Toc435012465"/>
      <w:bookmarkStart w:id="5" w:name="_Toc435030090"/>
      <w:bookmarkStart w:id="6" w:name="_Toc435030789"/>
      <w:bookmarkStart w:id="7" w:name="_Toc435031949"/>
      <w:bookmarkStart w:id="8" w:name="_Toc435032350"/>
      <w:bookmarkStart w:id="9" w:name="_Toc435033212"/>
      <w:bookmarkStart w:id="10" w:name="_Toc435209847"/>
      <w:r w:rsidR="0054309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309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42)</w:t>
      </w:r>
    </w:p>
    <w:p w14:paraId="17F59858" w14:textId="7A99D5BC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roo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Qamar, N., Shaikh, W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iraj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2017. A New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llag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es (Family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llagin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ith Description of six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llaginid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northern Arabian S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Marine Biodiversity,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1─7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OI: 10.1007/s12526-017-0710-7. </w:t>
      </w:r>
      <w:r w:rsidR="008A7DA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(IF: 1.42)</w:t>
      </w:r>
    </w:p>
    <w:p w14:paraId="3B5D393D" w14:textId="602B60C3" w:rsidR="00956955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u, L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a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X., Han, Z., Li C., Sun, D. &amp; Song, N. 2017. New Genetic Evidence from three Keel Backed Liza Species Based on DNA Barcoding Confirms Morphology-Based Identificatio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9(5): 1901-1907, DOI: </w:t>
      </w:r>
      <w:hyperlink r:id="rId12" w:history="1">
        <w:r w:rsidR="00905268" w:rsidRPr="00767C94">
          <w:rPr>
            <w:rStyle w:val="Hyperlink"/>
            <w:rFonts w:ascii="Times New Roman" w:hAnsi="Times New Roman"/>
            <w:sz w:val="24"/>
            <w:szCs w:val="24"/>
          </w:rPr>
          <w:t>http://dx.doi.org/ 10.17582/journal.pjz/2017.49.5.1901.1907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3443A040" w14:textId="6921AA9E" w:rsidR="00ED43D7" w:rsidRPr="002877BF" w:rsidRDefault="00ED43D7" w:rsidP="0087603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amar, N., Farooq, N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 &amp;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Wary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 2017. Length-Weight Relationships Estimated for Eight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onyfish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eleoste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eiognath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the Northern Arabian Sea Coast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ranian Journal of Ichthyology</w:t>
      </w:r>
      <w:r w:rsidRPr="002877BF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(4): 384-387, </w:t>
      </w:r>
      <w:r w:rsidR="0028256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i: 10.22034/iji.v4i3.21102.</w:t>
      </w:r>
      <w:r w:rsidR="0087603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603F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(IF: 0.393)</w:t>
      </w:r>
    </w:p>
    <w:p w14:paraId="5AC54657" w14:textId="49DF480F" w:rsidR="00BC0356" w:rsidRPr="002877BF" w:rsidRDefault="00ED43D7" w:rsidP="001817B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n, P.K., Qamar, N., Farooq, N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7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Finfish Species Richness &amp; Structure in the Tidal Associated Lagoons of Badin, Sindh, Pakistan. </w:t>
      </w:r>
      <w:r w:rsidRPr="002877BF">
        <w:rPr>
          <w:rFonts w:ascii="Times New Roman" w:eastAsia="Arial Unicode MS" w:hAnsi="Times New Roman" w:cs="Times New Roman"/>
          <w:b/>
          <w:bCs/>
          <w:iCs/>
          <w:color w:val="000000" w:themeColor="text1"/>
          <w:sz w:val="24"/>
          <w:szCs w:val="24"/>
        </w:rPr>
        <w:t>Journal of Applied Ichthyology</w:t>
      </w:r>
      <w:r w:rsidRPr="002877BF">
        <w:rPr>
          <w:rFonts w:ascii="Times New Roman" w:eastAsia="Arial Unicode MS" w:hAnsi="Times New Roman" w:cs="Times New Roman"/>
          <w:b/>
          <w:bCs/>
          <w:i/>
          <w:color w:val="000000" w:themeColor="text1"/>
          <w:sz w:val="24"/>
          <w:szCs w:val="24"/>
        </w:rPr>
        <w:t>,</w:t>
      </w:r>
      <w:r w:rsidRPr="002877BF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DOI: 10.1111/jai.13471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C035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D165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BC035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774)</w:t>
      </w:r>
    </w:p>
    <w:p w14:paraId="29178958" w14:textId="3892524B" w:rsidR="00ED43D7" w:rsidRPr="002877BF" w:rsidRDefault="00ED43D7" w:rsidP="001817B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ooq, N., Qamar, N., Rashid, S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7. Length-Weight Relationship of Eleven Marine Catfishes from the northern Arabian Sea Coast of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Chinese Journal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lastRenderedPageBreak/>
        <w:t>of Oceanology &amp; Limnology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  <w:r w:rsidRPr="002877BF">
        <w:rPr>
          <w:rFonts w:ascii="Times New Roman" w:eastAsia="Batang" w:hAnsi="Times New Roman" w:cs="Times New Roman"/>
          <w:color w:val="000000" w:themeColor="text1"/>
          <w:sz w:val="24"/>
          <w:szCs w:val="24"/>
        </w:rPr>
        <w:t xml:space="preserve"> Vol. 34(146):1-3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. </w:t>
      </w:r>
      <w:hyperlink r:id="rId13" w:tgtFrame="_blank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10.1007/s00343-017-6117-2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212082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(</w:t>
      </w:r>
      <w:r w:rsidR="0087603F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0.600).</w:t>
      </w:r>
    </w:p>
    <w:p w14:paraId="21DA1562" w14:textId="34BA0566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n, K.P., Qamar, N., Farooq, N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7. Sex Ratio, Length-Weight Relationships &amp; Condition of Eight Fish Species Collected from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arrer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goon, Badin, Sindh,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J. </w:t>
      </w:r>
      <w:proofErr w:type="spellStart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Aquac</w:t>
      </w:r>
      <w:proofErr w:type="spellEnd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. Mar. Biol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(4): 1-6. DOI: 10.15406/ jamb.2017.05.00130.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5378F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="005378F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2.906)</w:t>
      </w:r>
    </w:p>
    <w:p w14:paraId="7853FF21" w14:textId="598DE653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ooq, N., Qamar, N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7. Characterization of Feeding Habits &amp; Prey Diversity, Diet Overlap of two Sympatric Species the Bronze Sea Catfish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etum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ilinea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lacktip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 Catfish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licofolli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ussumier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northern Arabian S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Journal of Applied Ichthy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3(4): 709-719. DOI: 10.1111/jai.13377.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D165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774)</w:t>
      </w:r>
    </w:p>
    <w:p w14:paraId="65F11C36" w14:textId="59B3CA41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am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iraj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Shaikh, W., Farooq N., Habib, N., </w:t>
      </w:r>
      <w:r w:rsidRPr="002877BF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Han, Z. &amp;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o, T.  2017. Length-Weight Relationship, Sex Ratio and Growth Estimates for Five Sympatric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llaginid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isces), from the Northern Arabian Sea Coast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Journal of Applied Ichthy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3 (3): 336-339. DOI: 10.1111/jai.13287.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D165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774)</w:t>
      </w:r>
    </w:p>
    <w:p w14:paraId="363921EB" w14:textId="32F44A79" w:rsidR="00406A10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A. &amp; Siddiqui, A.S. 2017. Influence of Sediment Characteristics on the Density and Distribution of Crab Burrows along the Coastal Areas of Pakistan.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ct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cologic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inica</w:t>
      </w:r>
      <w:proofErr w:type="spellEnd"/>
      <w:r w:rsidR="0083137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 DOI10.1016/j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naes.2017.08.006.</w:t>
      </w:r>
      <w:r w:rsidR="007F7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7C5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56)</w:t>
      </w:r>
    </w:p>
    <w:p w14:paraId="36339E3A" w14:textId="79DFB299" w:rsidR="00406A10" w:rsidRPr="002877BF" w:rsidRDefault="00ED43D7" w:rsidP="00455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ziz, U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N.U. &amp; Kamal, M., 2017. A New Record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mpt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ii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rab (Crustacea: Decapoda: Brachyura) from Intertidal Mud Flats of Pakistan.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Act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Zooloogic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Bulgaric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9 (4): 489-492.</w:t>
      </w:r>
      <w:r w:rsidR="0045529A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5529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.0.532)</w:t>
      </w:r>
    </w:p>
    <w:p w14:paraId="2A11F59B" w14:textId="4D9D066F" w:rsidR="003B6B4C" w:rsidRPr="002877BF" w:rsidRDefault="002863C1" w:rsidP="0045324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.U.</w:t>
      </w:r>
      <w:r w:rsidRPr="002877BF">
        <w:rPr>
          <w:rStyle w:val="ws27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2877BF">
        <w:rPr>
          <w:rStyle w:val="ws27"/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Aziz</w:t>
      </w:r>
      <w:r w:rsidR="009319A9" w:rsidRPr="002877BF">
        <w:rPr>
          <w:rStyle w:val="ws27"/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Style w:val="ws27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U</w:t>
      </w:r>
      <w:proofErr w:type="gramEnd"/>
      <w:r w:rsidRPr="002877BF">
        <w:rPr>
          <w:rStyle w:val="ws27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2877BF">
        <w:rPr>
          <w:rStyle w:val="fs6"/>
          <w:rFonts w:ascii="Times New Roman" w:hAnsi="Times New Roman" w:cs="Times New Roman"/>
          <w:color w:val="000000" w:themeColor="text1"/>
          <w:position w:val="22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&amp; Kamal, K. 2017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irst Record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nning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abicu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ones &amp; Clayton, 1983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capod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amptandri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Intertidal Mud Flats 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Pakistan. 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pacing w:val="-3"/>
          <w:sz w:val="24"/>
          <w:szCs w:val="24"/>
        </w:rPr>
        <w:t xml:space="preserve">Acta </w:t>
      </w:r>
      <w:r w:rsidRPr="002877BF">
        <w:rPr>
          <w:rFonts w:ascii="Times New Roman" w:hAnsi="Times New Roman" w:cs="Times New Roman"/>
          <w:b/>
          <w:bCs/>
          <w:color w:val="000000" w:themeColor="text1"/>
          <w:spacing w:val="-3"/>
          <w:sz w:val="24"/>
          <w:szCs w:val="24"/>
        </w:rPr>
        <w:t>Zool. Bulg.,</w:t>
      </w:r>
      <w:r w:rsidRPr="002877BF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2877BF">
        <w:rPr>
          <w:rFonts w:ascii="Times New Roman" w:eastAsia="Times New Roman" w:hAnsi="Times New Roman" w:cs="Times New Roman"/>
          <w:color w:val="000000" w:themeColor="text1"/>
          <w:spacing w:val="-3"/>
          <w:sz w:val="24"/>
          <w:szCs w:val="24"/>
        </w:rPr>
        <w:t>69 (4), 2017: 489-492</w:t>
      </w:r>
      <w:r w:rsidRPr="002877BF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 xml:space="preserve">. 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.0.532)</w:t>
      </w:r>
    </w:p>
    <w:p w14:paraId="3AE19BDA" w14:textId="0E290FE7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az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N.U., &amp; Kamal, M., 2017. Isozyme Variations in the Genus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Thalami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the Family Portunidae from the Coas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al Waters of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Journal of Aquaculture &amp; Marine Biology</w:t>
      </w:r>
      <w:r w:rsidR="00453243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6 (1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: 10.15406/jamb. 2017.06.00147.</w:t>
      </w:r>
    </w:p>
    <w:p w14:paraId="3D008CBC" w14:textId="28533A3A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.U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Zunai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ond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A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A. 2017. Distribution, Abundance and Population Ecology of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shtoret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unari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orske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775) &amp;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tut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lanip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brici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798 from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n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y (Lagoon),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9, 455-465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2B253356" w14:textId="64287970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877B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Kanwal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U. 2017.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ative Biochemical Composition of Commercially Important Brachyuran Crabs along Pakistan Coast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ternational Journal of Biology Research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4 (2) 83-88.</w:t>
      </w:r>
      <w:r w:rsidR="001103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IF: </w:t>
      </w:r>
      <w:r w:rsidR="0011032F" w:rsidRPr="002877BF">
        <w:rPr>
          <w:rFonts w:ascii="Times New Roman" w:hAnsi="Times New Roman" w:cs="Times New Roman"/>
          <w:b/>
          <w:bCs/>
          <w:sz w:val="24"/>
          <w:szCs w:val="24"/>
        </w:rPr>
        <w:t>4.057)</w:t>
      </w:r>
    </w:p>
    <w:p w14:paraId="6C0D8E36" w14:textId="4B8445E2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ddiqui, A.S. &amp;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2017. Assessment of Heavy Metal Accumulation in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pusi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dic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coc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900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cypodoide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ampt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i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ith Reference to Sediment Contamination from Coastal Areas of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national Journal of Biology Research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 (2): 56-61.</w:t>
      </w:r>
      <w:r w:rsidR="001103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IF: </w:t>
      </w:r>
      <w:r w:rsidR="0011032F" w:rsidRPr="002877BF">
        <w:rPr>
          <w:rFonts w:ascii="Times New Roman" w:hAnsi="Times New Roman" w:cs="Times New Roman"/>
          <w:b/>
          <w:bCs/>
          <w:sz w:val="24"/>
          <w:szCs w:val="24"/>
        </w:rPr>
        <w:t>4.057)</w:t>
      </w:r>
    </w:p>
    <w:p w14:paraId="18955B5A" w14:textId="24092D32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ddiqu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A.S.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017. Evaluation of Heavy Metals Contamination in Mangrove Sediment &amp; Their Allied Fiddler Crab Species (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ustruc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ndens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Hawks Bay, Karachi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national Journal of Biology &amp; Biotechnology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1 (3): 411-417.</w:t>
      </w:r>
      <w:r w:rsidR="001103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0.136)</w:t>
      </w:r>
    </w:p>
    <w:p w14:paraId="0A4748A4" w14:textId="212F65BD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A. 2017. Construction of Earthen Structure as a Sexual Signal in the Fiddler Crabs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 International Journal of Aquatic Biology</w:t>
      </w:r>
      <w:r w:rsidR="0087603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 (1) 40-46.</w:t>
      </w:r>
      <w:r w:rsidR="00C27F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7FC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3.17)</w:t>
      </w:r>
    </w:p>
    <w:p w14:paraId="6B7D092D" w14:textId="09DC5AD0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hammad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Zhi-Feng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., Ming-Yu S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fi</w:t>
      </w:r>
      <w:proofErr w:type="spellEnd"/>
      <w:r w:rsidR="000633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2017. </w:t>
      </w:r>
      <w:r w:rsidR="00A3684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NA Cloning &amp; Expression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yclophili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vCyP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White Leg Shrimp,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itopenaeu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anname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Pak. J. Zool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9 (3) 935 -941. </w:t>
      </w:r>
      <w:r w:rsidR="00956955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956955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63)</w:t>
      </w:r>
    </w:p>
    <w:p w14:paraId="7F7DAC52" w14:textId="1715EA44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Muhammad A.A., </w:t>
      </w:r>
      <w:proofErr w:type="spellStart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>Rabbaniha</w:t>
      </w:r>
      <w:proofErr w:type="spellEnd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, M., Jahangir S., Malik A., Hameed A. &amp; Baloch, A.J. 2017. Length-Weight Relation &amp; Current Fishery Status of Ribbon Fish </w:t>
      </w:r>
      <w:proofErr w:type="spellStart"/>
      <w:r w:rsidRPr="002877BF">
        <w:rPr>
          <w:rFonts w:ascii="Times New Roman" w:eastAsia="Batang" w:hAnsi="Times New Roman" w:cs="Times New Roman"/>
          <w:bCs/>
          <w:i/>
          <w:color w:val="000000" w:themeColor="text1"/>
          <w:sz w:val="24"/>
          <w:szCs w:val="24"/>
        </w:rPr>
        <w:t>Trichurus</w:t>
      </w:r>
      <w:proofErr w:type="spellEnd"/>
      <w:r w:rsidRPr="002877BF">
        <w:rPr>
          <w:rFonts w:ascii="Times New Roman" w:eastAsia="Batang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Batang" w:hAnsi="Times New Roman" w:cs="Times New Roman"/>
          <w:bCs/>
          <w:i/>
          <w:color w:val="000000" w:themeColor="text1"/>
          <w:sz w:val="24"/>
          <w:szCs w:val="24"/>
        </w:rPr>
        <w:t>Lepturs</w:t>
      </w:r>
      <w:proofErr w:type="spellEnd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 (Linnaeus, 1758) (</w:t>
      </w:r>
      <w:proofErr w:type="spellStart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>Trichuridae</w:t>
      </w:r>
      <w:proofErr w:type="spellEnd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) from </w:t>
      </w:r>
      <w:proofErr w:type="spellStart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>Makran</w:t>
      </w:r>
      <w:proofErr w:type="spellEnd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 Coast (northeast </w:t>
      </w:r>
      <w:proofErr w:type="spellStart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>Arabiab</w:t>
      </w:r>
      <w:proofErr w:type="spellEnd"/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 Sea). </w:t>
      </w:r>
      <w:r w:rsidRPr="002877BF">
        <w:rPr>
          <w:rFonts w:ascii="Times New Roman" w:eastAsia="Batang" w:hAnsi="Times New Roman" w:cs="Times New Roman"/>
          <w:b/>
          <w:color w:val="000000" w:themeColor="text1"/>
          <w:sz w:val="24"/>
          <w:szCs w:val="24"/>
        </w:rPr>
        <w:t>Iranian Journal of Fisheries Science</w:t>
      </w:r>
      <w:r w:rsidRPr="002877BF">
        <w:rPr>
          <w:rFonts w:ascii="Times New Roman" w:eastAsia="Batang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6(2), 815-821. </w:t>
      </w:r>
      <w:r w:rsidR="00434CDC"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 xml:space="preserve">(IF: </w:t>
      </w:r>
      <w:r w:rsidRPr="002877BF">
        <w:rPr>
          <w:rFonts w:ascii="Times New Roman" w:eastAsia="Batang" w:hAnsi="Times New Roman" w:cs="Times New Roman"/>
          <w:b/>
          <w:bCs/>
          <w:color w:val="000000" w:themeColor="text1"/>
          <w:sz w:val="24"/>
          <w:szCs w:val="24"/>
        </w:rPr>
        <w:t>0.393)</w:t>
      </w:r>
    </w:p>
    <w:p w14:paraId="0EAFF35E" w14:textId="25C17B21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lhor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A., HE Z., Xu D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n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., Muhammad, F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ho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17. Seasonal Variation of Oceanographic Processes in Indus River Estuary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usam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8 (4) 643- 654.</w:t>
      </w:r>
      <w:r w:rsidR="00C27F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7FC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35)</w:t>
      </w:r>
    </w:p>
    <w:p w14:paraId="16183E8C" w14:textId="53AB1E3F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smeen, Z. Ahmed., S. Shafique, Burhan, Z., Khan, A. &amp; Siddiqui, P.J.A. 2017. Seasonal Variations in Potential Nitrifications Rates in Mangrove Sediment at Sandspit Backwaters, Karachi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9: 337-342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D2612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F: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7</w:t>
      </w:r>
      <w:r w:rsidR="00D2612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7A99EF8E" w14:textId="6B4EBB6B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ed, Y.Z., Shafique, S., Burhan, Z., Khan, A. &amp; Siddique, P.J.A. 2017. Seasonal Variations in Potential Nitrification Rates in Mangrove Sediment at Sandspit Backwaters, Karachi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9: 337-342. </w:t>
      </w:r>
      <w:r w:rsidR="00D2612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</w:t>
      </w:r>
      <w:r w:rsidR="00434CDC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D2612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70)</w:t>
      </w:r>
    </w:p>
    <w:p w14:paraId="6E030DBA" w14:textId="46328564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aib, M., Burhan, Z., Shafique, 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 &amp; Siddiqui, P.J.A. 2017. Phytoplankton Composition in a Mangrove Ecosystem at Sandspit, Karachi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9 (1): 379-387. </w:t>
      </w:r>
      <w:r w:rsidR="00D2612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0.70)</w:t>
      </w:r>
    </w:p>
    <w:p w14:paraId="2CBFCF92" w14:textId="0C5DFC2D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i, A., Siddiqui, P.J.A., Bromfield, K., Khan, A.A. &amp; Iqbal, P. 2017. Quaternary Fossil Coral Communities in Uplifted Strata along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lochist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ast of Pakistan: Understanding Modern Coral Decline in the Arabian Sea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rabian Journal of Geo-Science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: 520 </w:t>
      </w:r>
      <w:hyperlink r:id="rId14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oi.org/10.1007/s12517-017-3306-4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A71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6632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00)</w:t>
      </w:r>
    </w:p>
    <w:p w14:paraId="0183A672" w14:textId="4160DCBE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i, A., Siddiqui, P.J.A. &amp; Aisha, K. 2017. Characterization of Macroalgal Communities in the Coastal Waters of Sindh (Pakistan). A Region Under the Influence of Reversal Monsoons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onal Studies in Marine Scienc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:84-92.</w:t>
      </w:r>
      <w:r w:rsidR="00AB6F6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B6F6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26)</w:t>
      </w:r>
    </w:p>
    <w:p w14:paraId="5D236A40" w14:textId="3C014C33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i 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Vatcharangku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., Amir, S.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hushar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R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iqu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 2017. Marine Life Associated with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ue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l Wreck near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nno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ha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). In: Gawronski J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ol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V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chokkenbroe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J.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d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nhip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Maritime L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cap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roceedings of the Thirteenth International Symposium on Boat &amp; Ship Archaeology, 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Amsterdam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2. Pp. 393-395.</w:t>
      </w:r>
      <w:r w:rsidR="00AB6F6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D37F369" w14:textId="6BCDC04C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Naqvi, G., Shoaib, N. &amp; Ali, A.M. 2017. Pesticides Impact on Protein Levels in Fish 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eachramis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ssambicus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dian Journal of Geo-Marine Science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46(9), 1864-1868.</w:t>
      </w:r>
      <w:r w:rsidR="005A712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A712F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0.774)</w:t>
      </w:r>
    </w:p>
    <w:p w14:paraId="323223B4" w14:textId="050E4990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ddiqui, P.J.A., Khan, A., Uddin, N., Khaliq, S., Rasheed M., Nawaz, S., Hanif, M. &amp; Dar, A. 2017. Antidepressant-Like Deliverables from the Sea: Evidence on the Efficacy of Three Different Brown Seaweeds Via Modulation of Monoamines in Rats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io-Science Biotechnology &amp; Biochemistry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:10.1080/ 09168451.2017.1313697.</w:t>
      </w:r>
      <w:r w:rsidR="002003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030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34)</w:t>
      </w:r>
    </w:p>
    <w:p w14:paraId="6FCE5B29" w14:textId="04DA3028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an, A., Uddin, N., Khaliq, S., Nawaz, S., Rasheed, M., Dar, A., Hanif, M. &amp; Siddiqui, P.J.A. 2017. Brown Seaweeds Administration Generate Psychotherapeutic Response Associated with Brain Norepinephrine Modulation in Rats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Journal of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armacognosy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ythotherapy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(1): 11-18, DOI:10.5897/JPP2013.0430.</w:t>
      </w:r>
      <w:r w:rsidR="00EC5D87"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="00EC5D8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(IF: 0.132)</w:t>
      </w:r>
    </w:p>
    <w:p w14:paraId="29A58D07" w14:textId="0B2AFE82" w:rsidR="004C5521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zwan, S., Siddiqui, G. &amp; Aisha, K. 2017. Ulva Intestinalis L.: Morphology &amp; Temporal Variation in Biomass, Thallus Length &amp; Reproductive Pattern from Karachi, Pakistan. 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. J. Biol. Biotech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4 (4): 561-573.</w:t>
      </w:r>
      <w:r w:rsidR="00EC5D87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(IF: </w:t>
      </w:r>
      <w:r w:rsidR="00EC5D87" w:rsidRPr="002877BF">
        <w:rPr>
          <w:b/>
          <w:color w:val="000000" w:themeColor="text1"/>
          <w:sz w:val="24"/>
          <w:szCs w:val="24"/>
        </w:rPr>
        <w:t>10.750</w:t>
      </w:r>
      <w:r w:rsidR="00EC5D87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).</w:t>
      </w:r>
    </w:p>
    <w:p w14:paraId="6C58BCAE" w14:textId="1EDAE960" w:rsidR="00ED43D7" w:rsidRPr="002877BF" w:rsidRDefault="00ED43D7" w:rsidP="003B6B4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ha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and Siddiqui, G. 2017. Amphioxus-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ranchiostom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orda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ephalochorda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First Report of its Presence in the Intertidal Soft Sediment Benthic Community at Clifton Beach, Karachi, Pakistan (northern Arabian Sea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. J. Biol. Biotech</w:t>
      </w:r>
      <w:r w:rsidR="004C552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="004C5521" w:rsidRPr="002877BF">
        <w:rPr>
          <w:color w:val="000000" w:themeColor="text1"/>
        </w:rPr>
        <w:t>14 (3): 419-422.</w:t>
      </w:r>
      <w:r w:rsidR="00EC5D8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D87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(IF: </w:t>
      </w:r>
      <w:r w:rsidR="00EC5D87" w:rsidRPr="002877BF">
        <w:rPr>
          <w:b/>
          <w:color w:val="000000" w:themeColor="text1"/>
          <w:sz w:val="24"/>
          <w:szCs w:val="24"/>
        </w:rPr>
        <w:t>10.750</w:t>
      </w:r>
      <w:r w:rsidR="00EC5D87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).</w:t>
      </w:r>
    </w:p>
    <w:p w14:paraId="279D04DA" w14:textId="2DD0D26D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asi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id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Adnan, M.Y., Gulzar, S., Gul, B.,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sheed, M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&amp; Khan, M.A. 2017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Antioxidant Properties, Phenolic Composition, Bioactive Compounds and Nutritive Value of Medicinal Halophytes Commonly used as Herbal Teas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South Afr. J. Bot.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110.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(Elsevier B.V.,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/ 240-250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/ </w:t>
      </w:r>
      <w:hyperlink r:id="rId15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lang w:val="en-GB"/>
          </w:rPr>
          <w:t>http://dx.doi.org/10.1016/ j.sajb.2016.10.005</w:t>
        </w:r>
      </w:hyperlink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/>
        </w:rPr>
        <w:t>.</w:t>
      </w:r>
      <w:r w:rsidR="00EC5D87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/>
        </w:rPr>
        <w:t xml:space="preserve"> </w:t>
      </w:r>
      <w:r w:rsidR="00EC5D87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lang w:val="en-GB"/>
        </w:rPr>
        <w:t>(IF: 1.56)</w:t>
      </w:r>
    </w:p>
    <w:p w14:paraId="07A183A0" w14:textId="7ACE4F84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i, A.M., Shoaib, N., Naqvi, G. &amp; Siddiqui, P.J.A. 2018. Genotoxic Effect of Pesticides on Gill Tissues of Green-Lipped Mussel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n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irid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ournal of Experimental Bi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6(8): 611-615. </w:t>
      </w:r>
      <w:r w:rsidR="00EC5D8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934)</w:t>
      </w:r>
    </w:p>
    <w:p w14:paraId="3FF42548" w14:textId="48918911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lik, A., Abbas, G., Jabbar, A., Shah, S.A. &amp; Muhammad, </w:t>
      </w:r>
      <w:r w:rsidR="004C552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A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8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ffect of Different Salinity Level on Spawning, Fertilization, Hatching &amp; Survival of Common Carp, </w:t>
      </w:r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Cyprinus Carpio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Linnaeus, 1758) in Semi-Artificial Environment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Iranian Journal of Fisheries Sciences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7 (4): 790-804.</w:t>
      </w:r>
      <w:r w:rsidR="00EC5D87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21609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0.300)</w:t>
      </w:r>
    </w:p>
    <w:p w14:paraId="438782A1" w14:textId="739DE948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haffar A., Hussain R., Abbas, G., Ahmad, M.N., Abbas A., Rahim Y., Younus, M., Shahid. M. &amp; Mohiuddin M., 2018. Sodium Arsenate &amp;/or Urea Differently Affect Clinical Attributes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mat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Biochemistry &amp; DNA Damage in Intoxicated Commercial Layer Birds. </w:t>
      </w:r>
      <w:r w:rsidRPr="002877BF">
        <w:rPr>
          <w:rFonts w:ascii="Times New Roman" w:eastAsia="Arial Unicode MS" w:hAnsi="Times New Roman" w:cs="Times New Roman"/>
          <w:b/>
          <w:iCs/>
          <w:color w:val="000000" w:themeColor="text1"/>
          <w:sz w:val="24"/>
          <w:szCs w:val="24"/>
        </w:rPr>
        <w:t>Toxin Reviews</w:t>
      </w:r>
      <w:r w:rsidRPr="002877BF">
        <w:rPr>
          <w:rFonts w:ascii="Times New Roman" w:eastAsia="Arial Unicode MS" w:hAnsi="Times New Roman" w:cs="Times New Roman"/>
          <w:bCs/>
          <w:color w:val="000000" w:themeColor="text1"/>
          <w:sz w:val="24"/>
          <w:szCs w:val="24"/>
        </w:rPr>
        <w:t>, 37 (3): 206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215</w:t>
      </w:r>
      <w:r w:rsidR="001D165F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45529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1D165F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F: </w:t>
      </w:r>
      <w:r w:rsidR="0045529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887)</w:t>
      </w:r>
    </w:p>
    <w:p w14:paraId="4C698224" w14:textId="791093C5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affar, A., Hussain, R., Abbas G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li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Khan, 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errand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Gallus, L. &amp; Ahmed, Z. 2018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ipron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henylpyrazol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duces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emat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iochemical, Histological &amp; Genetic Damage at Low Doses in Common Carp, 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yprinus Carpio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innaeus, 1758)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Ecotoxic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7:1261–1271.</w:t>
      </w:r>
      <w:r w:rsidR="00AB1DD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B1DD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174)</w:t>
      </w:r>
    </w:p>
    <w:p w14:paraId="735C9AE0" w14:textId="4C1D07E5" w:rsidR="006F2646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amar, N. and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. Assessment of Maturity, Reproduction &amp; Reproductive Potentials of Torpedo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ca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egalaspi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rdyl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Linnaeus, 1758) from Northern Arabian Sea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Coast of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Russian Journal of Marine Bi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4(1) 1-12, DOI: 10.1134/S1063074018010078I. </w:t>
      </w:r>
      <w:r w:rsidR="0026553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253)</w:t>
      </w:r>
    </w:p>
    <w:p w14:paraId="37975DF0" w14:textId="15BC6720" w:rsidR="006F2646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ng, Y.D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 xml:space="preserve">Li Z., Rashid, R., He Z., Guo, A. and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ng, W., 2018. Population Dynamics &amp; Fishery of Swimming Crab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ortunu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ituberculatu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(Zhejiang) Fishing Area, East China S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Journal of Animal &amp; Plant Science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264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8(6):1641-1647.</w:t>
      </w:r>
      <w:r w:rsidR="0026553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553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58)</w:t>
      </w:r>
    </w:p>
    <w:p w14:paraId="38D06D0E" w14:textId="2C0091FE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amar, N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K. 2018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Length–Weight Relationships of Nine Rarely Occurring Carangids in the northern Arabian Sea Coast of Pakistan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shd w:val="clear" w:color="auto" w:fill="FFFFFF"/>
        </w:rPr>
        <w:t>Journal of Applied Ichthyology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34(1): 221-223, DOI:10.1111/jai.13540.</w:t>
      </w:r>
      <w:r w:rsidR="007F7C5E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7F7C5E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(IF: 0.93)</w:t>
      </w:r>
    </w:p>
    <w:p w14:paraId="3984B04E" w14:textId="4842ACE5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amar, N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K. &amp; Ralf, R. 2018. Feeding Patterns of Two Commercially Important Fish Species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comberoide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mmersonnian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. Tol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Northern Arabian Sea Coast of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</w:t>
      </w:r>
      <w:r w:rsidR="008D44C0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: </w:t>
      </w:r>
      <w:hyperlink r:id="rId16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 xml:space="preserve">http://dx.doi.org/ 10.17582/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journal.pjz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/ 2018.50.3.941.949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F3182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3F3182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78)</w:t>
      </w:r>
    </w:p>
    <w:p w14:paraId="75A0859A" w14:textId="77777777" w:rsidR="003F3182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hou, Y.D., Gao, T., Wang, P., Han, Z. &amp; Wang, Y. 2018. Decadal Population Traits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argehea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airta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ichiuru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eptur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innaeus, 1758) Fishery in the East China Sea (EC Sea) Fishing Ar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50 (1): 1-5,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: org/10.17582/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ournal.pjz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2017.49. </w:t>
      </w:r>
      <w:r w:rsidR="003F3182"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(</w:t>
      </w:r>
      <w:r w:rsidR="003F3182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F: 0.78)</w:t>
      </w:r>
    </w:p>
    <w:p w14:paraId="2A900500" w14:textId="77777777" w:rsidR="0018015B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okhar, F.N., Naz, T., Burhan, Z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ass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J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iqu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 2018. Occurrence of HAB/Toxic Dinoflagellates Species from the Coast of Karachi, Pakistan (Northern Arabian Sea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. Geo-Mar. Sci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7 (1): 73-88.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0.887)</w:t>
      </w:r>
    </w:p>
    <w:p w14:paraId="3E10E267" w14:textId="3656E31D" w:rsidR="00725544" w:rsidRPr="002877BF" w:rsidRDefault="0018015B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auqe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asi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id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</w:t>
      </w:r>
      <w:proofErr w:type="spellStart"/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u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,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9C32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</w:t>
      </w:r>
      <w:proofErr w:type="spellStart"/>
      <w:r w:rsidR="009C32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="009C32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M. and Khan, M.A. 2018. Chemical Composition and Antioxidant Activity of Seeds of Various Halophytic Grasses. JAOC (Wiley and the American Oil Chemists Society, USA) 95, 1285-1295</w:t>
      </w:r>
      <w:r w:rsidR="004905E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,10.1002/aocs.12099</w:t>
      </w:r>
      <w:r w:rsidR="009C32C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0.962)</w:t>
      </w:r>
    </w:p>
    <w:p w14:paraId="6A584126" w14:textId="648D8AE5" w:rsidR="0028146A" w:rsidRPr="002877BF" w:rsidRDefault="00FD65AD" w:rsidP="00D93D2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n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Yasm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ig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G., Ahmed, 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an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as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M.M. 2018.</w:t>
      </w:r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ytochemical and Pharmacological Studies on </w:t>
      </w:r>
      <w:proofErr w:type="spellStart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Ulva</w:t>
      </w:r>
      <w:proofErr w:type="spellEnd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sciata</w:t>
      </w:r>
      <w:proofErr w:type="spellEnd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lile</w:t>
      </w:r>
      <w:proofErr w:type="spellEnd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k. </w:t>
      </w:r>
      <w:proofErr w:type="spellStart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harma</w:t>
      </w:r>
      <w:proofErr w:type="spellEnd"/>
      <w:r w:rsidR="002814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 Sci., 31(3): 875-883. (0.682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EEA4587" w14:textId="6C779ADD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urh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Siddiqui, P.J.A., Shafique, S. &amp; Shoaib, N. 2018. Microplankton Community with Emphasis on Potentially Bloom Forming Species Off of Hub Delta in the Coastal Waters of Pakistan, northern Arabian Sea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resenius Environ. Bull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7(6): 3977-3985. </w:t>
      </w:r>
      <w:r w:rsidR="0026553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39)</w:t>
      </w:r>
    </w:p>
    <w:p w14:paraId="7D3AC19C" w14:textId="09684DBC" w:rsidR="00725544" w:rsidRPr="002877BF" w:rsidRDefault="00ED43D7" w:rsidP="0045324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H., Shafique, S., Burhan, Z. &amp; Siddiqui, P.J.A. 2018. Marine Sponge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orife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mospongi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iosin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radox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ele, 1899 from Sandspit Backwater Mangroves at Karachi Coast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. Geo-Mar. Sci.,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7(6):1296-1299.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IF: 0.887) </w:t>
      </w:r>
    </w:p>
    <w:p w14:paraId="687C3714" w14:textId="5517D201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dhan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Kamal, M. 2018. Studies on Isozyme Variations &amp; Morphometric Relationship among Three Populations of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ustruc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ndens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coc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00) from Pakistan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halassa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 International Journal of Marine Scienc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hyperlink r:id="rId17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oi.org/10.1007/s41208-018-0066-1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2173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173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64)</w:t>
      </w:r>
    </w:p>
    <w:p w14:paraId="6FD598EF" w14:textId="1FE36111" w:rsidR="00406A10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nw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18. Some Biomonitoring Studies of Heavy Metals in Commercial Species of Crustacean Along Karachi Coast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national Journal of Biology &amp; Biotechnology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 (2): 269-275.</w:t>
      </w:r>
      <w:r w:rsidR="001103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0.120)</w:t>
      </w:r>
    </w:p>
    <w:p w14:paraId="20CAD9BE" w14:textId="6DAE756B" w:rsidR="00406A10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Nazi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iddqu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M., Khan, M. &amp; Kamal, M. 2018. New Record &amp; Molecular Identification of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halamit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an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timpso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858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capod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rachyu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ortunid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Based on Fresh Material from the Coastal Waters,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tochondrial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NA Part B, 3 (1): 332-335.</w:t>
      </w:r>
      <w:r w:rsidR="00406A1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26553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(IF: 3.449)</w:t>
      </w:r>
    </w:p>
    <w:p w14:paraId="5E8A5D11" w14:textId="726A1367" w:rsidR="00406A10" w:rsidRPr="002877BF" w:rsidRDefault="00406A1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 N.U.</w:t>
      </w:r>
      <w:r w:rsidRPr="002877BF">
        <w:rPr>
          <w:rStyle w:val="ws27"/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nw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18. Some Biomonitoring Studies of Heavy Metals in Commercial Species of Crustacean Along Karachi Coast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. J. Biol. Biotech.,</w:t>
      </w:r>
      <w:r w:rsidR="005A712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 (2): 269-275.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IF. 10.750).</w:t>
      </w:r>
    </w:p>
    <w:p w14:paraId="19576827" w14:textId="71ECC8E8" w:rsidR="00725544" w:rsidRPr="002877BF" w:rsidRDefault="00406A1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Kanwal, N. and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 N.U.</w:t>
      </w:r>
      <w:r w:rsidRPr="002877BF">
        <w:rPr>
          <w:rStyle w:val="ws27"/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018. Quality Assessment of Marine Shellfisheries: Dietary Exposure to Metal Contaminants in Seafood.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hyperlink r:id="rId18" w:history="1">
        <w:r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Pak. J. Zool</w:t>
        </w:r>
      </w:hyperlink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(Supplementary series):199-204. </w:t>
      </w:r>
      <w:r w:rsidR="00453243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(IF: 0.78)</w:t>
      </w:r>
    </w:p>
    <w:p w14:paraId="5DF81645" w14:textId="606BE2A8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nw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ond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manat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2018. Diversity Indices &amp; Distribution of Brachyuran Crabs Found in the Lagoon Waters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n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lochist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ournal of Geo-Marine Sciences</w:t>
      </w:r>
      <w:r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4F4F4"/>
        </w:rPr>
        <w:t>,</w:t>
      </w:r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shd w:val="clear" w:color="auto" w:fill="F4F4F4"/>
        </w:rPr>
        <w:t xml:space="preserve"> </w:t>
      </w:r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shd w:val="clear" w:color="auto" w:fill="F4F4F4"/>
        </w:rPr>
        <w:t>IJMS 47(3) 712-720.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887)</w:t>
      </w:r>
    </w:p>
    <w:p w14:paraId="7EBF2B4E" w14:textId="2014985D" w:rsidR="00725544" w:rsidRPr="002877BF" w:rsidRDefault="00ED43D7" w:rsidP="0045324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iaz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M. &amp; Qureshi, N.A. 2018. Occurrence &amp; Abundance of Commercially Important Fish Species of Family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lupe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ngraul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o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n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y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lochist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ournal of Geo-Marine Sciences,</w:t>
      </w:r>
      <w:r w:rsidRPr="002877BF">
        <w:rPr>
          <w:rStyle w:val="nova-v-file-inline-itemname-element"/>
          <w:rFonts w:ascii="Times New Roman" w:hAnsi="Times New Roman" w:cs="Times New Roman"/>
          <w:color w:val="000000" w:themeColor="text1"/>
          <w:sz w:val="24"/>
          <w:szCs w:val="24"/>
          <w:shd w:val="clear" w:color="auto" w:fill="F4F4F4"/>
        </w:rPr>
        <w:t xml:space="preserve"> IJMS 47 (3) 702-711</w:t>
      </w:r>
      <w:r w:rsidR="00453243" w:rsidRPr="002877BF">
        <w:rPr>
          <w:rStyle w:val="nova-v-file-inline-itemname-element"/>
          <w:rFonts w:ascii="Times New Roman" w:hAnsi="Times New Roman" w:cs="Times New Roman"/>
          <w:color w:val="000000" w:themeColor="text1"/>
          <w:sz w:val="24"/>
          <w:szCs w:val="24"/>
          <w:shd w:val="clear" w:color="auto" w:fill="F4F4F4"/>
        </w:rPr>
        <w:t>.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24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887)</w:t>
      </w:r>
      <w:r w:rsidR="00453243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2B4817" w14:textId="45270A78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nw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18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avy Metal Contamination &amp; Human Health Risk Indices Assessment in Shellfish Species from Karachi Coast, Pakistan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cademia Journal of Food Research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6 (1): 012-020DOI: 10.15413/ajfr.2017.0103.</w:t>
      </w:r>
      <w:r w:rsidR="0026553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553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IF: </w:t>
      </w:r>
      <w:r w:rsidR="00F843F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26)</w:t>
      </w:r>
      <w:r w:rsidR="00F843F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333099F" w14:textId="2E68719F" w:rsidR="00F843FA" w:rsidRPr="002877BF" w:rsidRDefault="00ED43D7" w:rsidP="00F843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Yasmeen, 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Qasi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M., Ahmed, A., Uddin, N., Ahmed, Z., Ali, M.S. &amp; Rasheed, M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GC-MS &amp; Antioxidant Studies on Botanicals from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/>
        </w:rPr>
        <w:t>Sargassum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/>
        </w:rPr>
        <w:t>Wighti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꞉ Natural Product Study Revealing Environmental Contaminants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J. Chem. Soc. Pak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0(01), (The Chemical Society of Pakistan)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201 – 211. </w:t>
      </w:r>
      <w:r w:rsidR="00F843F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43)</w:t>
      </w:r>
    </w:p>
    <w:p w14:paraId="74B8FF65" w14:textId="454D6EB5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Mehtab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, R., Ibrahim, M., Naz, A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Faiyaz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, A., Faheem, A., Rasheed, M.,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Saify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, Z.S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2018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Immunomodulatory Activity &amp; Chemical Characterization of Fixed Oils Obtained from different parts of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Oxytropis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>Glabra</w:t>
      </w:r>
      <w:proofErr w:type="spellEnd"/>
      <w:r w:rsidRPr="002877B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>DC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Faculty of Pharmacy, University of Karachi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en-GB" w:eastAsia="en-GB"/>
        </w:rPr>
        <w:t>Pak. J. Pharm. Sci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31 (3) 755 – 762. </w:t>
      </w:r>
      <w:r w:rsidR="006B6E8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(</w:t>
      </w:r>
      <w:r w:rsidR="001337E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 xml:space="preserve">IF = </w:t>
      </w:r>
      <w:r w:rsidR="006B6E8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  <w:t>0.647)</w:t>
      </w:r>
    </w:p>
    <w:p w14:paraId="30330F34" w14:textId="2E3984A8" w:rsidR="00466A8E" w:rsidRPr="002877BF" w:rsidRDefault="00ED43D7" w:rsidP="006B6E8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 xml:space="preserve">Anis, M., Yasmeen, A., </w:t>
      </w:r>
      <w:proofErr w:type="spellStart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>Baig</w:t>
      </w:r>
      <w:proofErr w:type="spellEnd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 xml:space="preserve">, S.G., Ahmed, S., Rasheed, M. &amp; Hasan, M.M.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2018. </w:t>
      </w: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 xml:space="preserve">Phytochemical &amp; Pharmacological Studies on </w:t>
      </w:r>
      <w:proofErr w:type="spellStart"/>
      <w:r w:rsidRPr="002877BF">
        <w:rPr>
          <w:rFonts w:asciiTheme="majorBidi" w:hAnsiTheme="majorBidi" w:cstheme="majorBidi"/>
          <w:bCs/>
          <w:i/>
          <w:iCs/>
          <w:color w:val="000000" w:themeColor="text1"/>
          <w:sz w:val="24"/>
          <w:szCs w:val="24"/>
          <w:lang w:val="en-GB" w:eastAsia="en-GB"/>
        </w:rPr>
        <w:t>Ulva</w:t>
      </w:r>
      <w:proofErr w:type="spellEnd"/>
      <w:r w:rsidRPr="002877BF">
        <w:rPr>
          <w:rFonts w:asciiTheme="majorBidi" w:hAnsiTheme="majorBidi" w:cstheme="majorBidi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Theme="majorBidi" w:hAnsiTheme="majorBidi" w:cstheme="majorBidi"/>
          <w:bCs/>
          <w:i/>
          <w:iCs/>
          <w:color w:val="000000" w:themeColor="text1"/>
          <w:sz w:val="24"/>
          <w:szCs w:val="24"/>
          <w:lang w:val="en-GB" w:eastAsia="en-GB"/>
        </w:rPr>
        <w:t>Fasciata</w:t>
      </w:r>
      <w:proofErr w:type="spellEnd"/>
      <w:r w:rsidRPr="002877BF">
        <w:rPr>
          <w:rFonts w:asciiTheme="majorBidi" w:hAnsiTheme="majorBidi" w:cstheme="majorBidi"/>
          <w:bCs/>
          <w:i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>Delile</w:t>
      </w:r>
      <w:proofErr w:type="spellEnd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  <w:lang w:val="en-GB" w:eastAsia="en-GB"/>
        </w:rPr>
        <w:t xml:space="preserve">. </w:t>
      </w:r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>Pak. J. Pharm. Sci.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31(3). </w:t>
      </w: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>(Faculty of Pharmacy, University of Karachi)</w:t>
      </w:r>
      <w:r w:rsidR="00DE4E5F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/ 875-</w:t>
      </w:r>
      <w:r w:rsidR="006B6E8A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883. </w:t>
      </w:r>
      <w:r w:rsidR="006B6E8A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  <w:t>(</w:t>
      </w:r>
      <w:r w:rsidR="001337E0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  <w:t xml:space="preserve">IF: </w:t>
      </w:r>
      <w:r w:rsidR="006B6E8A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  <w:t>0.647)</w:t>
      </w:r>
    </w:p>
    <w:p w14:paraId="7D3C8E8B" w14:textId="4AB581E9" w:rsidR="00725544" w:rsidRPr="002877BF" w:rsidRDefault="00ED43D7" w:rsidP="0045324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Dewani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R.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Ahmed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F.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Rasheed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M.,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Pervez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M.K.,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Wahab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M.F.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&amp; Ayaz,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T.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2018.</w:t>
      </w:r>
      <w:r w:rsidR="00466A8E" w:rsidRPr="002877BF">
        <w:rPr>
          <w:rFonts w:asciiTheme="majorBidi" w:hAnsiTheme="majorBidi" w:cstheme="majorBidi"/>
          <w:color w:val="000000" w:themeColor="text1"/>
        </w:rPr>
        <w:t xml:space="preserve"> </w:t>
      </w:r>
      <w:r w:rsidR="00466A8E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Rapid Ultrasound Assisted Reduction of Azo Dyes for Screening Banned Aromatic Amines</w:t>
      </w:r>
      <w:r w:rsidR="00453243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. </w:t>
      </w:r>
      <w:proofErr w:type="spellStart"/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>Studia</w:t>
      </w:r>
      <w:proofErr w:type="spellEnd"/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>Ubb</w:t>
      </w:r>
      <w:proofErr w:type="spellEnd"/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 xml:space="preserve"> </w:t>
      </w:r>
      <w:proofErr w:type="spellStart"/>
      <w:r w:rsidRPr="002877BF">
        <w:rPr>
          <w:rFonts w:asciiTheme="majorBidi" w:hAnsiTheme="majorBidi" w:cstheme="majorBidi"/>
          <w:b/>
          <w:bCs/>
          <w:iCs/>
          <w:color w:val="000000" w:themeColor="text1"/>
          <w:sz w:val="24"/>
          <w:szCs w:val="24"/>
          <w:lang w:val="en-GB" w:eastAsia="en-GB"/>
        </w:rPr>
        <w:t>Chemia</w:t>
      </w:r>
      <w:proofErr w:type="spellEnd"/>
      <w:r w:rsidR="00453243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 63(1). 157-175 / DOI:10.24193/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subbchem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 xml:space="preserve">. </w:t>
      </w:r>
      <w:r w:rsidR="001337E0" w:rsidRPr="002877BF"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  <w:t>(</w:t>
      </w:r>
      <w:r w:rsidR="001337E0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  <w:t>IF: 0.275)</w:t>
      </w:r>
    </w:p>
    <w:p w14:paraId="4104779F" w14:textId="77777777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sz w:val="24"/>
          <w:szCs w:val="24"/>
        </w:rPr>
        <w:lastRenderedPageBreak/>
        <w:t>Aslam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, S.,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Arbea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, J.I. &amp;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Siddiqui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, G. 2018. First Record of </w:t>
      </w:r>
      <w:proofErr w:type="spellStart"/>
      <w:r w:rsidRPr="002877BF">
        <w:rPr>
          <w:rFonts w:asciiTheme="majorBidi" w:hAnsiTheme="majorBidi" w:cstheme="majorBidi"/>
          <w:i/>
          <w:sz w:val="24"/>
          <w:szCs w:val="24"/>
        </w:rPr>
        <w:t>Psedanurida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Schott (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Collembola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Pseudachorutinae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) from the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Hab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River Delta,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Balochistan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, Pakistan, An Area With a High Potential for the Conservation of Oysters Biodiversity.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Boletín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De La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Sociedad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Entomológica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sz w:val="24"/>
          <w:szCs w:val="24"/>
        </w:rPr>
        <w:t>Aragonesa</w:t>
      </w:r>
      <w:proofErr w:type="spellEnd"/>
      <w:r w:rsidRPr="002877BF">
        <w:rPr>
          <w:rFonts w:asciiTheme="majorBidi" w:hAnsiTheme="majorBidi" w:cstheme="majorBidi"/>
          <w:sz w:val="24"/>
          <w:szCs w:val="24"/>
        </w:rPr>
        <w:t xml:space="preserve"> (S.E.A.), 62: 167–170.</w:t>
      </w:r>
    </w:p>
    <w:p w14:paraId="1D2C5BAD" w14:textId="20C29C97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rv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Siddiqui, G. &amp; Hassan, S. 2018. Temporal Variation in Reproductive Pattern of Windowpane Oyster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lacun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Placenta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ollusca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lacun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n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lochist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Pakistan.</w:t>
      </w:r>
      <w:r w:rsidR="003D57B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57B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. J. Aquatic Sci</w:t>
      </w:r>
      <w:r w:rsidR="003D57B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 (2): 112-119.</w:t>
      </w:r>
      <w:r w:rsidR="001337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F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2.33)</w:t>
      </w:r>
    </w:p>
    <w:p w14:paraId="7B6CEF38" w14:textId="3809449E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ddiqui, G. &amp; Aslam, S. 2018. A First Record of Mussel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eptif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xcis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Wiegman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837) (Bivalvia: Mytilidae) from Pakistan, Northern Arabian Sea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t. J.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v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Sci. Tech. Res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: </w:t>
      </w:r>
      <w:hyperlink r:id="rId19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s://dx.doi.org/10.26808/rs.st.i7v6.05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322F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F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:0.230)</w:t>
      </w:r>
    </w:p>
    <w:p w14:paraId="36ABE7B6" w14:textId="2237748A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Muhammad, F., </w:t>
      </w:r>
      <w:proofErr w:type="spellStart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ü</w:t>
      </w:r>
      <w:proofErr w:type="spell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Z., Gong, L., Du, X.</w:t>
      </w:r>
      <w:proofErr w:type="gramStart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bscript"/>
        </w:rPr>
        <w:t>,</w:t>
      </w:r>
      <w:proofErr w:type="gram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hafi</w:t>
      </w:r>
      <w:proofErr w:type="spell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M., Kalari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A. 2018. Genetic structure of 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ctopus minor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ound Chinese waters as indicated by nuclear DNA Variations (Mollusca, Cephalopoda). DOI:10.3897/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ookeys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77524258. 775(4): 1-14.</w:t>
      </w:r>
      <w:r w:rsidR="009A2BB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F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1.19)</w:t>
      </w:r>
    </w:p>
    <w:p w14:paraId="206D92F0" w14:textId="13121933" w:rsidR="009C78EE" w:rsidRPr="002877BF" w:rsidRDefault="00ED43D7" w:rsidP="001337E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meed, A., Muhammad, F., Muhammad, A.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f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 &amp; Sultana, R. 2018. Morphological &amp; Structural Characterization of Blood Cells of  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adar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ntiquat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ranian J</w:t>
      </w:r>
      <w:r w:rsidR="001E114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Fisheries Sciences</w:t>
      </w:r>
      <w:r w:rsidR="00BD67D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OI.10.22092/IJFS.2018.119523. 17 (3): 613-619.</w:t>
      </w:r>
      <w:r w:rsidR="001E114A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E114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0.300)</w:t>
      </w:r>
    </w:p>
    <w:p w14:paraId="00FD0DA0" w14:textId="5FB84093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ad, N., Siddiqui, P.J.A., Khan, K.M., Ali, A., Khokhar, F. &amp; Amir, S.A. 2018. Feeding Frequency Influences the Growth Performance of Yellow Fin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eabre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abic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Cage Culture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ranian J. of Fisheries Scienc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DOI: 10.22092/</w:t>
      </w:r>
      <w:r w:rsidR="00BD67D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ifs.2018.1195513.</w:t>
      </w:r>
      <w:r w:rsidR="001E114A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E114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0.300)</w:t>
      </w:r>
    </w:p>
    <w:p w14:paraId="53DDFE5D" w14:textId="1FAC0717" w:rsidR="00725544" w:rsidRPr="002877BF" w:rsidRDefault="00ED43D7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i, A.M., Shoaib, N., Naqvi, G.E.Z. &amp; Siddiqui, P.J.A. 2018. Genotoxic Effect of Pesticides on Gil Tissues of Green-Lipped Mussel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n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irid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. Experimental Biol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6(8): 611-615.</w:t>
      </w:r>
      <w:r w:rsidR="009A2BB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2BB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934)</w:t>
      </w:r>
    </w:p>
    <w:p w14:paraId="26057E35" w14:textId="77777777" w:rsidR="002515A3" w:rsidRPr="002877BF" w:rsidRDefault="00ED43D7" w:rsidP="002515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Gul, S., &amp; Jahangir, S. 2018.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irst Occurrence of the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Salp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>Pegea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color w:val="000000" w:themeColor="text1"/>
          <w:sz w:val="24"/>
          <w:szCs w:val="24"/>
        </w:rPr>
        <w:t>confoederata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thaliacea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salpidae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from the Coast of Pakistan. </w:t>
      </w:r>
      <w:r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nternational Journal of Biology &amp; Biotechnology,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15 (3): 587-588.</w:t>
      </w:r>
      <w:r w:rsidR="0011032F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(IF:</w:t>
      </w:r>
      <w:r w:rsidR="001E114A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11032F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0.120)</w:t>
      </w:r>
    </w:p>
    <w:p w14:paraId="7C324858" w14:textId="77777777" w:rsidR="008304FE" w:rsidRPr="002877BF" w:rsidRDefault="002515A3" w:rsidP="008304F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Amir, S.A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Panhwar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.K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iddiqui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>, P.J.A.</w:t>
      </w:r>
      <w:proofErr w:type="gramStart"/>
      <w:r w:rsidRPr="002877BF">
        <w:rPr>
          <w:rFonts w:asciiTheme="majorBidi" w:hAnsiTheme="majorBidi" w:cstheme="majorBidi"/>
          <w:color w:val="000000"/>
          <w:sz w:val="24"/>
          <w:szCs w:val="24"/>
        </w:rPr>
        <w:t>,  Khan</w:t>
      </w:r>
      <w:proofErr w:type="gram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F., Rashid, S. &amp; Zhenjiang, Y. 2018.  Age, Growth and Reproductive Biology of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Goldlined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Sea Bream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Rhabdosargus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sarba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(Pisces: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paridae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) in coastal waters of Pakistan. 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Indian Journal of Geo-Marine Science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47(7)1478-1485.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(IF: 1.3)</w:t>
      </w:r>
    </w:p>
    <w:p w14:paraId="578A11EC" w14:textId="1D1E8F44" w:rsidR="008304FE" w:rsidRPr="002877BF" w:rsidRDefault="008304FE" w:rsidP="00AA77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Gul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>, S. and Jahangir, S.</w:t>
      </w:r>
      <w:r w:rsidR="00AA776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2018.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First Occurrence of the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Salp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pegea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Confoederat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(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Thaliace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: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alpidae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>) from the coast of Pakistan</w:t>
      </w:r>
      <w:r w:rsidR="002D5442" w:rsidRPr="002877BF">
        <w:rPr>
          <w:rFonts w:asciiTheme="majorBidi" w:hAnsiTheme="majorBidi" w:cstheme="majorBidi"/>
          <w:color w:val="000000"/>
          <w:sz w:val="24"/>
          <w:szCs w:val="24"/>
        </w:rPr>
        <w:t>.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International Journal of Biology and Biotechnology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, 15 (3): 587-588</w:t>
      </w:r>
      <w:r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eastAsia="en-GB"/>
        </w:rPr>
        <w:t>.</w:t>
      </w:r>
      <w:r w:rsidR="00AA7761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IF: 0.120)</w:t>
      </w:r>
    </w:p>
    <w:p w14:paraId="32D6B518" w14:textId="77777777" w:rsidR="000A661C" w:rsidRPr="002877BF" w:rsidRDefault="00725544" w:rsidP="000A66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Ali, A., Malik, S., Zaidi, A.Z., Ahmad, Shafique, S., Aftab, M.N. and Aisha, K. 2019. Standing Stock of Seaweeds in Submerged Habitats </w:t>
      </w:r>
      <w:proofErr w:type="gramStart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>Along</w:t>
      </w:r>
      <w:proofErr w:type="gramEnd"/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the Karachi Coast, Pakistan; An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ternative Source of Livelihood for Coastal Communities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Pak. J. Bot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51(5): 1819-1830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="00D26125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  <w:r w:rsidR="001337E0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.</w:t>
      </w:r>
      <w:r w:rsidR="00D26125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7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</w:p>
    <w:p w14:paraId="108E5A61" w14:textId="72F418B6" w:rsidR="000A661C" w:rsidRPr="002877BF" w:rsidRDefault="00D246F9" w:rsidP="0093538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lastRenderedPageBreak/>
        <w:t>B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ibi</w:t>
      </w:r>
      <w:proofErr w:type="spell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R.,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Cassano</w:t>
      </w:r>
      <w:proofErr w:type="spell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V.,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Da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, R.,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Medeiros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S.,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Rashid</w:t>
      </w:r>
      <w:proofErr w:type="gram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S</w:t>
      </w:r>
      <w:proofErr w:type="gram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., </w:t>
      </w:r>
      <w:proofErr w:type="spell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Rasheed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>, M.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2019. Morphological and Molecular Systematic Investigation of </w:t>
      </w:r>
      <w:proofErr w:type="spellStart"/>
      <w:r w:rsidR="000A661C"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Laurencia</w:t>
      </w:r>
      <w:proofErr w:type="spellEnd"/>
      <w:r w:rsidR="000A661C"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="000A661C"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karachiana</w:t>
      </w:r>
      <w:proofErr w:type="spellEnd"/>
      <w:r w:rsidR="000A661C"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sp. </w:t>
      </w:r>
      <w:proofErr w:type="spellStart"/>
      <w:proofErr w:type="gram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nov</w:t>
      </w:r>
      <w:proofErr w:type="gram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.</w:t>
      </w:r>
      <w:proofErr w:type="spell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(</w:t>
      </w:r>
      <w:proofErr w:type="spell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Ceramiales</w:t>
      </w:r>
      <w:proofErr w:type="spell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>Rhodophyta</w:t>
      </w:r>
      <w:proofErr w:type="spellEnd"/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) from Karachi, Pakistan. </w:t>
      </w:r>
      <w:proofErr w:type="spellStart"/>
      <w:r w:rsidR="000A661C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Phytotaxa</w:t>
      </w:r>
      <w:proofErr w:type="spellEnd"/>
      <w:r w:rsidR="000A661C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="0093538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4 (1): 23-</w:t>
      </w:r>
      <w:r w:rsidR="000A661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40. </w:t>
      </w:r>
      <w:r w:rsidR="000A661C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(IF: 1.</w:t>
      </w:r>
      <w:r w:rsidR="00935384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168</w:t>
      </w:r>
      <w:r w:rsidR="000A661C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14:paraId="5B0193E2" w14:textId="234D6C17" w:rsidR="00712A81" w:rsidRPr="002877BF" w:rsidRDefault="00712A81" w:rsidP="00712A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Ali, I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Rizwani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>, G.H.</w:t>
      </w:r>
      <w:proofErr w:type="gramStart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Rasheed</w:t>
      </w:r>
      <w:proofErr w:type="spellEnd"/>
      <w:proofErr w:type="gram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M., Ali, A., Hassan, S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Ishrat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G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Zaheer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E., Hussain, K. and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Rehman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. 2019.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Pak. J. Pharm. Sci.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32(5): 2175-2181.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(0.682)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 </w:t>
      </w:r>
    </w:p>
    <w:p w14:paraId="5594647B" w14:textId="395F03E0" w:rsidR="004D34C0" w:rsidRPr="002877BF" w:rsidRDefault="004D34C0" w:rsidP="00293A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Khan, M.W., &amp; Abbas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,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G. 2020. Evaluation of </w:t>
      </w:r>
      <w:r w:rsidR="0064567B"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emperature, Salinity &amp; Bathymetry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n the Indus Delta Creek system. 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Sindh Univ</w:t>
      </w:r>
      <w:r w:rsidR="00293AF9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.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Res</w:t>
      </w:r>
      <w:r w:rsidR="00293AF9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.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J</w:t>
      </w:r>
      <w:r w:rsidR="00293AF9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. 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(Sci. Ser.)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2 (01): 31-36. 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 Y ]</w:t>
      </w:r>
    </w:p>
    <w:p w14:paraId="77A7B90A" w14:textId="56725EE2" w:rsidR="004D34C0" w:rsidRPr="002877BF" w:rsidRDefault="006C21A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U.</w:t>
      </w:r>
      <w:r w:rsidR="004D34C0" w:rsidRPr="002877BF">
        <w:rPr>
          <w:rStyle w:val="articleauthors"/>
          <w:rFonts w:ascii="Times New Roman" w:hAnsi="Times New Roman" w:cs="Times New Roman"/>
          <w:color w:val="000000" w:themeColor="text1"/>
          <w:sz w:val="24"/>
          <w:szCs w:val="24"/>
          <w:shd w:val="clear" w:color="auto" w:fill="EDEDED"/>
        </w:rPr>
        <w:t xml:space="preserve">, </w:t>
      </w:r>
      <w:proofErr w:type="spellStart"/>
      <w:r w:rsidR="008E0746" w:rsidRPr="002877BF">
        <w:rPr>
          <w:rStyle w:val="articleauthors"/>
          <w:rFonts w:ascii="Times New Roman" w:hAnsi="Times New Roman" w:cs="Times New Roman"/>
          <w:color w:val="000000" w:themeColor="text1"/>
          <w:sz w:val="24"/>
          <w:szCs w:val="24"/>
          <w:shd w:val="clear" w:color="auto" w:fill="EDEDED"/>
        </w:rPr>
        <w:t>Naz</w:t>
      </w:r>
      <w:proofErr w:type="spellEnd"/>
      <w:r w:rsidR="008E0746" w:rsidRPr="002877BF">
        <w:rPr>
          <w:rStyle w:val="articleauthors"/>
          <w:rFonts w:ascii="Times New Roman" w:hAnsi="Times New Roman" w:cs="Times New Roman"/>
          <w:color w:val="000000" w:themeColor="text1"/>
          <w:sz w:val="24"/>
          <w:szCs w:val="24"/>
          <w:shd w:val="clear" w:color="auto" w:fill="EDEDED"/>
        </w:rPr>
        <w:t>,</w:t>
      </w:r>
      <w:r w:rsidR="004D34C0" w:rsidRPr="002877BF">
        <w:rPr>
          <w:rStyle w:val="articleauthors"/>
          <w:rFonts w:ascii="Times New Roman" w:hAnsi="Times New Roman" w:cs="Times New Roman"/>
          <w:color w:val="000000" w:themeColor="text1"/>
          <w:sz w:val="24"/>
          <w:szCs w:val="24"/>
          <w:shd w:val="clear" w:color="auto" w:fill="EDEDED"/>
        </w:rPr>
        <w:t xml:space="preserve"> F., &amp; Kamal M., 2020. </w:t>
      </w:r>
      <w:hyperlink r:id="rId20" w:history="1">
        <w:r w:rsidR="004D34C0"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shd w:val="clear" w:color="auto" w:fill="EDEDED"/>
          </w:rPr>
          <w:t xml:space="preserve">Mitochondrial DNA Variation &amp; Population Genetic Structure of Mud Crab, </w:t>
        </w:r>
        <w:r w:rsidR="004D34C0" w:rsidRPr="002877BF">
          <w:rPr>
            <w:rStyle w:val="Emphasis"/>
            <w:rFonts w:ascii="Times New Roman" w:hAnsi="Times New Roman" w:cs="Times New Roman"/>
            <w:bCs/>
            <w:color w:val="000000" w:themeColor="text1"/>
            <w:sz w:val="24"/>
            <w:szCs w:val="24"/>
            <w:shd w:val="clear" w:color="auto" w:fill="EDEDED"/>
          </w:rPr>
          <w:t xml:space="preserve">Scylla serrata </w:t>
        </w:r>
        <w:r w:rsidR="004D34C0"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shd w:val="clear" w:color="auto" w:fill="EDEDED"/>
          </w:rPr>
          <w:t>from Pakistan/Northern Arabian Sea</w:t>
        </w:r>
      </w:hyperlink>
      <w:r w:rsidR="004D34C0" w:rsidRPr="002877BF">
        <w:rPr>
          <w:rStyle w:val="Hyperlink"/>
          <w:rFonts w:ascii="Times New Roman" w:hAnsi="Times New Roman"/>
          <w:bCs/>
          <w:color w:val="000000" w:themeColor="text1"/>
          <w:sz w:val="24"/>
          <w:szCs w:val="24"/>
          <w:u w:val="none"/>
          <w:shd w:val="clear" w:color="auto" w:fill="EDEDED"/>
        </w:rPr>
        <w:t>.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34C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netics of Aquatic Organisms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3 (2), 67-77. </w:t>
      </w:r>
      <w:r w:rsidR="008732B4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0.186)</w:t>
      </w:r>
    </w:p>
    <w:p w14:paraId="3523DF63" w14:textId="26827FDD" w:rsidR="004D34C0" w:rsidRPr="002877BF" w:rsidRDefault="006C21A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 N.U.</w:t>
      </w:r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Qureshi</w:t>
      </w:r>
      <w:proofErr w:type="spellEnd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N.A., &amp; </w:t>
      </w:r>
      <w:proofErr w:type="spellStart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Odhano</w:t>
      </w:r>
      <w:proofErr w:type="spellEnd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, S. 2020. Relative Growth &amp; the Onset Maturity Size Analyses of </w:t>
      </w:r>
      <w:proofErr w:type="spellStart"/>
      <w:r w:rsidR="004D34C0" w:rsidRPr="002877BF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</w:rPr>
        <w:t>Autsruca</w:t>
      </w:r>
      <w:proofErr w:type="spellEnd"/>
      <w:r w:rsidR="004D34C0" w:rsidRPr="002877BF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4D34C0" w:rsidRPr="002877BF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</w:rPr>
        <w:t>Iranica</w:t>
      </w:r>
      <w:proofErr w:type="spellEnd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(</w:t>
      </w:r>
      <w:proofErr w:type="spellStart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Ocypodidae</w:t>
      </w:r>
      <w:proofErr w:type="spellEnd"/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) along the Coastal areas of Sandspit Karachi Pakistan. </w:t>
      </w:r>
      <w:proofErr w:type="spellStart"/>
      <w:r w:rsidR="004D34C0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Biharean</w:t>
      </w:r>
      <w:proofErr w:type="spellEnd"/>
      <w:r w:rsidR="004D34C0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Biologist,</w:t>
      </w:r>
      <w:r w:rsidR="004D34C0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Vol. 13 (2): 77-84. </w:t>
      </w:r>
      <w:r w:rsidR="001337E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(</w:t>
      </w:r>
      <w:r w:rsidR="004D34C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IF</w:t>
      </w:r>
      <w:r w:rsidR="001337E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:</w:t>
      </w:r>
      <w:r w:rsidR="004D34C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0.15)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2C8C525" w14:textId="1BD6489C" w:rsidR="004D34C0" w:rsidRPr="002877BF" w:rsidRDefault="004D34C0" w:rsidP="006514D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mani, H.B., Naz F., &amp; </w:t>
      </w:r>
      <w:proofErr w:type="spellStart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U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. Re-description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upocycl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hilippinens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rustace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capod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rachyu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ortun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emper in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auc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880 from the Coastal waters of Karachi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Mar. Sci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. 28 (2), 155-161.</w:t>
      </w:r>
      <w:r w:rsidR="006514D3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</w:t>
      </w:r>
      <w:r w:rsidR="006514D3" w:rsidRPr="002877B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6514D3" w:rsidRPr="002877BF">
        <w:rPr>
          <w:rFonts w:ascii="Times New Roman" w:hAnsi="Times New Roman" w:cs="Times New Roman"/>
          <w:b/>
          <w:bCs/>
          <w:sz w:val="24"/>
          <w:szCs w:val="24"/>
        </w:rPr>
        <w:t>0.98)</w:t>
      </w:r>
    </w:p>
    <w:p w14:paraId="6EA13457" w14:textId="6D5F5185" w:rsidR="004D34C0" w:rsidRPr="002877BF" w:rsidRDefault="004D34C0" w:rsidP="00443C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amar. N., </w:t>
      </w:r>
      <w:proofErr w:type="spellStart"/>
      <w:r w:rsidR="00AA0594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="00AA0594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Ping, W. 2020. Reproduction, Sexual Maturity &amp; Spawning Ecology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alang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eenfish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(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comberoide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mmersonnian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 &amp; Needle</w:t>
      </w:r>
      <w:r w:rsidR="001337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aled Queen</w:t>
      </w:r>
      <w:r w:rsidR="001337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h, (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comberoide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o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Iranian Journal of Fisheries Science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(5): 2705-2719, DOI:</w:t>
      </w:r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.22092/ijfs.2020.122632. </w:t>
      </w:r>
      <w:r w:rsidR="00443C1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F</w:t>
      </w:r>
      <w:r w:rsidR="00443C1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0F08F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0.801)</w:t>
      </w:r>
    </w:p>
    <w:p w14:paraId="0811E1F9" w14:textId="11AD47A3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ch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K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Wary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 2020. Recent </w:t>
      </w:r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bies from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kistan</w:t>
      </w:r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rthern Arabian Sea</w:t>
      </w:r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ersity </w:t>
      </w:r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amp; </w:t>
      </w:r>
      <w:proofErr w:type="spellStart"/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iogeogrphic</w:t>
      </w:r>
      <w:proofErr w:type="spellEnd"/>
      <w:r w:rsidR="00443C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finities,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Journal of Applied Ichthyology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6 (2): 183–188. </w:t>
      </w:r>
      <w:hyperlink r:id="rId21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s://doi.org/10.1111/jai.14007</w:t>
        </w:r>
      </w:hyperlink>
      <w:r w:rsidR="000F08F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F08F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900)</w:t>
      </w:r>
    </w:p>
    <w:p w14:paraId="674534EF" w14:textId="73E5D91B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amar, N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 S. K., &amp;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ng. P. 2020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ynamics &amp; Potential of Commercially Harvested Shrimps by Estuarine Set Bagnet in the Indus River Estuary, Sindh,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52(4):1255-1262. </w:t>
      </w:r>
      <w:hyperlink r:id="rId22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x.doi.org/10.17582/journal.pjz/ 20160902150951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JCR-IF~ </w:t>
      </w:r>
      <w:r w:rsidR="003F318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92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.</w:t>
      </w:r>
    </w:p>
    <w:p w14:paraId="52BAD4E3" w14:textId="775C8225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mbou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.S., Kang, B., Xu, H., Zhou, Y.D. &amp;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ish Assemblage in the Hairtail Protected Area, East China Sea in Relation to Environmental Variables,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CBM-Cahiers de </w:t>
      </w:r>
      <w:proofErr w:type="spellStart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Biologie</w:t>
      </w:r>
      <w:proofErr w:type="spellEnd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Marine</w:t>
      </w:r>
      <w:r w:rsidRPr="002877BF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1: 279-289. DOI: 10.21411/ CBM.A.BADE218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JCR-IF~ 0.600).</w:t>
      </w:r>
    </w:p>
    <w:p w14:paraId="7C384AB4" w14:textId="77777777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ooq, N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am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20. Fishery Age Growth Mortality &amp; Sexual Maturity of two Sympatric Sea Catfishes: Bronze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etum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ilinea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lacktip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licofoll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ussumier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isces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i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estuarine &amp; Coastal areas of northern Arabian S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CBM-Cahiers de </w:t>
      </w:r>
      <w:proofErr w:type="spellStart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Biologie</w:t>
      </w:r>
      <w:proofErr w:type="spellEnd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Marine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1(2):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159-168, DOI: 10.21411/CBM.A. 5688F079. (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CR-IF~ 0.600)</w:t>
      </w:r>
      <w:r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</w:rPr>
        <w:t>.</w:t>
      </w:r>
    </w:p>
    <w:p w14:paraId="107F3433" w14:textId="3A836F1D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Dou, C.,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uhammad, F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u, L., Gong, L., Chen, Y., Guo, B.,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ü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 2020. </w:t>
      </w:r>
      <w:bookmarkStart w:id="11" w:name="OLE_LINK1"/>
      <w:bookmarkStart w:id="12" w:name="OLE_LINK2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pulation diversity of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istopu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dicus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nferred from mitochondrial DNA (Cytochrome b) variation from China &amp; Vietnam</w:t>
      </w:r>
      <w:bookmarkEnd w:id="11"/>
      <w:bookmarkEnd w:id="12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olluscan Research, 40 (1): 1-7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OI: </w:t>
      </w:r>
      <w:hyperlink r:id="rId23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10.1080/</w:t>
        </w:r>
        <w:r w:rsidR="002F67E3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</w:t>
        </w:r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13235818.2019.1688635</w:t>
        </w:r>
      </w:hyperlink>
      <w:r w:rsidR="00D72E9D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shd w:val="clear" w:color="auto" w:fill="FFFFFF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08F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0.845)</w:t>
      </w:r>
    </w:p>
    <w:p w14:paraId="2206DA1C" w14:textId="78FE3505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shari, P., Wei Ch., Gong, L., Liu, L., Jiang, L., Liu, B.,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aiz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M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ghar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.Y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shar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h.H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aryani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B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laning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.N.S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ingying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Ye, Lu Z. 2020. A mitogenomic Phylogeny &amp; Genetic History of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phioctopus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ngsiao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’Orbigny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839-1841) from China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ournal of Survey in Fisheries Sciences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6 (2): 1-16.</w:t>
      </w:r>
      <w:r w:rsidR="00780DE6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80DE6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0.141)</w:t>
      </w:r>
    </w:p>
    <w:p w14:paraId="12E0864D" w14:textId="49BA0BD8" w:rsidR="004D34C0" w:rsidRPr="002877BF" w:rsidRDefault="004D34C0" w:rsidP="00103DB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affar, A., Hussain, R., Noreen, S., Abbas, G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odha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I</w:t>
      </w:r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R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Khan, A., Ahmed, Z., Khan, M.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kr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Ulha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M., Ahmad, N., Ali, F., &amp; Maria Niaz. 2020. Dose &amp; time-related pathological &amp; genotoxic studies on thiamethoxam in freshwater fish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ohi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Pakistan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Pak</w:t>
      </w:r>
      <w:r w:rsidR="00103DB4"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Veterinary J</w:t>
      </w:r>
      <w:r w:rsidR="00103DB4"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0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2): 151-156.</w:t>
      </w:r>
      <w:r w:rsidR="003B61B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F</w:t>
      </w:r>
      <w:r w:rsidR="00DC0AA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1.175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4AB02F3" w14:textId="471A2DD5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hmed, Y. Z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fique, S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urhan, Z. &amp; Siddiqui, P.J.A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0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creening of antimicrobial &amp; cytotoxic activities of two marine cyanobacteria collected from mangrove backwater at Sandspit,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52(4) 1481-1490. 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  <w:r w:rsidR="000F08F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6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</w:p>
    <w:p w14:paraId="09541C10" w14:textId="12F8AD78" w:rsidR="004D34C0" w:rsidRPr="002877BF" w:rsidRDefault="004D34C0" w:rsidP="00D72E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hokhar, F.N., Burhan, Z., Naz, T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bass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J., Ahmad, N., Ali, A., Iqbal, P. &amp; Siddiqui P.J.A. 2020. Phytoplankton </w:t>
      </w:r>
      <w:r w:rsidR="00A1349B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mmunity Dynamics During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sian </w:t>
      </w:r>
      <w:r w:rsidR="00A1349B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onsoon System Preponderate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the Coastal waters of northern region of Arabian sea bordering Pakistan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shd w:val="clear" w:color="auto" w:fill="FFFFFF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52(2):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03-711. 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OI: </w:t>
      </w:r>
      <w:hyperlink r:id="rId24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http://dx.doi.org/10.30848/PJB2020-2(28)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D72E9D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72E9D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</w:t>
      </w:r>
      <w:r w:rsidR="003B61B9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72E9D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.96)</w:t>
      </w:r>
    </w:p>
    <w:p w14:paraId="2EF17097" w14:textId="0B86BAB6" w:rsidR="004D34C0" w:rsidRPr="002877BF" w:rsidRDefault="004D34C0" w:rsidP="002F67E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hmad, N., Siddiqui, P.J.A, Khan, K.M., 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li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., Khokhar, F., Amir, S.A. 2020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eeding </w:t>
      </w:r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equency Influences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owth Performan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 of </w:t>
      </w:r>
      <w:proofErr w:type="spellStart"/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llowfin</w:t>
      </w:r>
      <w:proofErr w:type="spellEnd"/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abream</w:t>
      </w:r>
      <w:proofErr w:type="spellEnd"/>
      <w:r w:rsidR="0057271B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canthopagrus</w:t>
      </w:r>
      <w:proofErr w:type="spellEnd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rabicus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in cage culture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 Iranian Journal of Fisheries Sciences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9(3): 1073-1082. DOI: 10.22092/ijfs.2018.119513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(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IF: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0.71)</w:t>
      </w:r>
    </w:p>
    <w:p w14:paraId="1A324281" w14:textId="4AB595C8" w:rsidR="004D34C0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25" w:history="1">
        <w:r w:rsidR="00A1349B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Ahmad, N., Siddiqui, P.J.A., Nabi, G., Khan, K.A., Ali, A., Zamir, Y., Siddique, M.A.M., Amir, S.A.,  </w:t>
        </w:r>
        <w:r w:rsidR="00A1349B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Khokhar, F.N.,</w:t>
        </w:r>
        <w:r w:rsidR="00A1349B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 Amin, M., 2020. Partial substitution of fishmeal with plant protein source the soybean meal in the diets of Arabian Yellowfin Seabream Acanthopagrus arabicus juveniles. Thalassas: </w:t>
        </w:r>
        <w:r w:rsidR="00A1349B" w:rsidRPr="002877BF">
          <w:rPr>
            <w:rStyle w:val="Hyperlink"/>
            <w:rFonts w:ascii="Times New Roman" w:eastAsia="Times New Roman" w:hAnsi="Times New Roman"/>
            <w:b/>
            <w:bCs/>
            <w:color w:val="000000" w:themeColor="text1"/>
            <w:sz w:val="24"/>
            <w:szCs w:val="24"/>
            <w:u w:val="none"/>
          </w:rPr>
          <w:t>An International Journal of Marine Sciences,</w:t>
        </w:r>
        <w:r w:rsidR="00A1349B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 36:589–596. doi: https://doi.org/10.1007/s41208-020-00225-9. </w:t>
        </w:r>
      </w:hyperlink>
      <w:r w:rsidR="004D34C0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D34C0" w:rsidRPr="002877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pringer.</w:t>
      </w:r>
      <w:r w:rsidR="004D34C0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432005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IF: </w:t>
      </w:r>
      <w:r w:rsidR="004D34C0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0.65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3A8DD80D" w14:textId="7D79638E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ssan, H.U., Ali, Q.M., Ahmad, N., Attaullah, M.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tt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.M.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rooq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U.,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li, A.,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0. Study of vertebrate diversity &amp; associated threats in selected habitats of Sindh &amp; Baluchistan, Pakistan.  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national Journal of Biology &amp; Biotechnology</w:t>
      </w:r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,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(1):  163-175.</w:t>
      </w:r>
      <w:r w:rsidR="00FE009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E009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10.750)</w:t>
      </w:r>
    </w:p>
    <w:p w14:paraId="79F45A4B" w14:textId="0E4A598F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hmad, N., Siddiqui, P.J.A., K.M. Khan, 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li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., Tahir, M., Akbar, N.H., Amin, M., Attaullah, M., and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neri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I.D. </w:t>
      </w:r>
      <w:r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020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he effects of partial substitution of fishmeal by soybean meal in Nile tilapia (</w:t>
      </w:r>
      <w:proofErr w:type="spellStart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reochromis</w:t>
      </w:r>
      <w:proofErr w:type="spellEnd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iloticus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diet.  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Journal of Animal &amp; Plant Sciences,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30 (2): 364-370 </w:t>
      </w:r>
      <w:proofErr w:type="spellStart"/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lewa</w:t>
      </w:r>
      <w:proofErr w:type="spellEnd"/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Biosciences (IF</w:t>
      </w:r>
      <w:r w:rsidR="00C2540C"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0.59)</w:t>
      </w:r>
    </w:p>
    <w:p w14:paraId="2D1D7952" w14:textId="2F02CE37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smeen, S., Imran, M., Shah, M.R. &amp; Rasheed, M. 2020. Green Synthesis of Hesperidin Coated Silver Nanoparticles for Colorimetric Detection of Gentamicin Sulfate in Real Samples. </w:t>
      </w:r>
      <w:r w:rsidRPr="002877BF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Pak. J. Pharm. Sc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,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culty of Pharmacy, University of Karachi.  33/6 2667. </w:t>
      </w:r>
      <w:r w:rsidRPr="002877BF">
        <w:rPr>
          <w:rFonts w:ascii="Times New Roman" w:eastAsia="CIDFont+F1" w:hAnsi="Times New Roman" w:cs="Times New Roman"/>
          <w:color w:val="000000" w:themeColor="text1"/>
          <w:sz w:val="24"/>
          <w:szCs w:val="24"/>
          <w:lang w:val="en-GB"/>
        </w:rPr>
        <w:t>REG.2667-2677.1</w:t>
      </w:r>
      <w:r w:rsidRPr="002877BF">
        <w:rPr>
          <w:rFonts w:ascii="Times New Roman" w:hAnsi="Times New Roman" w:cs="Times New Roman"/>
          <w:cap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eastAsia="CIDFont+F1" w:hAnsi="Times New Roman" w:cs="Times New Roman"/>
          <w:color w:val="000000" w:themeColor="text1"/>
          <w:sz w:val="24"/>
          <w:szCs w:val="24"/>
          <w:lang w:val="en-GB"/>
        </w:rPr>
        <w:t>doi.org/10.36721/PJPS.2020.33.6. (</w:t>
      </w:r>
      <w:r w:rsidR="001D165F" w:rsidRPr="002877BF">
        <w:rPr>
          <w:rFonts w:ascii="Times New Roman" w:eastAsia="CIDFont+F1" w:hAnsi="Times New Roman" w:cs="Times New Roman"/>
          <w:color w:val="000000" w:themeColor="text1"/>
          <w:sz w:val="24"/>
          <w:szCs w:val="24"/>
          <w:lang w:val="en-GB"/>
        </w:rPr>
        <w:t xml:space="preserve">IF: </w:t>
      </w:r>
      <w:r w:rsidRPr="002877BF">
        <w:rPr>
          <w:rFonts w:ascii="Times New Roman" w:eastAsia="CIDFont+F1" w:hAnsi="Times New Roman" w:cs="Times New Roman"/>
          <w:b/>
          <w:bCs/>
          <w:color w:val="000000" w:themeColor="text1"/>
          <w:sz w:val="24"/>
          <w:szCs w:val="24"/>
          <w:lang w:val="en-GB"/>
        </w:rPr>
        <w:t>0.562)</w:t>
      </w:r>
    </w:p>
    <w:p w14:paraId="641ADCD5" w14:textId="3A3EA059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li, A., 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ddiqui, P.J.A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sheed, M., Ahmad, N., Shafique, S., Khokhar, F.N. 2020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Status of Corals Along the Sindh Coast of Pakistan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Prevailing Environmental Conditions, Their Impacts on Community Structure &amp; Conservation Approaches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Regional Studies in Mar. Sc.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9, 101391, 2352-13pp </w:t>
      </w:r>
      <w:hyperlink r:id="rId26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lang w:val="en-GB"/>
          </w:rPr>
          <w:t>Https://Doi.Org/10.1016/ J.Rsma.2020.101391</w:t>
        </w:r>
      </w:hyperlink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/>
        </w:rPr>
        <w:t xml:space="preserve">. </w:t>
      </w:r>
      <w:r w:rsidR="00432005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183)  </w:t>
      </w:r>
    </w:p>
    <w:p w14:paraId="24236A8B" w14:textId="31F4C02A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bi, R., Tariq, R.M., &amp; Rasheed, M. 2020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oxic Assessment, Growth Disrupting &amp; Neurotoxic Effects of Red Seaweeds</w:t>
      </w:r>
      <w:r w:rsidRPr="002877BF">
        <w:rPr>
          <w:rFonts w:ascii="Times New Roman" w:eastAsia="AdvOT596495f2+20" w:hAnsi="Times New Roman" w:cs="Times New Roman"/>
          <w:color w:val="000000" w:themeColor="text1"/>
          <w:sz w:val="24"/>
          <w:szCs w:val="24"/>
          <w:lang w:val="en-GB"/>
        </w:rPr>
        <w:t xml:space="preserve">’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Botanicals Against the Dengue Vector Mosquito Aedes Aegypti L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cotoxicology &amp; Environmental Safety.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195/110491. 12 pp.</w:t>
      </w:r>
      <w:r w:rsidRPr="002877BF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 xml:space="preserve"> </w:t>
      </w:r>
      <w:hyperlink r:id="rId27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lang w:val="en-GB"/>
          </w:rPr>
          <w:t>Https://Doi.Org/10.1016/J.Ecoenv.2020.110451</w:t>
        </w:r>
      </w:hyperlink>
      <w:r w:rsidR="00BA434B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lang w:val="en-GB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(</w:t>
      </w:r>
      <w:r w:rsidR="001453F6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IF: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4.872)</w:t>
      </w:r>
    </w:p>
    <w:p w14:paraId="4BF6BE13" w14:textId="22BADF45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bi, R., Tariq, R.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delgale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A.M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2020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secticidal Potential of Botanicals From Red Seaweeds Against Stored Grain Pests, Rice Weevil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itophil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ryz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L.) &amp; Cowpea Weevil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Callosobruch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Maculat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Fab.)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Mh-20190819070846-R2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 xml:space="preserve">(IF: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9</w:t>
      </w:r>
      <w:r w:rsidR="003F318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.</w:t>
      </w:r>
    </w:p>
    <w:p w14:paraId="2DE63A38" w14:textId="3D7E50F6" w:rsidR="004D34C0" w:rsidRPr="002877BF" w:rsidRDefault="004D34C0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affar, A., Hussain, R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 G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han, R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kr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Latif, H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ig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A.S., Du, X and Khan, A. 2020. Assessment of Genotoxic and Pathologic Potentials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ipron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ecticide in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hi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milton, 1822)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Toxin Review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0(4): 1289-1300.</w:t>
      </w:r>
      <w:r w:rsidR="001453F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53F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2.851)</w:t>
      </w:r>
    </w:p>
    <w:p w14:paraId="62B1867C" w14:textId="1C017B9D" w:rsidR="009F63D1" w:rsidRPr="002877BF" w:rsidRDefault="004D34C0" w:rsidP="00524F8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ssain, R., Ghaffar, A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 G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h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., Abbas, R.Z., Noreen, S., Iqbal, Z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oudha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I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ha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hor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T. and Khan, A. 2020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hiamethox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proofErr w:type="spellStart"/>
      <w:r w:rsidR="00B329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uleth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9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centrations Induces </w:t>
      </w:r>
      <w:proofErr w:type="spellStart"/>
      <w:r w:rsidR="00B329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istologica</w:t>
      </w:r>
      <w:proofErr w:type="spellEnd"/>
      <w:r w:rsidR="00B329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erum Biochemical Alterations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DNA </w:t>
      </w:r>
      <w:r w:rsidR="00B3290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amage in F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hi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Toxin Review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1.</w:t>
      </w:r>
      <w:r w:rsidR="00432005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IF: </w:t>
      </w:r>
      <w:r w:rsidR="00524F8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266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0980C07B" w14:textId="59F4522F" w:rsidR="009F63D1" w:rsidRPr="002877BF" w:rsidRDefault="009F63D1" w:rsidP="006571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i, W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f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N.U.,</w:t>
      </w:r>
      <w:r w:rsidR="0065710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ngth-Weight Relationships &amp; Condition Factor of Six Sole Fish species from Coastal Waters of Pakistan.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ceanogr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Fish Open Access J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(2): 555884. DOI: 10.19080/OFOAJ.2021.14.555884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IF: 0.804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1F00135" w14:textId="5BD22F77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mal</w:t>
      </w:r>
      <w:r w:rsidR="0065710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, Yasmeen, G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</w:t>
      </w:r>
      <w:r w:rsidR="0065710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azi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., Rafiq, N., Khan, W., Iqbal, M.A., Kabir, M., Mushtaq, S., Hassan, H.U., &amp; Usman, T., 2021. Population diversity of sheep bot fly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v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inné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758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ipte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in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using SDS polyacrylamide gel electrophoresis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udi Journal of Biological Science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4.219).</w:t>
      </w:r>
    </w:p>
    <w:p w14:paraId="20BDF68B" w14:textId="440C83BD" w:rsidR="009F63D1" w:rsidRPr="002877BF" w:rsidRDefault="009F63D1" w:rsidP="0021704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ond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A.,  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qb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tiqu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B218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U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B218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hboob, </w:t>
      </w:r>
      <w:r w:rsidR="008B218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-Ghanim,</w:t>
      </w:r>
      <w:r w:rsidR="0021704B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.A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Al-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isn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F.</w:t>
      </w:r>
      <w:r w:rsidR="0021704B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inking Fish &amp; Crustacean Taxonomic Composition with Seasonal Contrasts in the Soft-Bottom Intertidal Zon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razilian J. Biol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Style w:val="editionmeta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81 (4) Oct-Dec 2021 </w:t>
      </w:r>
      <w:hyperlink r:id="rId28" w:tgtFrame="_blank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s://Doi.Org/10.1590/1519-6984.234129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</w:t>
      </w:r>
      <w:r w:rsidR="00524F87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651)</w:t>
      </w:r>
    </w:p>
    <w:p w14:paraId="60B3DA41" w14:textId="524724A9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orge, N, Siddiqui, G., Muhammad, F., &amp; George, Z., 2021. </w:t>
      </w:r>
      <w:hyperlink r:id="rId29" w:history="1">
        <w:r w:rsidR="008B2187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DNA</w:t>
        </w:r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Barcoding Of Gastropod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Telescopium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Telescopium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(Linnaeus, 1758) Found At The Karachi Coast, Pakistan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Journal of Animal &amp; Plant Sciences</w:t>
      </w:r>
      <w:r w:rsidR="008B218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="008B0ED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1 (5)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30-1536 (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 0.570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5D890DD3" w14:textId="594F4F95" w:rsidR="009F63D1" w:rsidRPr="002877BF" w:rsidRDefault="009F63D1" w:rsidP="00524F8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ussain, R., Ghaffar, A.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bas, G.,</w:t>
      </w:r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G., K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, I., Abbas, R.Z., Noreen, S., Iqbal, Z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oudha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.R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sha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hor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T., &amp; Khan, A., 2021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hiamethox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proofErr w:type="spellStart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ulethal</w:t>
      </w:r>
      <w:proofErr w:type="spellEnd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ntrations Induces </w:t>
      </w:r>
      <w:proofErr w:type="spellStart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istologica</w:t>
      </w:r>
      <w:proofErr w:type="spellEnd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erum Biochemical Alterations &amp;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NA </w:t>
      </w:r>
      <w:r w:rsidR="003D7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amage i</w:t>
      </w:r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 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BB69BC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hita</w:t>
      </w:r>
      <w:proofErr w:type="spellEnd"/>
      <w:r w:rsidR="00BB6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Toxin Review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11 </w:t>
      </w:r>
      <w:hyperlink r:id="rId30" w:history="1">
        <w:r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>https://doi.org/10.1080/15569543. 2020.1855655</w:t>
        </w:r>
      </w:hyperlink>
      <w:r w:rsidR="00432005" w:rsidRPr="002877BF">
        <w:rPr>
          <w:rStyle w:val="Hyperlink"/>
          <w:rFonts w:ascii="Times New Roman" w:eastAsia="Times New Roman" w:hAnsi="Times New Roman"/>
          <w:color w:val="000000" w:themeColor="text1"/>
          <w:sz w:val="24"/>
          <w:szCs w:val="24"/>
          <w:u w:val="none"/>
        </w:rPr>
        <w:t>.</w:t>
      </w:r>
      <w:r w:rsidR="00524F87" w:rsidRPr="002877BF">
        <w:rPr>
          <w:rStyle w:val="Hyperlink"/>
          <w:rFonts w:ascii="Times New Roman" w:eastAsia="Times New Roman" w:hAnsi="Times New Roman"/>
          <w:color w:val="000000" w:themeColor="text1"/>
          <w:sz w:val="24"/>
          <w:szCs w:val="24"/>
          <w:u w:val="none"/>
        </w:rPr>
        <w:t xml:space="preserve">   </w:t>
      </w:r>
      <w:r w:rsidR="00DA34A2" w:rsidRPr="002877BF">
        <w:rPr>
          <w:rStyle w:val="Hyperlink"/>
          <w:rFonts w:ascii="Times New Roman" w:eastAsia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524F87" w:rsidRPr="002877BF">
        <w:rPr>
          <w:rStyle w:val="Hyperlink"/>
          <w:rFonts w:ascii="Times New Roman" w:eastAsia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DA34A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432005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266)</w:t>
      </w:r>
    </w:p>
    <w:p w14:paraId="35425820" w14:textId="6C66BE2F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Ayub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S., Siddiqui, G., Hassan, H</w:t>
      </w:r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U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, Mahmood, K., Mohammed F.A., Abdel Aziz., Abbas, G., Hussa</w:t>
      </w:r>
      <w:r w:rsidR="00783BCA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, M., </w:t>
      </w:r>
      <w:proofErr w:type="spellStart"/>
      <w:r w:rsidR="00783BCA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ub</w:t>
      </w:r>
      <w:proofErr w:type="spellEnd"/>
      <w:r w:rsidR="00783BCA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Z., &amp; Hossain, M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., 2021. Feeding ecology &amp; stomach content analysis of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ingsoldi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ream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rgyrop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pinif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ssk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1775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ciform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pa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from the offshore waters (Northern Arabian Sea) of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Egypt</w:t>
      </w:r>
      <w:r w:rsidR="00783BC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ian J. Aquatic Biol. &amp; Fisher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(1): 47-59 (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F:</w:t>
      </w:r>
      <w:r w:rsidR="00DA34A2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0.737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F46EE38" w14:textId="6952F41D" w:rsidR="009F63D1" w:rsidRPr="002877BF" w:rsidRDefault="006C21A1" w:rsidP="00123EE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 N.U.</w:t>
      </w:r>
      <w:r w:rsidR="009F63D1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mal, M., </w:t>
      </w:r>
      <w:proofErr w:type="spellStart"/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odini</w:t>
      </w:r>
      <w:proofErr w:type="spellEnd"/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M., Naz, F., &amp; </w:t>
      </w:r>
      <w:proofErr w:type="spellStart"/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rejo</w:t>
      </w:r>
      <w:proofErr w:type="spellEnd"/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.H.</w:t>
      </w:r>
      <w:r w:rsidR="00783BC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1. 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rst Records &amp; Morpholog</w:t>
      </w:r>
      <w:r w:rsidR="00F048E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9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cal Identification of the Seahorse </w:t>
      </w:r>
      <w:r w:rsidR="009F63D1" w:rsidRPr="002877BF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 xml:space="preserve">Hippocampus </w:t>
      </w:r>
      <w:proofErr w:type="spellStart"/>
      <w:r w:rsidR="009F63D1" w:rsidRPr="002877BF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>kelloggi</w:t>
      </w:r>
      <w:proofErr w:type="spellEnd"/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reat Seahorse Jordan &amp; Snyder (1902) in Coastal Waters of Pakistan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3D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ceanography &amp; Fisheries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en Access J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Vol</w:t>
      </w:r>
      <w:r w:rsidR="00123EE0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3, </w:t>
      </w:r>
      <w:r w:rsidR="000231C7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1-007; doi:10.19080/ofoaj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3.555859 </w:t>
      </w:r>
      <w:r w:rsidR="00DA51AE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="009F63D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</w:t>
      </w:r>
      <w:r w:rsidR="00DA34A2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9F63D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.804)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7D6004" w14:textId="7BA149FF" w:rsidR="009F63D1" w:rsidRPr="002877BF" w:rsidRDefault="009F63D1" w:rsidP="00AD7C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manat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N.U. &amp;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Quresh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A. 2021. Seasonal </w:t>
      </w:r>
      <w:r w:rsidR="008E074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ation </w:t>
      </w:r>
      <w:r w:rsidR="000231C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E074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0231C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E074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e Abundance &amp; Species Diversity of Penaeid Shrimp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oastal area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onmi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y Lagoon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lochista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ian Journal of Geo Marine Sciences</w:t>
      </w:r>
      <w:r w:rsidR="008E0746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="000231C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. 50 (03)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28-235 </w:t>
      </w:r>
      <w:r w:rsidR="000653E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0231C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0653E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AD7C9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.8</w:t>
      </w:r>
      <w:r w:rsidR="000231C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2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.</w:t>
      </w:r>
    </w:p>
    <w:p w14:paraId="63CC71C6" w14:textId="79CA9944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Style w:val="identifier"/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ddiqu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.S., &amp; </w:t>
      </w:r>
      <w:proofErr w:type="spellStart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.U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</w:t>
      </w:r>
      <w:hyperlink r:id="rId31" w:history="1">
        <w:r w:rsidRPr="002877BF">
          <w:rPr>
            <w:rStyle w:val="id-label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Distribution Profile of Heavy Metals &amp; Associated Contamination Trend with the Sedimentary Environment of Pakistan Coast bordering the Northern Arabian Sea</w:t>
        </w:r>
      </w:hyperlink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Environmental Science &amp; Pollution Research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t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21 Jun; 28(</w:t>
      </w:r>
      <w:r w:rsidR="00657648"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</w:t>
      </w:r>
      <w:r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:</w:t>
      </w:r>
      <w:r w:rsidR="00657648"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-</w:t>
      </w:r>
      <w:r w:rsidR="00657648"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</w:t>
      </w:r>
      <w:r w:rsidRPr="002877BF">
        <w:rPr>
          <w:rStyle w:val="ci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8.</w:t>
      </w:r>
      <w:r w:rsidRPr="002877BF">
        <w:rPr>
          <w:rStyle w:val="id-label"/>
          <w:rFonts w:ascii="Times New Roman" w:hAnsi="Times New Roman" w:cs="Times New Roman"/>
          <w:color w:val="000000" w:themeColor="text1"/>
          <w:sz w:val="24"/>
          <w:szCs w:val="24"/>
        </w:rPr>
        <w:t xml:space="preserve"> DOI: </w:t>
      </w:r>
      <w:hyperlink r:id="rId32" w:tgtFrame="_blank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10.1007/s11356-021-12740-0</w:t>
        </w:r>
      </w:hyperlink>
      <w:r w:rsidR="00365668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DA34A2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 xml:space="preserve"> </w:t>
      </w:r>
      <w:r w:rsidR="00365668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</w:rPr>
        <w:t>(</w:t>
      </w:r>
      <w:r w:rsidRPr="002877BF">
        <w:rPr>
          <w:rStyle w:val="identifier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F</w:t>
      </w:r>
      <w:r w:rsidR="00DA34A2" w:rsidRPr="002877BF">
        <w:rPr>
          <w:rStyle w:val="identifier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2877BF">
        <w:rPr>
          <w:rStyle w:val="identifier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4.22).</w:t>
      </w:r>
    </w:p>
    <w:p w14:paraId="3047A7DD" w14:textId="456459F7" w:rsidR="009F63D1" w:rsidRPr="002877BF" w:rsidRDefault="00783BCA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ddiqui, A.S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&amp; </w:t>
      </w:r>
      <w:proofErr w:type="spellStart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her</w:t>
      </w:r>
      <w:proofErr w:type="spellEnd"/>
      <w:r w:rsidR="006C21A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.U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</w:t>
      </w:r>
      <w:hyperlink r:id="rId33" w:history="1">
        <w:r w:rsidR="009F63D1"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Interferences of </w:t>
        </w:r>
        <w:r w:rsidR="00B001FC"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race Metals Between Sediment</w:t>
        </w:r>
        <w:r w:rsidR="009F63D1"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 &amp; Dotillid crab (Ilyoplax frater) from three tidal creeks, Karachi, Pakistan</w:t>
        </w:r>
      </w:hyperlink>
      <w:r w:rsidRPr="002877BF">
        <w:rPr>
          <w:rStyle w:val="Hyperlink"/>
          <w:rFonts w:ascii="Times New Roman" w:hAnsi="Times New Roman"/>
          <w:bCs/>
          <w:color w:val="000000" w:themeColor="text1"/>
          <w:sz w:val="24"/>
          <w:szCs w:val="24"/>
          <w:u w:val="none"/>
          <w:bdr w:val="none" w:sz="0" w:space="0" w:color="auto" w:frame="1"/>
          <w:shd w:val="clear" w:color="auto" w:fill="FFFFFF"/>
        </w:rPr>
        <w:t>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3D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SN Appl</w:t>
      </w:r>
      <w:r w:rsidR="00F048EC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.</w:t>
      </w:r>
      <w:r w:rsidR="009F63D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Scienc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3</w:t>
      </w:r>
      <w:r w:rsidR="00F048E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</w:t>
      </w:r>
      <w:r w:rsidR="00F048E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34" w:history="1">
        <w:r w:rsidR="009F63D1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FFFFF"/>
          </w:rPr>
          <w:t>https://doi.org/10.1007/s42452-020-04041-x</w:t>
        </w:r>
      </w:hyperlink>
      <w:r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shd w:val="clear" w:color="auto" w:fill="FFFFFF"/>
        </w:rPr>
        <w:t>.</w:t>
      </w:r>
      <w:r w:rsidR="009F63D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</w:t>
      </w:r>
      <w:r w:rsidR="009F63D1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pringer publisher</w:t>
      </w:r>
      <w:r w:rsidR="009F63D1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.</w:t>
      </w:r>
      <w:r w:rsidR="00B001F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(IF: 2.11)</w:t>
      </w:r>
    </w:p>
    <w:p w14:paraId="6CE32666" w14:textId="26326C8A" w:rsidR="00406A10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arej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H., Aziz, U., Yaseen, G., &amp; </w:t>
      </w:r>
      <w:proofErr w:type="spellStart"/>
      <w:r w:rsidR="006C21A1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her</w:t>
      </w:r>
      <w:proofErr w:type="spellEnd"/>
      <w:r w:rsidR="006C21A1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N.U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Distribution </w:t>
      </w:r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cyonii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nidari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ctocoralli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lexau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chinomurice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ndic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mson &amp;Simpson, 1909 `From The Northern Arabian Sea, Pakistan.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ct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iologic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urcica</w:t>
      </w:r>
      <w:proofErr w:type="spellEnd"/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4(2), 100-104.</w:t>
      </w:r>
      <w:r w:rsidR="00B001F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IF: 3.512)</w:t>
      </w:r>
    </w:p>
    <w:p w14:paraId="12777C17" w14:textId="6080893A" w:rsidR="00406A10" w:rsidRPr="002877BF" w:rsidRDefault="009F63D1" w:rsidP="008B0ED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Style w:val="articleauthors"/>
          <w:rFonts w:asciiTheme="majorBidi" w:hAnsiTheme="majorBidi" w:cstheme="majorBidi"/>
          <w:color w:val="000000" w:themeColor="text1"/>
          <w:sz w:val="24"/>
          <w:szCs w:val="24"/>
          <w:shd w:val="clear" w:color="auto" w:fill="EDEDED"/>
        </w:rPr>
        <w:t>Saher</w:t>
      </w:r>
      <w:proofErr w:type="spellEnd"/>
      <w:r w:rsidRPr="002877BF">
        <w:rPr>
          <w:rStyle w:val="articleauthors"/>
          <w:rFonts w:asciiTheme="majorBidi" w:hAnsiTheme="majorBidi" w:cstheme="majorBidi"/>
          <w:color w:val="000000" w:themeColor="text1"/>
          <w:sz w:val="24"/>
          <w:szCs w:val="24"/>
          <w:shd w:val="clear" w:color="auto" w:fill="EDEDED"/>
        </w:rPr>
        <w:t>, N.U., Nazi, F.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, Noor, S.H., &amp;</w:t>
      </w:r>
      <w:r w:rsidRPr="002877BF">
        <w:rPr>
          <w:rStyle w:val="articleauthors"/>
          <w:rFonts w:asciiTheme="majorBidi" w:hAnsiTheme="majorBidi" w:cstheme="majorBidi"/>
          <w:color w:val="000000" w:themeColor="text1"/>
          <w:sz w:val="24"/>
          <w:szCs w:val="24"/>
          <w:shd w:val="clear" w:color="auto" w:fill="EDEDED"/>
        </w:rPr>
        <w:t xml:space="preserve"> Kamal, M.,</w:t>
      </w: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2021</w:t>
      </w:r>
      <w:r w:rsidR="00783BCA"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>.</w:t>
      </w:r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</w:t>
      </w:r>
      <w:hyperlink r:id="rId35" w:history="1">
        <w:r w:rsidRPr="002877BF">
          <w:rPr>
            <w:rStyle w:val="Hyperlink"/>
            <w:rFonts w:asciiTheme="majorBidi" w:hAnsiTheme="majorBidi" w:cstheme="majorBidi"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Genetic Diversity Evaluated through Mt-DNA COI Gene among Population of the </w:t>
        </w:r>
        <w:proofErr w:type="spellStart"/>
        <w:r w:rsidRPr="002877BF">
          <w:rPr>
            <w:rStyle w:val="Hyperlink"/>
            <w:rFonts w:asciiTheme="majorBidi" w:hAnsiTheme="majorBidi" w:cstheme="majorBidi"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Thenus</w:t>
        </w:r>
        <w:proofErr w:type="spellEnd"/>
        <w:r w:rsidRPr="002877BF">
          <w:rPr>
            <w:rStyle w:val="Hyperlink"/>
            <w:rFonts w:asciiTheme="majorBidi" w:hAnsiTheme="majorBidi" w:cstheme="majorBidi"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 </w:t>
        </w:r>
        <w:proofErr w:type="spellStart"/>
        <w:r w:rsidRPr="002877BF">
          <w:rPr>
            <w:rStyle w:val="Hyperlink"/>
            <w:rFonts w:asciiTheme="majorBidi" w:hAnsiTheme="majorBidi" w:cstheme="majorBidi"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unimaculatus</w:t>
        </w:r>
        <w:proofErr w:type="spellEnd"/>
        <w:r w:rsidRPr="002877BF">
          <w:rPr>
            <w:rStyle w:val="Hyperlink"/>
            <w:rFonts w:asciiTheme="majorBidi" w:hAnsiTheme="majorBidi" w:cstheme="majorBidi"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 in the Indo West Pacific Region</w:t>
        </w:r>
      </w:hyperlink>
      <w:r w:rsidRPr="002877BF">
        <w:rPr>
          <w:rFonts w:asciiTheme="majorBidi" w:hAnsiTheme="majorBidi" w:cstheme="majorBidi"/>
          <w:bCs/>
          <w:color w:val="000000" w:themeColor="text1"/>
          <w:sz w:val="24"/>
          <w:szCs w:val="24"/>
        </w:rPr>
        <w:t>.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Thalassas</w:t>
      </w:r>
      <w:proofErr w:type="spellEnd"/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: </w:t>
      </w:r>
      <w:r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</w:rPr>
        <w:t>An International Journal of Marine Sciences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shd w:val="clear" w:color="auto" w:fill="FFFFFF"/>
        </w:rPr>
        <w:t>37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2877BF">
        <w:rPr>
          <w:rStyle w:val="u-visually-hidden"/>
          <w:rFonts w:asciiTheme="majorBidi" w:hAnsiTheme="majorBidi" w:cstheme="majorBidi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pages </w:t>
      </w:r>
      <w:r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393–401. </w:t>
      </w:r>
      <w:r w:rsidR="008B0ED0" w:rsidRPr="002877BF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     </w:t>
      </w:r>
      <w:r w:rsidRPr="002877BF">
        <w:rPr>
          <w:rFonts w:asciiTheme="majorBidi" w:hAnsiTheme="majorBidi" w:cstheme="majorBidi"/>
          <w:b/>
          <w:color w:val="000000" w:themeColor="text1"/>
          <w:sz w:val="24"/>
          <w:szCs w:val="24"/>
          <w:shd w:val="clear" w:color="auto" w:fill="FFFFFF"/>
        </w:rPr>
        <w:t>IF-0.9510).</w:t>
      </w:r>
      <w:r w:rsidR="00406A10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</w:t>
      </w:r>
    </w:p>
    <w:p w14:paraId="4458380F" w14:textId="41CCB261" w:rsidR="009F63D1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b/>
          <w:sz w:val="24"/>
          <w:szCs w:val="24"/>
          <w:lang w:val="en-GB" w:eastAsia="en-GB"/>
        </w:rPr>
      </w:pPr>
      <w:hyperlink r:id="rId36" w:history="1">
        <w:r w:rsidR="00406A10" w:rsidRPr="002877BF">
          <w:rPr>
            <w:rStyle w:val="nova-legacy-v-person-inline-itemfullname"/>
            <w:rFonts w:asciiTheme="majorBidi" w:hAnsiTheme="majorBidi" w:cstheme="majorBidi"/>
            <w:color w:val="000000" w:themeColor="text1"/>
            <w:sz w:val="24"/>
            <w:szCs w:val="24"/>
            <w:bdr w:val="none" w:sz="0" w:space="0" w:color="auto" w:frame="1"/>
          </w:rPr>
          <w:t>Kamal</w:t>
        </w:r>
      </w:hyperlink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M., </w:t>
      </w:r>
      <w:hyperlink r:id="rId37" w:history="1">
        <w:r w:rsidR="00406A10" w:rsidRPr="002877BF">
          <w:rPr>
            <w:rStyle w:val="nova-legacy-v-person-inline-itemfullname"/>
            <w:rFonts w:asciiTheme="majorBidi" w:hAnsiTheme="majorBidi" w:cstheme="majorBidi"/>
            <w:color w:val="000000" w:themeColor="text1"/>
            <w:sz w:val="24"/>
            <w:szCs w:val="24"/>
            <w:bdr w:val="none" w:sz="0" w:space="0" w:color="auto" w:frame="1"/>
          </w:rPr>
          <w:t>Yasmin</w:t>
        </w:r>
      </w:hyperlink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G., </w:t>
      </w:r>
      <w:hyperlink r:id="rId38" w:history="1">
        <w:r w:rsidR="00406A10" w:rsidRPr="002877BF">
          <w:rPr>
            <w:rStyle w:val="nova-legacy-v-person-inline-itemfullname"/>
            <w:rFonts w:asciiTheme="majorBidi" w:hAnsiTheme="majorBidi" w:cstheme="majorBidi"/>
            <w:color w:val="000000" w:themeColor="text1"/>
            <w:sz w:val="24"/>
            <w:szCs w:val="24"/>
            <w:bdr w:val="none" w:sz="0" w:space="0" w:color="auto" w:frame="1"/>
          </w:rPr>
          <w:t>Naz</w:t>
        </w:r>
      </w:hyperlink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, F., </w:t>
      </w:r>
      <w:proofErr w:type="spellStart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Saher</w:t>
      </w:r>
      <w:proofErr w:type="spellEnd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N.U., </w:t>
      </w:r>
      <w:hyperlink r:id="rId39" w:history="1">
        <w:proofErr w:type="spellStart"/>
        <w:r w:rsidR="00406A10" w:rsidRPr="002877BF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w:t>Rafique</w:t>
        </w:r>
        <w:proofErr w:type="spellEnd"/>
      </w:hyperlink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N. and </w:t>
      </w:r>
      <w:hyperlink r:id="rId40" w:history="1">
        <w:r w:rsidR="00406A10" w:rsidRPr="002877BF">
          <w:rPr>
            <w:rStyle w:val="nova-legacy-v-person-inline-itemfullname"/>
            <w:rFonts w:asciiTheme="majorBidi" w:hAnsiTheme="majorBidi" w:cstheme="majorBidi"/>
            <w:color w:val="000000" w:themeColor="text1"/>
            <w:sz w:val="24"/>
            <w:szCs w:val="24"/>
            <w:bdr w:val="none" w:sz="0" w:space="0" w:color="auto" w:frame="1"/>
          </w:rPr>
          <w:t>Yousafzai</w:t>
        </w:r>
      </w:hyperlink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G.J. 2021. Prevalence and Larval burden of </w:t>
      </w:r>
      <w:proofErr w:type="spellStart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Oestrus</w:t>
      </w:r>
      <w:proofErr w:type="spellEnd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ovis</w:t>
      </w:r>
      <w:proofErr w:type="spellEnd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proofErr w:type="spellStart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Linné</w:t>
      </w:r>
      <w:proofErr w:type="spellEnd"/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1758) in Goats of Karachi, Pakistan. </w:t>
      </w:r>
      <w:hyperlink r:id="rId41" w:history="1">
        <w:r w:rsidR="00406A10" w:rsidRPr="002877BF">
          <w:rPr>
            <w:rStyle w:val="Hyperlink"/>
            <w:rFonts w:asciiTheme="majorBidi" w:eastAsia="Calibr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Adv</w:t>
        </w:r>
        <w:r w:rsidR="00406A10" w:rsidRPr="002877BF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. </w:t>
        </w:r>
        <w:r w:rsidR="00406A10" w:rsidRPr="002877BF">
          <w:rPr>
            <w:rStyle w:val="Hyperlink"/>
            <w:rFonts w:asciiTheme="majorBidi" w:eastAsia="Calibr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Ani</w:t>
        </w:r>
        <w:r w:rsidR="00406A10" w:rsidRPr="002877BF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. </w:t>
        </w:r>
        <w:r w:rsidR="00406A10" w:rsidRPr="002877BF">
          <w:rPr>
            <w:rStyle w:val="Hyperlink"/>
            <w:rFonts w:asciiTheme="majorBidi" w:eastAsia="Calibr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 </w:t>
        </w:r>
        <w:proofErr w:type="spellStart"/>
        <w:r w:rsidR="00406A10" w:rsidRPr="002877BF">
          <w:rPr>
            <w:rStyle w:val="Hyperlink"/>
            <w:rFonts w:asciiTheme="majorBidi" w:eastAsia="Calibr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Vet</w:t>
        </w:r>
        <w:r w:rsidR="00406A10" w:rsidRPr="002877BF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n</w:t>
        </w:r>
        <w:proofErr w:type="spellEnd"/>
        <w:r w:rsidR="00406A10" w:rsidRPr="002877BF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. </w:t>
        </w:r>
        <w:r w:rsidR="00406A10" w:rsidRPr="002877BF">
          <w:rPr>
            <w:rStyle w:val="Hyperlink"/>
            <w:rFonts w:asciiTheme="majorBidi" w:eastAsia="Calibr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 Sci</w:t>
        </w:r>
        <w:r w:rsidR="00406A10" w:rsidRPr="002877BF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. </w:t>
        </w:r>
      </w:hyperlink>
      <w:r w:rsidR="00406A10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 </w:t>
      </w:r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11(2):119-123</w:t>
      </w:r>
      <w:r w:rsidR="00C7125F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406A10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406A10" w:rsidRPr="002877BF">
        <w:rPr>
          <w:rFonts w:asciiTheme="majorBidi" w:hAnsiTheme="majorBidi" w:cstheme="majorBidi"/>
          <w:b/>
          <w:sz w:val="24"/>
          <w:szCs w:val="24"/>
        </w:rPr>
        <w:t>(IF.</w:t>
      </w:r>
      <w:r w:rsidR="00C7125F" w:rsidRPr="002877BF">
        <w:rPr>
          <w:rFonts w:asciiTheme="majorBidi" w:hAnsiTheme="majorBidi" w:cstheme="majorBidi"/>
          <w:b/>
          <w:sz w:val="24"/>
          <w:szCs w:val="24"/>
        </w:rPr>
        <w:t>0.532)</w:t>
      </w:r>
    </w:p>
    <w:p w14:paraId="296F9B73" w14:textId="4780B395" w:rsidR="009F63D1" w:rsidRPr="002877BF" w:rsidRDefault="009F63D1" w:rsidP="00AD7C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mal, M., Yasmeen, G., Naz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ah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U., Ahmad, N., Khan, W. &amp; Yousafzai, G.J., 2021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orphotaxonom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llomet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v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inné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1758) Larvae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ipter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estrin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Journal of Animal &amp; Plant Sciences,</w:t>
      </w:r>
      <w:r w:rsidR="00AD7C9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1 (2): Page: 604-609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D7C9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(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</w:t>
      </w:r>
      <w:r w:rsidR="00EE171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0.490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34510C6D" w14:textId="67B25006" w:rsidR="009F63D1" w:rsidRPr="002877BF" w:rsidRDefault="009F63D1" w:rsidP="004735E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yub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S., Siddiqui, G., Hassan, H.U., Mahmood, K., Abdel</w:t>
      </w:r>
      <w:r w:rsidR="000A263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ziz,</w:t>
      </w:r>
      <w:r w:rsidR="000A263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F.A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bas, G., Hussain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yub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&amp; Hossain, M.Y., 2021. Feeding </w:t>
      </w:r>
      <w:r w:rsidR="00871F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cology &amp; Stomach Content Analysi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proofErr w:type="spellStart"/>
      <w:r w:rsidR="00871F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ingsoldier</w:t>
      </w:r>
      <w:proofErr w:type="spellEnd"/>
      <w:r w:rsidR="00871F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eam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gyrop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inif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orssk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75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erciform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the </w:t>
      </w:r>
      <w:r w:rsidR="00871FE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shore Waters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Northern Arabian Sea) of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gyptia</w:t>
      </w:r>
      <w:r w:rsidR="00C7125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 journal of Aquatic Biology &amp; F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heri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25 (1): 47-59. </w:t>
      </w:r>
      <w:r w:rsidR="004735EC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0.737)</w:t>
      </w:r>
    </w:p>
    <w:p w14:paraId="3CD785AE" w14:textId="603AFFF1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ukhsan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R., Rashid, S., Fatima, A., Khan, O.I., Shah, S.B.H., Mumtaz Ali &amp;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bas, G.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1. The Status of Water Quality in Various Fish &amp; Shrimp Farms of Sindh Province, Pakistan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undanc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lanktonic Biomass in Relation to Physicochemical Properties of Pond Water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rhad Journal of Agriculture.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37(3): 847-857.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OI </w:t>
      </w:r>
      <w:r w:rsidRPr="002877BF">
        <w:rPr>
          <w:rFonts w:ascii="Times New Roman" w:hAnsi="Times New Roman" w:cs="Times New Roman"/>
          <w:sz w:val="24"/>
          <w:szCs w:val="24"/>
        </w:rPr>
        <w:t xml:space="preserve">| </w:t>
      </w:r>
      <w:hyperlink r:id="rId42" w:history="1">
        <w:r w:rsidR="00DF5922" w:rsidRPr="002877BF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https://dx.doi.org/10.17582</w:t>
        </w:r>
      </w:hyperlink>
      <w:r w:rsidR="00DF5922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53E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="00B721A5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ournal.sja</w:t>
      </w:r>
      <w:proofErr w:type="spellEnd"/>
      <w:r w:rsidR="00B721A5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2021/37.3.847.857 </w:t>
      </w:r>
      <w:r w:rsidR="00EE171C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EE171C" w:rsidRPr="002877BF">
        <w:rPr>
          <w:rFonts w:ascii="Times New Roman" w:hAnsi="Times New Roman" w:cs="Times New Roman"/>
          <w:b/>
          <w:bCs/>
        </w:rPr>
        <w:t xml:space="preserve">: </w:t>
      </w:r>
      <w:r w:rsidR="005C0094" w:rsidRPr="002877BF">
        <w:rPr>
          <w:rFonts w:ascii="Times New Roman" w:hAnsi="Times New Roman" w:cs="Times New Roman"/>
          <w:b/>
          <w:bCs/>
          <w:sz w:val="24"/>
          <w:szCs w:val="24"/>
        </w:rPr>
        <w:t>0.194</w:t>
      </w:r>
      <w:r w:rsidR="00EE171C" w:rsidRPr="002877B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B415AB6" w14:textId="1762F619" w:rsidR="009F63D1" w:rsidRPr="002877BF" w:rsidRDefault="009F63D1" w:rsidP="00C712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chhi, K. K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S. K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, Qamar, N., &amp; Leaf, R</w:t>
      </w:r>
      <w:proofErr w:type="gramStart"/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Fascinating </w:t>
      </w:r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shes: Underreported Presence &amp; Disguising </w:t>
      </w:r>
      <w:proofErr w:type="spellStart"/>
      <w:proofErr w:type="gramStart"/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ehaviour</w:t>
      </w:r>
      <w:proofErr w:type="spellEnd"/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of</w:t>
      </w:r>
      <w:proofErr w:type="gramEnd"/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lennies In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kistan</w:t>
      </w:r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orthern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abian Sea</w:t>
      </w:r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CBM-Cahiers de </w:t>
      </w:r>
      <w:proofErr w:type="spellStart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Biologie</w:t>
      </w:r>
      <w:proofErr w:type="spellEnd"/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Marine</w:t>
      </w:r>
      <w:r w:rsidRPr="002877BF">
        <w:rPr>
          <w:rStyle w:val="Emphasis"/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,</w:t>
      </w:r>
      <w:r w:rsidRPr="002877BF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62(3): 1~8. DOI</w:t>
      </w:r>
      <w:r w:rsidR="00C7125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: 10.21411/CBM.A.C09C83EE. (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r w:rsidR="00C7125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.600)</w:t>
      </w:r>
    </w:p>
    <w:p w14:paraId="458B9D59" w14:textId="14B222A7" w:rsidR="009F63D1" w:rsidRPr="002877BF" w:rsidRDefault="009F63D1" w:rsidP="004F02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heng, J., Xiao, J., Song, N., Saga, S., Qin, J., Nomura, H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 S. K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arooq, N., Gao, T-X. 2021. Molecular </w:t>
      </w:r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hylogeny Reveals Cryptic Diversity &amp; Swim Bladder Evolution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llagin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shes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ciformes</w:t>
      </w:r>
      <w:proofErr w:type="spellEnd"/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Across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Indo-West Pacific Ocean</w:t>
      </w:r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shd w:val="clear" w:color="auto" w:fill="FFFFFF"/>
        </w:rPr>
        <w:t xml:space="preserve">Diversity &amp; Distribution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7(1):82-94 </w:t>
      </w:r>
      <w:r w:rsidRPr="002877BF">
        <w:rPr>
          <w:rStyle w:val="order-article"/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OI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0.1111/ddi.13171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F023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5.139</w:t>
      </w:r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0229FB98" w14:textId="2FCB58F2" w:rsidR="009F63D1" w:rsidRPr="002877BF" w:rsidRDefault="009F63D1" w:rsidP="004A279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Mairaj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CFCFC"/>
        </w:rPr>
        <w:t>Panhwar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CFCFC"/>
        </w:rPr>
        <w:t>, S.K</w:t>
      </w:r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., </w:t>
      </w:r>
      <w:proofErr w:type="spellStart"/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Qamar</w:t>
      </w:r>
      <w:proofErr w:type="spellEnd"/>
      <w:r w:rsidR="004F023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, N.</w:t>
      </w:r>
      <w:r w:rsidR="00DA4428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 &amp; Rashid</w:t>
      </w:r>
      <w:r w:rsidR="004A2794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 w:eastAsia="en-GB"/>
        </w:rPr>
        <w:t xml:space="preserve">, </w:t>
      </w:r>
      <w:r w:rsidR="00DA4428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S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2021. Indus </w:t>
      </w:r>
      <w:r w:rsidR="00300D28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River Estuary: An Assessment of Potential Risk of Contaminants &amp; Ecosystem Susceptibility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. 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CFCFC"/>
        </w:rPr>
        <w:t>SN Appl. Sci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CFCFC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 3</w:t>
      </w:r>
      <w:r w:rsidR="00F048E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>(8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. </w:t>
      </w:r>
      <w:hyperlink r:id="rId43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shd w:val="clear" w:color="auto" w:fill="FCFCFC"/>
          </w:rPr>
          <w:t>https://doi.org/10.1007/s42452-021-04721-2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CFCFC"/>
        </w:rPr>
        <w:t xml:space="preserve">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Springer nature: Covered by Web-Science).</w:t>
      </w:r>
      <w:r w:rsidR="00F048EC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F048E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(IF: 2.11)</w:t>
      </w:r>
    </w:p>
    <w:p w14:paraId="1C4E5F4B" w14:textId="74E39D43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ang, 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eng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S.K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emo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K.H. &amp; Chen, Z.</w:t>
      </w:r>
      <w:r w:rsidR="003B35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Maximum Sustainable Yield &amp; Development Status of 24 Commercial Marine Fish Groups from Pakistani Waters. </w:t>
      </w:r>
      <w:r w:rsidR="007F0E6D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ak. J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ool.</w:t>
      </w:r>
      <w:proofErr w:type="gramStart"/>
      <w:r w:rsidR="00863F4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3</w:t>
      </w:r>
      <w:proofErr w:type="gram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(1), </w:t>
      </w:r>
      <w:proofErr w:type="spellStart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pp</w:t>
      </w:r>
      <w:proofErr w:type="spellEnd"/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183-190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: </w:t>
      </w:r>
      <w:hyperlink r:id="rId44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x.doi.org/10.17582/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ournal.pjz/</w:t>
      </w:r>
      <w:r w:rsidR="006756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0191224071237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~ 0.</w:t>
      </w:r>
      <w:r w:rsidR="003F3182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8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0EFC93BF" w14:textId="455079C8" w:rsidR="009F63D1" w:rsidRPr="002877BF" w:rsidRDefault="009F63D1" w:rsidP="006756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orge, N., Siddiqui, G.,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uhammad, F.,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&amp; George, Z., 2021. DNA </w:t>
      </w:r>
      <w:r w:rsidR="0067561E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rcoding of Gastropod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lescopium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lescopium</w:t>
      </w:r>
      <w:proofErr w:type="spellEnd"/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Linnaeus, 1758) found at the Karachi Coast Pakistan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ournal of Animal &amp; Plant Sciences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31 (5) 2021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.0.490).</w:t>
      </w:r>
    </w:p>
    <w:p w14:paraId="1500DB82" w14:textId="4E1A8E76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1i, A., Siddiqui, P.J.A., Ahmad, N., Amir, S.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sroo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R.,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hafique, S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&amp; Burhan, Z., 2021. Ecology of Fish Communities in Coral Habitats Along the Coast of Pakistan: Potential Threats &amp; Conservation Strategi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Pak. J. Zool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, 53(4)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: </w:t>
      </w:r>
      <w:hyperlink r:id="rId45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 xml:space="preserve">https://dx.doi.org/10.17582/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journal.pjz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/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0602100601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(IF 0.</w:t>
      </w:r>
      <w:r w:rsidR="003F3182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8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.</w:t>
      </w:r>
    </w:p>
    <w:p w14:paraId="0DA79FFE" w14:textId="2EF94A30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ano, S., </w:t>
      </w:r>
      <w:r w:rsidRPr="002877BF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Shafique</w:t>
      </w:r>
      <w:r w:rsidRPr="002877B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, S., Burhan Z. &amp; Rasheed, M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2021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ffect of pyrethroid on growth &amp; protein content of two unicellular cyanobacteria (blue green algae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3(4): 1531-1535. DOI: 10.30848/PJB2021-4(24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 (IF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16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.</w:t>
      </w:r>
    </w:p>
    <w:p w14:paraId="20486AE3" w14:textId="592DEBDA" w:rsidR="009F63D1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46" w:history="1">
        <w:r w:rsidR="007B5945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Chan, M.W.H,, Mirani, Z.A., Khan, M.N,. Ali, A., Khan, A.B., Asadullah,  Naseem Rauf, </w:t>
        </w:r>
        <w:r w:rsidR="007B5945" w:rsidRPr="002877BF">
          <w:rPr>
            <w:rStyle w:val="Hyperlink"/>
            <w:rFonts w:ascii="Times New Roman" w:eastAsia="Times New Roman" w:hAnsi="Times New Roman"/>
            <w:b/>
            <w:color w:val="000000" w:themeColor="text1"/>
            <w:sz w:val="24"/>
            <w:szCs w:val="24"/>
            <w:u w:val="none"/>
          </w:rPr>
          <w:t>2021.</w:t>
        </w:r>
        <w:r w:rsidR="007B5945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 Isolation of Small Colony Variants of Staphylococcus aureus from  Various Food Samples. </w:t>
        </w:r>
        <w:r w:rsidR="007B5945" w:rsidRPr="002877BF">
          <w:rPr>
            <w:rStyle w:val="Hyperlink"/>
            <w:rFonts w:ascii="Times New Roman" w:eastAsia="Times New Roman" w:hAnsi="Times New Roman"/>
            <w:b/>
            <w:bCs/>
            <w:color w:val="000000" w:themeColor="text1"/>
            <w:sz w:val="24"/>
            <w:szCs w:val="24"/>
            <w:u w:val="none"/>
          </w:rPr>
          <w:t>Biocatalysis &amp; Agricultural Biotechnology,</w:t>
        </w:r>
        <w:r w:rsidR="007B5945" w:rsidRPr="002877BF">
          <w:rPr>
            <w:rStyle w:val="Hyperlink"/>
            <w:rFonts w:ascii="Times New Roman" w:eastAsia="Times New Roman" w:hAnsi="Times New Roman"/>
            <w:color w:val="000000" w:themeColor="text1"/>
            <w:sz w:val="24"/>
            <w:szCs w:val="24"/>
            <w:u w:val="none"/>
          </w:rPr>
          <w:t xml:space="preserve"> 35, 102097 doi: https://doi.org/10.1016/j.bcab.2021.102097 </w:t>
        </w:r>
      </w:hyperlink>
      <w:r w:rsidR="009F63D1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Elsevier.</w:t>
      </w:r>
      <w:r w:rsidR="00F048EC"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IF: 3.281)</w:t>
      </w:r>
    </w:p>
    <w:p w14:paraId="21E8E8E5" w14:textId="25E35E63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hokar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01292"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.F.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veed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hmad, </w:t>
      </w:r>
      <w:proofErr w:type="spellStart"/>
      <w:r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mjad</w:t>
      </w:r>
      <w:proofErr w:type="spellEnd"/>
      <w:r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Ali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rim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bol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A.R. Khooharo, M. Faheem, A. Hussain,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aib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s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rhana</w:t>
      </w:r>
      <w:proofErr w:type="spellEnd"/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Pirzada Jamal Siddiqui </w:t>
      </w:r>
      <w:r w:rsidRPr="002877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021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 Distribution &amp; abundance of dinoflagellates from the Coastal waters of Karachi, Pakistan, northern part of the Arabian Sea. Brazilian J. Biol.,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  <w:hyperlink r:id="rId47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oi.org/10.1590/1519-6984.245124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1.651)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DDB3034" w14:textId="316F1B14" w:rsidR="009F63D1" w:rsidRPr="002877BF" w:rsidRDefault="009F63D1" w:rsidP="0058200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assan, H.U., Ali, Q.M., Ahmad, N., Masood, Z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ossain</w:t>
      </w:r>
      <w:proofErr w:type="spellEnd"/>
      <w:proofErr w:type="gram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4222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Y</w:t>
      </w:r>
      <w:proofErr w:type="gramEnd"/>
      <w:r w:rsidR="00F4222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,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abo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K., Khan, W., Huss</w:t>
      </w:r>
      <w:r w:rsidR="00F4222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in, M., Ali, A., Attaullah, M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Kamal, M., 2021. Assessment of growth characteristics, the survival rate &amp; body composition of Asian Sea bass Lates calcarifer (Bloch, 1790) under different feeding rates in closed aquaculture system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udi Journal of Biological Sciences</w:t>
      </w:r>
      <w:r w:rsidR="0058200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(2): 1324-1330. DOI: </w:t>
      </w:r>
      <w:hyperlink r:id="rId48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s://doi.org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10.1016/j.sjbs.2020.11.056.</w:t>
      </w:r>
      <w:r w:rsidRPr="002877B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lsevier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 4.86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75FA5710" w14:textId="0001821D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lah, A., Yin, X., Wang, F., Xu, B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ir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A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aoca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Xu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, M.W.H., Ali A., Usman, M., Ali, N. &amp; Naveed, M. 2021. Synthesizing Capability, Characterization, Antioxidant &amp; Antibacterial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citiviti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elenium Nano-sized Particles Proceeding via Probiotic Bacillus subtilis BSN313. Molecules 2021, 26, 5559. </w:t>
      </w:r>
      <w:hyperlink r:id="rId49" w:history="1">
        <w:r w:rsidR="007F0E6D" w:rsidRPr="002877BF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https://doi.org/10.3390/ molecules26185559</w:t>
        </w:r>
      </w:hyperlink>
      <w:r w:rsidRPr="002877BF">
        <w:rPr>
          <w:rFonts w:ascii="Times New Roman" w:hAnsi="Times New Roman" w:cs="Times New Roman"/>
          <w:sz w:val="24"/>
          <w:szCs w:val="24"/>
        </w:rPr>
        <w:t xml:space="preserve"> (</w:t>
      </w:r>
      <w:r w:rsidRPr="002877BF">
        <w:rPr>
          <w:rFonts w:ascii="Times New Roman" w:hAnsi="Times New Roman" w:cs="Times New Roman"/>
          <w:b/>
          <w:sz w:val="24"/>
          <w:szCs w:val="24"/>
        </w:rPr>
        <w:t>IF 0.497</w:t>
      </w:r>
      <w:r w:rsidRPr="002877BF">
        <w:rPr>
          <w:rFonts w:ascii="Times New Roman" w:hAnsi="Times New Roman" w:cs="Times New Roman"/>
          <w:sz w:val="24"/>
          <w:szCs w:val="24"/>
        </w:rPr>
        <w:t>).</w:t>
      </w:r>
    </w:p>
    <w:p w14:paraId="1FE1085C" w14:textId="77777777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ed, R., Masood, Z., Hassan, H.U., Khan, W., Mushtaq, S., Ali, A., Gul, Y., Jafari, H., Zulfiqar, T., Shah, M.I.A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Gabo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and Gul, H. 2021. Growth Performance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aematologic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ssment &amp; Chemical Composition of Nile tilapia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Oreochrom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ilotic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innaeus, 1758) Fed Different Levels of the Aloe Vera Extract as Feed Additives in A closed Aquaculture System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udi Journal of Biological Scienc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29, pp 296-303.https://doi.org/10.1016/j.sjbs.2021.08.098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(IF 4.86).</w:t>
      </w:r>
    </w:p>
    <w:p w14:paraId="3B7F4A43" w14:textId="419839B6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an, M.W.H., Ali, A., Ullah, A., Mirani, Z.A., &amp; Ba</w:t>
      </w:r>
      <w:r w:rsidR="0071485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thazar-Silva, D. 2021. A Size-D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endent Bioaccumulation of Metal Pollutants, Antibacterial &amp; Antifungal Activities of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elescopiu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elescopiu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erit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lbicill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unell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rna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Environmental Toxicology &amp; Pharmacology, 37, e103722, </w:t>
      </w:r>
      <w:hyperlink r:id="rId50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https://doi.org/10.1016/j.etap.2021.103722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B5B8082" w14:textId="51055A70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aib, N., &amp; Ali, A.M., 2021. Genotoxic Effect of Pesticides on </w:t>
      </w:r>
      <w:proofErr w:type="spellStart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erna</w:t>
      </w:r>
      <w:proofErr w:type="spellEnd"/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7B5945"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irid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Zool.,</w:t>
      </w:r>
      <w:r w:rsidR="0067561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Univ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njab, Pakistan. 52: 1-7</w:t>
      </w:r>
      <w:r w:rsidR="008A4FC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4FC9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 0.78).</w:t>
      </w:r>
    </w:p>
    <w:p w14:paraId="2D3617E3" w14:textId="7A5EC8D4" w:rsidR="009F63D1" w:rsidRPr="002877BF" w:rsidRDefault="009F63D1" w:rsidP="00B959B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kram, N., &amp; Shoaib, N., 2021. Impact of </w:t>
      </w:r>
      <w:r w:rsidR="00B959B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ungicides on Photosynthetic Behavior of Marine Phytoplankton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of Karachi. 54: 2-5 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1.16).</w:t>
      </w:r>
    </w:p>
    <w:p w14:paraId="0C59528C" w14:textId="7C4B2C7C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ed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w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Asim, M.Z., Rasheed, M., Shaikh, M.M., &amp; Pervez, M.K., 2021. 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Microwave &amp; Ultrasound Assisted Reduction of A Benzidine Based Bis Azo Dyed Leather. </w:t>
      </w:r>
      <w:r w:rsidR="00B959BC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Journal of Society of L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eather</w:t>
      </w:r>
      <w:r w:rsidR="00B959BC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T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echnologists &amp; Chemists.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104 (nil) 275-282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(IF: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0.426).</w:t>
      </w:r>
    </w:p>
    <w:p w14:paraId="0D378E05" w14:textId="1AF1E8E8" w:rsidR="009F63D1" w:rsidRPr="002877BF" w:rsidRDefault="009F63D1" w:rsidP="00D940C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, M.W.H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kr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, Gulzar, S., Zafar, U., Aslam, S., Siddiqui, P.J.A., Khan, S.A., &amp; Rasheed, M., 2021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Comparative Study on Antimicrobial Activities of Mangroves Growing </w:t>
      </w:r>
      <w:r w:rsidR="00D940CC"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n</w:t>
      </w:r>
      <w:r w:rsidR="00D940CC"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Polluted &amp; Non-Polluted Sites of n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orthern Arabian Sea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53 (2): 723-729. 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en-GB"/>
        </w:rPr>
        <w:t xml:space="preserve">Doi: </w:t>
      </w:r>
      <w:hyperlink r:id="rId51" w:history="1">
        <w:r w:rsidRPr="002877BF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  <w:u w:val="none"/>
            <w:lang w:val="en-GB" w:eastAsia="en-GB"/>
          </w:rPr>
          <w:t>Http://Dx.Doi.Org/10.30848/Pjb2021-2(25)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 0.971).</w:t>
      </w:r>
    </w:p>
    <w:p w14:paraId="5FA75CC0" w14:textId="1AF19FEA" w:rsidR="009F63D1" w:rsidRPr="002877BF" w:rsidRDefault="009F63D1" w:rsidP="00670B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smeen, M., Ibrahim, M., Jilani, T., </w:t>
      </w:r>
      <w:r w:rsidR="00670B9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sheed, M., Hassan, M, and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fique, S., </w:t>
      </w:r>
      <w:r w:rsidR="00670B9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021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Phycochemic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nalyses &amp; Pharmacological Activities of Seven Macroalgae of Arabian Sea (Northern Coast Line). </w:t>
      </w:r>
      <w:r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Pak. J. Pharm. Sc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culty of Pharmacy, University of Karachi. 34(3):963-969.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oi.Org/10.36721/Pjps.2021.34.3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Reg.963-969.12021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0.562)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2DF7A49" w14:textId="062297F4" w:rsidR="009F63D1" w:rsidRPr="002877BF" w:rsidRDefault="009F63D1" w:rsidP="00D2490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an, K., Rasheed, M., Nadir, M., Firdous, S.,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iz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2021. Phytochemical and Pharmacological Profile with Biogenetic Correlation of Bioactive Phytoconstituents from the Stems of Cordia Sinensis Lam. </w:t>
      </w:r>
      <w:r w:rsidRPr="002877BF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Nat. Prod. Res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D2490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ylor &amp; Francis</w:t>
      </w:r>
      <w:r w:rsidR="007B5945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nlin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. 35</w:t>
      </w:r>
      <w:r w:rsidR="00D2490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D2490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525-528. 1.999 Doi.Org/10.1080/14786419.2019.1637872.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2.488).</w:t>
      </w:r>
    </w:p>
    <w:p w14:paraId="4D80BB7C" w14:textId="29572238" w:rsidR="00D940CC" w:rsidRPr="002877BF" w:rsidRDefault="009F63D1" w:rsidP="00D940C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Khan, K., Rasheed, M., Nadir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irdo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iz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S., 2021. G</w:t>
      </w:r>
      <w:r w:rsidR="008B27A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-M</w:t>
      </w:r>
      <w:r w:rsidR="008B27A7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Preliminary Screening Profile of Cordia Sinensis Leaves-Antiglycation, Antifungal &amp; Insecticidal Agent. </w:t>
      </w:r>
      <w:r w:rsidRPr="002877BF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Nat. Prod. Re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 (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ylor &amp; Francis</w:t>
      </w:r>
      <w:r w:rsidR="007B5945"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nlin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. 35</w:t>
      </w:r>
      <w:r w:rsidR="000B42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0B426A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12-1216. Doi.Org/</w:t>
      </w:r>
      <w:r w:rsidR="007F0E6D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.1080/14786419.2019.1641809 </w:t>
      </w:r>
      <w:r w:rsidR="000B426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IF: </w:t>
      </w:r>
      <w:r w:rsidR="000B426A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999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.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E1F2C5D" w14:textId="5F751297" w:rsidR="009F63D1" w:rsidRPr="002877BF" w:rsidRDefault="00D940CC" w:rsidP="00D940C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ed, F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ewan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si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D34C0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.Z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haikh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 and Pervez, M.K. 2021. Microwave and Ultrasound Assisted Reduction of A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enzidin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Bi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z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yed Leather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LTC Journal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4, 275-282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0.674)</w:t>
      </w:r>
    </w:p>
    <w:p w14:paraId="0BFADFD9" w14:textId="4688CA76" w:rsidR="009F63D1" w:rsidRPr="002877BF" w:rsidRDefault="009F63D1" w:rsidP="00E7480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affar, A., Hussain, R., Noreen, S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 G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hodhary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.R., Khan, A., Ahmed, Z., Khan, M.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kra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Ulhaq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M., Ahmad, N., Ali, F. and Niaz, M. 2021. Dose and Time-related Pathological and Genotoxic Studies on Thiamethoxam in Freshwater 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hit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Pakistan. 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Pak</w:t>
      </w:r>
      <w:r w:rsidR="00E7480B"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Veterinary J</w:t>
      </w:r>
      <w:r w:rsidR="00E7480B" w:rsidRPr="002877BF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0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2): 151-156.</w:t>
      </w:r>
      <w:r w:rsidR="007E0C68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0C6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1.318)</w:t>
      </w:r>
    </w:p>
    <w:p w14:paraId="02EF216E" w14:textId="07D38060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yub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Siddiqui, G., Hassan, H., Mahmood, K., </w:t>
      </w:r>
      <w:r w:rsidR="009319A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del-Aziz, M.F.A.,</w:t>
      </w:r>
      <w:r w:rsidR="009319A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., Hussain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yub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 and Hossain, M.Y. 2021. Feeding Ecology and Stomach Content Analysis of th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ingsoldi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eam,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gyrop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inife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orsska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75)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erciforme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ae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rom the Offshore Waters (northern Arabian Sea) of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gyptian Journal of Aquatic Biology and Fisheries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(1): 47-59.</w:t>
      </w:r>
      <w:r w:rsidR="003339FF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: 0.737)</w:t>
      </w:r>
    </w:p>
    <w:p w14:paraId="17DB23DC" w14:textId="4F89D0BA" w:rsidR="009F63D1" w:rsidRPr="002877BF" w:rsidRDefault="009F63D1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ukhsan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S., Fatima, A., Khan, O.I., Shah, S.B.H., Ali, M. and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 G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. The Status of Water Quality in Various Fish and Shrimp Farms of Sindh Province, Pakistan: Abundance of Planktonic Biomass in Relation to Physicochemical Properties of Pond Water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rhad Journal of Agriculture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7: 847-857. </w:t>
      </w:r>
      <w:r w:rsidR="005C009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5C0094" w:rsidRPr="002877BF">
        <w:rPr>
          <w:rFonts w:ascii="Times New Roman" w:hAnsi="Times New Roman" w:cs="Times New Roman"/>
          <w:b/>
          <w:bCs/>
        </w:rPr>
        <w:t xml:space="preserve">: </w:t>
      </w:r>
      <w:r w:rsidR="005C0094" w:rsidRPr="002877BF">
        <w:rPr>
          <w:rFonts w:ascii="Times New Roman" w:hAnsi="Times New Roman" w:cs="Times New Roman"/>
          <w:b/>
          <w:bCs/>
          <w:sz w:val="24"/>
          <w:szCs w:val="24"/>
        </w:rPr>
        <w:t>0.194)</w:t>
      </w:r>
    </w:p>
    <w:p w14:paraId="491AE954" w14:textId="03D3BF0F" w:rsidR="009F63D1" w:rsidRPr="002877BF" w:rsidRDefault="009F63D1" w:rsidP="00C7166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shid, S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ukhsan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R., Fatima, A., Shah, S.B.H., Ali, M., Khan, O.I. 2021. Arabian Killi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haniusdisp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Assessment of </w:t>
      </w:r>
      <w:r w:rsidR="00552A0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wth Performance and Survival on </w:t>
      </w:r>
      <w:r w:rsidR="00C71662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ifferent Feeds in Seawater Tanks a</w:t>
      </w:r>
      <w:r w:rsidR="00552A01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 Potential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in Pakistan. 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Sindh Univ. Res. J</w:t>
      </w:r>
      <w:r w:rsidR="00C71662"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>.</w:t>
      </w:r>
      <w:r w:rsidRPr="00556C0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green"/>
        </w:rPr>
        <w:t xml:space="preserve"> (Sci. Ser.)</w:t>
      </w:r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Vol. 53 (03) 191-196.</w:t>
      </w:r>
    </w:p>
    <w:p w14:paraId="0F5218C0" w14:textId="0EF21CCF" w:rsidR="005C0094" w:rsidRPr="002877BF" w:rsidRDefault="00556C06" w:rsidP="001817B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52" w:history="1">
        <w:proofErr w:type="spellStart"/>
        <w:r w:rsidR="009F63D1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Panhwar</w:t>
        </w:r>
        <w:proofErr w:type="spellEnd"/>
      </w:hyperlink>
      <w:r w:rsidR="009F63D1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,</w:t>
      </w:r>
      <w:r w:rsidR="002E3DCB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r w:rsidR="009F63D1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S</w:t>
      </w:r>
      <w:r w:rsidR="002E3DCB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.</w:t>
      </w:r>
      <w:r w:rsidR="009F63D1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K</w:t>
      </w:r>
      <w:r w:rsidR="002E3DCB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.</w:t>
      </w:r>
      <w:r w:rsidR="009F63D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2021. 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First </w:t>
      </w:r>
      <w:r w:rsidR="004D5E9C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cord of Six Marine Fish Species Caught Occasionally 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the</w:t>
      </w:r>
      <w:r w:rsidR="002E3DCB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orthern Arabian Sea in Pakistan. </w:t>
      </w:r>
      <w:r w:rsidR="009F63D1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Fisheries &amp; Aquatic Life.</w:t>
      </w:r>
      <w:r w:rsidR="009F63D1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9: 158-163.</w:t>
      </w:r>
      <w:r w:rsidR="005C0094" w:rsidRPr="002877B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IF: 1.377)</w:t>
      </w:r>
    </w:p>
    <w:p w14:paraId="2C9FC959" w14:textId="51A70405" w:rsidR="009F63D1" w:rsidRPr="002877BF" w:rsidRDefault="009F63D1" w:rsidP="001817B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Shafique, S., Burhan, Z., Rasheed, M. and Siddiqui, P.J.A. 2021. Phytoplankton Community Associated with Marine Sponge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iosin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radox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ele, 1899 at Sandspit, Karachi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3(6) 2251-2258. </w:t>
      </w:r>
      <w:r w:rsidR="007207F5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1.16)</w:t>
      </w:r>
    </w:p>
    <w:p w14:paraId="6BABD236" w14:textId="77777777" w:rsidR="00A02CF5" w:rsidRPr="002877BF" w:rsidRDefault="009F63D1" w:rsidP="00A02CF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bi, R., Tariq, R.M., Samir, A.M.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bdelgaleil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 M. 2021. Insecticidal Potential of Botanicals from Red Seaweeds against Stored Grain Pests, Rice Weevil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tophilus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yzae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L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) and Cowpea Weevil (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Callosobruch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aculatus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b.)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Zool.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p 1-8, DOI: </w:t>
      </w:r>
      <w:hyperlink r:id="rId53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</w:rPr>
          <w:t>https://dx.doi.org/10.17582/journal.pjz/</w:t>
        </w:r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90819070846.</w:t>
      </w:r>
      <w:r w:rsidR="008A4FC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</w:t>
      </w:r>
      <w:r w:rsidR="004735E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0.78)</w:t>
      </w:r>
    </w:p>
    <w:p w14:paraId="3C488F34" w14:textId="77777777" w:rsidR="004818AD" w:rsidRPr="002877BF" w:rsidRDefault="00556C06" w:rsidP="004818A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</w:pPr>
      <w:hyperlink r:id="rId54" w:history="1">
        <w:proofErr w:type="spellStart"/>
        <w:r w:rsidR="008832D3" w:rsidRPr="002877BF">
          <w:rPr>
            <w:rFonts w:asciiTheme="majorBidi" w:hAnsiTheme="majorBidi" w:cstheme="majorBidi"/>
            <w:color w:val="000000" w:themeColor="text1"/>
            <w:sz w:val="24"/>
            <w:szCs w:val="24"/>
          </w:rPr>
          <w:t>Siddiqui</w:t>
        </w:r>
        <w:proofErr w:type="spellEnd"/>
      </w:hyperlink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A. &amp; </w:t>
      </w:r>
      <w:hyperlink r:id="rId55" w:history="1">
        <w:proofErr w:type="spellStart"/>
        <w:r w:rsidR="008832D3" w:rsidRPr="002877BF">
          <w:rPr>
            <w:rFonts w:asciiTheme="majorBidi" w:hAnsiTheme="majorBidi" w:cstheme="majorBidi"/>
            <w:color w:val="000000" w:themeColor="text1"/>
            <w:sz w:val="24"/>
            <w:szCs w:val="24"/>
          </w:rPr>
          <w:t>Saher</w:t>
        </w:r>
        <w:proofErr w:type="spellEnd"/>
        <w:r w:rsidR="008832D3" w:rsidRPr="002877BF">
          <w:rPr>
            <w:rFonts w:asciiTheme="majorBidi" w:hAnsiTheme="majorBidi" w:cstheme="majorBidi"/>
            <w:color w:val="000000" w:themeColor="text1"/>
            <w:sz w:val="24"/>
            <w:szCs w:val="24"/>
          </w:rPr>
          <w:t>, N.U.</w:t>
        </w:r>
      </w:hyperlink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022. Effects of Intrinsic &amp; Extrinsic Factors on The Heavy Metal Influx in Fiddler Crab (</w:t>
      </w:r>
      <w:proofErr w:type="spellStart"/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Austrucairanica</w:t>
      </w:r>
      <w:proofErr w:type="spellEnd"/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inhabiting the marine environment of Pakistan. </w:t>
      </w:r>
      <w:hyperlink r:id="rId56" w:history="1">
        <w:r w:rsidR="008832D3" w:rsidRPr="002877BF">
          <w:rPr>
            <w:rFonts w:asciiTheme="majorBidi" w:hAnsiTheme="majorBidi" w:cstheme="majorBidi"/>
            <w:b/>
            <w:bCs/>
            <w:color w:val="000000" w:themeColor="text1"/>
            <w:sz w:val="24"/>
            <w:szCs w:val="24"/>
          </w:rPr>
          <w:t>Continental Shelf Research</w:t>
        </w:r>
      </w:hyperlink>
      <w:r w:rsidR="008832D3" w:rsidRPr="002877B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, </w:t>
      </w:r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>DOI: </w:t>
      </w:r>
      <w:hyperlink r:id="rId57" w:tgtFrame="_blank" w:history="1">
        <w:r w:rsidR="008832D3" w:rsidRPr="002877BF">
          <w:rPr>
            <w:rFonts w:asciiTheme="majorBidi" w:hAnsiTheme="majorBidi" w:cstheme="majorBidi"/>
            <w:color w:val="000000" w:themeColor="text1"/>
            <w:sz w:val="24"/>
            <w:szCs w:val="24"/>
          </w:rPr>
          <w:t>10.1016/j.csr.2022.104809</w:t>
        </w:r>
      </w:hyperlink>
      <w:r w:rsidR="008832D3" w:rsidRPr="002877B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="008832D3" w:rsidRPr="002877BF">
        <w:rPr>
          <w:rFonts w:asciiTheme="majorBidi" w:hAnsiTheme="majorBidi" w:cstheme="majorBidi"/>
          <w:b/>
          <w:color w:val="000000" w:themeColor="text1"/>
          <w:sz w:val="24"/>
          <w:szCs w:val="24"/>
        </w:rPr>
        <w:t>(IF:2.391)</w:t>
      </w:r>
    </w:p>
    <w:p w14:paraId="234C3805" w14:textId="77777777" w:rsidR="00806AC5" w:rsidRPr="002877BF" w:rsidRDefault="004818AD" w:rsidP="00806A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Faheem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Kalhor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H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Narej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.T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Chandi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M.H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amin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M.,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Rashid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>, S.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>Abbas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G.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2021. Fish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>Health Assessment in Relation t</w:t>
      </w:r>
      <w:r w:rsidR="0044030A" w:rsidRPr="002877BF">
        <w:rPr>
          <w:rFonts w:asciiTheme="majorBidi" w:hAnsiTheme="majorBidi" w:cstheme="majorBidi"/>
          <w:color w:val="000000"/>
          <w:sz w:val="24"/>
          <w:szCs w:val="24"/>
        </w:rPr>
        <w:t>o Sex a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d Season: </w:t>
      </w:r>
      <w:proofErr w:type="spellStart"/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>Haematological</w:t>
      </w:r>
      <w:proofErr w:type="spellEnd"/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Variations and </w:t>
      </w:r>
      <w:r w:rsidR="001A30CC" w:rsidRPr="002877BF">
        <w:rPr>
          <w:rFonts w:asciiTheme="majorBidi" w:hAnsiTheme="majorBidi" w:cstheme="majorBidi"/>
          <w:color w:val="000000"/>
          <w:sz w:val="24"/>
          <w:szCs w:val="24"/>
        </w:rPr>
        <w:lastRenderedPageBreak/>
        <w:t xml:space="preserve">Serum Biochemical Constituents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of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Labeo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rohita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(Hamilton, 1822) from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Kotri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Barrage near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Jamshor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indh, Pakistan. </w:t>
      </w:r>
      <w:proofErr w:type="spellStart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Sarhad</w:t>
      </w:r>
      <w:proofErr w:type="spellEnd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Journal of Agriculture,</w:t>
      </w:r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37(3): 1043-1049.</w:t>
      </w:r>
      <w:r w:rsidR="006517D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</w:t>
      </w:r>
      <w:r w:rsidR="006517D9" w:rsidRPr="002877BF">
        <w:rPr>
          <w:rFonts w:ascii="Times New Roman" w:hAnsi="Times New Roman" w:cs="Times New Roman"/>
          <w:b/>
          <w:bCs/>
        </w:rPr>
        <w:t xml:space="preserve">: </w:t>
      </w:r>
      <w:r w:rsidR="006517D9" w:rsidRPr="002877BF">
        <w:rPr>
          <w:rFonts w:ascii="Times New Roman" w:hAnsi="Times New Roman" w:cs="Times New Roman"/>
          <w:b/>
          <w:bCs/>
          <w:sz w:val="24"/>
          <w:szCs w:val="24"/>
        </w:rPr>
        <w:t>0.194)</w:t>
      </w:r>
    </w:p>
    <w:p w14:paraId="07F8461F" w14:textId="3E0DE5D1" w:rsidR="00A02CF5" w:rsidRPr="002877BF" w:rsidRDefault="00556C06" w:rsidP="00806A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58" w:history="1">
        <w:proofErr w:type="spellStart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>Mustaquim</w:t>
        </w:r>
        <w:proofErr w:type="spellEnd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 xml:space="preserve">, J.,  </w:t>
        </w:r>
      </w:hyperlink>
      <w:hyperlink r:id="rId59" w:history="1"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 xml:space="preserve"> </w:t>
        </w:r>
        <w:proofErr w:type="spellStart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>Khatoon</w:t>
        </w:r>
        <w:proofErr w:type="spellEnd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 xml:space="preserve">, S., </w:t>
        </w:r>
      </w:hyperlink>
      <w:hyperlink r:id="rId60" w:history="1">
        <w:proofErr w:type="spellStart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>Shahnaz</w:t>
        </w:r>
        <w:proofErr w:type="spellEnd"/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 xml:space="preserve"> Rashid, S. </w:t>
        </w:r>
      </w:hyperlink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2022, A Note On Sex Ratio, Size at Maturity, Fecundity and Breeding Season of the </w:t>
      </w:r>
      <w:proofErr w:type="spellStart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>Portunid</w:t>
      </w:r>
      <w:proofErr w:type="spellEnd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Crab, </w:t>
      </w:r>
      <w:proofErr w:type="spellStart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>Thranita</w:t>
      </w:r>
      <w:proofErr w:type="spellEnd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>crenata</w:t>
      </w:r>
      <w:proofErr w:type="spellEnd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(</w:t>
      </w:r>
      <w:proofErr w:type="spellStart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>Rüppell</w:t>
      </w:r>
      <w:proofErr w:type="spellEnd"/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1830) from the Pakistani coast. </w:t>
      </w:r>
      <w:hyperlink r:id="rId61" w:history="1">
        <w:proofErr w:type="spellStart"/>
        <w:r w:rsidR="00A02CF5" w:rsidRPr="002877BF">
          <w:rPr>
            <w:rStyle w:val="Hyperlink"/>
            <w:rFonts w:asciiTheme="majorBidi" w:eastAsia="Calibri" w:hAnsiTheme="majorBidi" w:cstheme="majorBidi"/>
            <w:b/>
            <w:bCs/>
            <w:color w:val="auto"/>
            <w:sz w:val="24"/>
            <w:szCs w:val="24"/>
            <w:u w:val="none"/>
          </w:rPr>
          <w:t>Crustaceana</w:t>
        </w:r>
        <w:proofErr w:type="spellEnd"/>
        <w:r w:rsidR="00A02CF5" w:rsidRPr="002877BF">
          <w:rPr>
            <w:rStyle w:val="Hyperlink"/>
            <w:rFonts w:asciiTheme="majorBidi" w:eastAsia="Calibri" w:hAnsiTheme="majorBidi" w:cstheme="majorBidi"/>
            <w:b/>
            <w:bCs/>
            <w:color w:val="auto"/>
            <w:sz w:val="24"/>
            <w:szCs w:val="24"/>
            <w:u w:val="none"/>
          </w:rPr>
          <w:t>,</w:t>
        </w:r>
        <w:r w:rsidR="00A02CF5" w:rsidRPr="002877BF">
          <w:rPr>
            <w:rStyle w:val="Hyperlink"/>
            <w:rFonts w:asciiTheme="majorBidi" w:eastAsia="Calibri" w:hAnsiTheme="majorBidi" w:cstheme="majorBidi"/>
            <w:color w:val="000000"/>
            <w:sz w:val="24"/>
            <w:szCs w:val="24"/>
            <w:u w:val="none"/>
          </w:rPr>
          <w:t xml:space="preserve"> </w:t>
        </w:r>
      </w:hyperlink>
      <w:r w:rsidR="00A02CF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95(2):127-136. </w:t>
      </w:r>
      <w:r w:rsidR="00A02CF5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(IF- 0.529)</w:t>
      </w:r>
      <w:bookmarkStart w:id="13" w:name="_GoBack"/>
      <w:bookmarkEnd w:id="13"/>
    </w:p>
    <w:p w14:paraId="0C7C33B5" w14:textId="1EF5F324" w:rsidR="00811C5E" w:rsidRPr="002877BF" w:rsidRDefault="00556C06" w:rsidP="00687C5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62" w:history="1">
        <w:proofErr w:type="spellStart"/>
        <w:r w:rsidR="00811C5E" w:rsidRPr="002877BF">
          <w:rPr>
            <w:rStyle w:val="nova-legacy-v-person-inline-itemfullname"/>
            <w:rFonts w:ascii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t>Shoaib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2022. </w:t>
      </w:r>
      <w:hyperlink r:id="rId63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Impact of Fungicides on Photosynthetic Behavior of Marine Phytoplankto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11C5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k. J. Bot.,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54(1):325-328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1CDA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1.16)</w:t>
      </w:r>
    </w:p>
    <w:p w14:paraId="6EF20F49" w14:textId="06787A7B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ad, A., Siddiqui, P.J.A., Fayyaz, S., Khan, K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Erum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.I,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asheed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Muzaf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. &amp;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aizi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2022. </w:t>
      </w:r>
      <w:hyperlink r:id="rId64" w:history="1"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Bioassay Directed Fractionation of Petroleum Ether Extract of Aerial Parts of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Ceriops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agal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: Isolation of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Lupeol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 as The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Nematicidal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 Agent Against Cyst Nematode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Heterodera</w:t>
        </w:r>
        <w:proofErr w:type="spellEnd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Zeae</w:t>
        </w:r>
        <w:proofErr w:type="spellEnd"/>
      </w:hyperlink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 Chem. Biodiversity 2022, 19, E202100759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2.74)</w:t>
      </w:r>
    </w:p>
    <w:p w14:paraId="4C1EE9E9" w14:textId="457A76B9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jeeb, A., &amp; Khan, P.S. 2022. Baseline Study of Microplastics in the Gastrointestinal Tract of Commercial Species Inhabiting in the Coastal Waters of Karachi, Sindh, Pakistan. 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rontiers in Marine Science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9. DOI=10.3389/fmars.2022.855386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5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247)</w:t>
      </w:r>
    </w:p>
    <w:p w14:paraId="00F20A36" w14:textId="00C2E97F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65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Siddiqu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, </w:t>
      </w:r>
      <w:hyperlink r:id="rId66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K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</w:t>
      </w:r>
      <w:hyperlink r:id="rId67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Rashid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hyperlink r:id="rId68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Mushtaq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hyperlink r:id="rId69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Hass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U. &amp; </w:t>
      </w:r>
      <w:hyperlink r:id="rId70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Amir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2022. Feeding </w:t>
      </w:r>
      <w:r w:rsidR="00A04C62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abits o</w:t>
      </w:r>
      <w:r w:rsidR="0017540B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Three </w:t>
      </w:r>
      <w:proofErr w:type="spellStart"/>
      <w:r w:rsidR="0017540B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</w:t>
      </w:r>
      <w:proofErr w:type="spellEnd"/>
      <w:r w:rsidR="0017540B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eams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gyropsspinifer</w:t>
      </w:r>
      <w:proofErr w:type="spellEnd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orsskål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775,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entex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ta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Valenciennes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830, &amp;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Rhabdo</w:t>
      </w:r>
      <w:proofErr w:type="spellEnd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argus</w:t>
      </w:r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iger</w:t>
      </w:r>
      <w:proofErr w:type="spellEnd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aka &amp; </w:t>
      </w:r>
      <w:proofErr w:type="spellStart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watsuki</w:t>
      </w:r>
      <w:proofErr w:type="spellEnd"/>
      <w:r w:rsidR="00395309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2013 (F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ily: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ae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the Coastal waters of Pakistan. </w:t>
      </w:r>
      <w:hyperlink r:id="rId71" w:history="1">
        <w:r w:rsidR="00811C5E" w:rsidRPr="002877BF">
          <w:rPr>
            <w:rFonts w:ascii="Times New Roman" w:hAnsi="Times New Roman" w:cs="Times New Roman"/>
            <w:b/>
            <w:bCs/>
            <w:color w:val="000000" w:themeColor="text1"/>
            <w:sz w:val="24"/>
            <w:szCs w:val="24"/>
          </w:rPr>
          <w:t>Marine Biodiversity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52(3).</w:t>
      </w:r>
      <w:r w:rsidR="006337A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OI: </w:t>
      </w:r>
      <w:hyperlink r:id="rId72" w:tgtFrame="_blank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10.1007/ s12526-022-01264-6</w:t>
        </w:r>
      </w:hyperlink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 1.533)</w:t>
      </w:r>
    </w:p>
    <w:p w14:paraId="7F1B3650" w14:textId="50022145" w:rsidR="00811C5E" w:rsidRPr="002877BF" w:rsidRDefault="00556C06" w:rsidP="009B592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73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Naz, F.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hyperlink r:id="rId74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Ahmad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hyperlink r:id="rId75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Al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hyperlink r:id="rId76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Iqbal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</w:t>
      </w:r>
      <w:hyperlink r:id="rId77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J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, </w:t>
      </w:r>
      <w:hyperlink r:id="rId78" w:history="1">
        <w:proofErr w:type="spellStart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Troccoli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</w:t>
      </w:r>
      <w:hyperlink r:id="rId79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K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., </w:t>
      </w:r>
      <w:hyperlink r:id="rId80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Bur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Z. &amp;</w:t>
      </w:r>
      <w:hyperlink r:id="rId81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Siddiqu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 2022. </w:t>
      </w:r>
      <w:r w:rsidR="00A04C62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tio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noBreakHyphen/>
        <w:t xml:space="preserve">Temporal Variations of Diatom Community in the Coastal Waters off Karachi, Northern Arabian Sea. </w:t>
      </w:r>
      <w:hyperlink r:id="rId82" w:history="1">
        <w:proofErr w:type="spellStart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Thalassas</w:t>
        </w:r>
        <w:proofErr w:type="spellEnd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:</w:t>
        </w:r>
        <w:r w:rsidR="00811C5E" w:rsidRPr="002877BF">
          <w:rPr>
            <w:rFonts w:ascii="Times New Roman" w:hAnsi="Times New Roman" w:cs="Times New Roman"/>
            <w:b/>
            <w:bCs/>
            <w:color w:val="000000" w:themeColor="text1"/>
            <w:sz w:val="24"/>
            <w:szCs w:val="24"/>
          </w:rPr>
          <w:t xml:space="preserve"> An International Journal of Marine Sciences</w:t>
        </w:r>
      </w:hyperlink>
      <w:r w:rsidR="009C78C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37(4):1-12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IF:0.951)</w:t>
      </w:r>
    </w:p>
    <w:p w14:paraId="793AE7C2" w14:textId="789B27A7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83" w:history="1">
        <w:proofErr w:type="spellStart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Panhwar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 S.K., 2022. Intraspecific Population Variability in Gold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ripe</w:t>
      </w:r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onyfish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aralla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daura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pled along the Pakistan Coast Based on Geo- Morphometric Approach. </w:t>
      </w:r>
      <w:r w:rsidR="00811C5E" w:rsidRPr="002877BF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Pak. J. Zool., 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45(6):17</w:t>
      </w:r>
      <w:r w:rsidR="00496DBF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1C5E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="00963D9F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 0.78)</w:t>
      </w:r>
      <w:r w:rsidR="00811C5E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11B54C" w14:textId="0B85BC80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84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Syed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</w:t>
      </w:r>
      <w:hyperlink r:id="rId85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Masood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, </w:t>
      </w:r>
      <w:hyperlink r:id="rId86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Hass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U.H., </w:t>
      </w:r>
      <w:hyperlink r:id="rId87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K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., </w:t>
      </w:r>
      <w:hyperlink r:id="rId88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Mushtaq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hyperlink r:id="rId89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Al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hyperlink r:id="rId90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Gul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</w:t>
      </w:r>
      <w:hyperlink r:id="rId91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Jafar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</w:t>
      </w:r>
      <w:hyperlink r:id="rId92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Habib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hyperlink r:id="rId93" w:history="1">
        <w:proofErr w:type="spellStart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Ishaq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hyperlink r:id="rId94" w:history="1">
        <w:proofErr w:type="spellStart"/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Gabol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</w:t>
      </w:r>
      <w:hyperlink r:id="rId95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Gul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&amp; </w:t>
      </w:r>
      <w:hyperlink r:id="rId96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K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U., 2022. Growth </w:t>
      </w:r>
      <w:r w:rsidR="00C94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formance, </w:t>
      </w:r>
      <w:proofErr w:type="spellStart"/>
      <w:r w:rsidR="00C94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Haematological</w:t>
      </w:r>
      <w:proofErr w:type="spellEnd"/>
      <w:r w:rsidR="00C94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ssment &amp; Chemical Composition 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Nile tilapia,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eochromis</w:t>
      </w:r>
      <w:proofErr w:type="spellEnd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iloticus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innaeus, 1758) fed </w:t>
      </w:r>
      <w:r w:rsidR="00C94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Levels of 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oe </w:t>
      </w:r>
      <w:r w:rsidR="00C9435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ra Extract as Feed Additives in A Closed Aquaculture System. </w:t>
      </w:r>
      <w:hyperlink r:id="rId97" w:history="1">
        <w:r w:rsidR="00811C5E" w:rsidRPr="002877BF">
          <w:rPr>
            <w:rFonts w:ascii="Times New Roman" w:hAnsi="Times New Roman" w:cs="Times New Roman"/>
            <w:b/>
            <w:bCs/>
            <w:color w:val="000000" w:themeColor="text1"/>
            <w:sz w:val="24"/>
            <w:szCs w:val="24"/>
          </w:rPr>
          <w:t>Saudi Journal of Biological Sciences</w:t>
        </w:r>
      </w:hyperlink>
      <w:r w:rsidR="009C78C7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</w:t>
      </w:r>
      <w:r w:rsidR="00811C5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 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29(1):296-303. DOI:</w:t>
      </w:r>
      <w:hyperlink r:id="rId98" w:tgtFrame="_blank" w:history="1">
        <w:r w:rsidR="00811C5E" w:rsidRPr="002877BF">
          <w:rPr>
            <w:rFonts w:ascii="Times New Roman" w:hAnsi="Times New Roman" w:cs="Times New Roman"/>
            <w:color w:val="000000" w:themeColor="text1"/>
            <w:sz w:val="24"/>
            <w:szCs w:val="24"/>
          </w:rPr>
          <w:t>10.1016/j.sjbs.2021.08.098</w:t>
        </w:r>
      </w:hyperlink>
      <w:r w:rsidR="00811C5E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(IF: 4.219)</w:t>
      </w:r>
    </w:p>
    <w:p w14:paraId="260E062C" w14:textId="75196162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Theb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S.,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Narejo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T., Chandio, M.H., Saddar, F., Rashid, S., Asma Fatima, A. and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, G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2022. Spawning Periodicity of Catfish,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mpok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bda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milton 1822) from River Indus, Sindh, Pakistan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rhad Journal of Agriculture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8(2): 611-616. </w:t>
      </w:r>
      <w:r w:rsidR="005C009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5C0094" w:rsidRPr="002877BF">
        <w:rPr>
          <w:rFonts w:ascii="Times New Roman" w:hAnsi="Times New Roman" w:cs="Times New Roman"/>
          <w:b/>
          <w:bCs/>
        </w:rPr>
        <w:t xml:space="preserve">: </w:t>
      </w:r>
      <w:r w:rsidR="005C0094" w:rsidRPr="002877BF">
        <w:rPr>
          <w:rFonts w:ascii="Times New Roman" w:hAnsi="Times New Roman" w:cs="Times New Roman"/>
          <w:b/>
          <w:bCs/>
          <w:sz w:val="24"/>
          <w:szCs w:val="24"/>
        </w:rPr>
        <w:t>0.194)</w:t>
      </w:r>
    </w:p>
    <w:p w14:paraId="33D2C604" w14:textId="5F87C8FA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Hussain, R., Ghaffar, A., </w:t>
      </w:r>
      <w:r w:rsidRPr="002877BF">
        <w:rPr>
          <w:rFonts w:ascii="Times New Roman" w:eastAsia="Arial Unicode MS" w:hAnsi="Times New Roman" w:cs="Times New Roman"/>
          <w:b/>
          <w:bCs/>
          <w:color w:val="000000" w:themeColor="text1"/>
          <w:sz w:val="24"/>
          <w:szCs w:val="24"/>
        </w:rPr>
        <w:t>Abbas,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G., </w:t>
      </w:r>
      <w:proofErr w:type="spellStart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Jabeen</w:t>
      </w:r>
      <w:proofErr w:type="spellEnd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, G., Khan, I., Abbas, R.Z., Noreen, S., Iqbal, Z., </w:t>
      </w:r>
      <w:proofErr w:type="spellStart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Chaudhary</w:t>
      </w:r>
      <w:proofErr w:type="spellEnd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, I.R., </w:t>
      </w:r>
      <w:proofErr w:type="spellStart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Ishaq</w:t>
      </w:r>
      <w:proofErr w:type="spellEnd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, H.M., Muhammad </w:t>
      </w:r>
      <w:proofErr w:type="spellStart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Taslim</w:t>
      </w:r>
      <w:proofErr w:type="spellEnd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Ghori</w:t>
      </w:r>
      <w:proofErr w:type="spellEnd"/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, M.T. &amp; Khan, A. 2022. Thiamethoxam at Sublethal Concentrations Induces Histopathological, Serum Biochemical 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lastRenderedPageBreak/>
        <w:t>Alterations and DNA Damage in Fish (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abeo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ohita</w:t>
      </w:r>
      <w:proofErr w:type="spellEnd"/>
      <w:r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)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, </w:t>
      </w:r>
      <w:r w:rsidRPr="002877BF">
        <w:rPr>
          <w:rFonts w:ascii="Times New Roman" w:eastAsia="Arial Unicode MS" w:hAnsi="Times New Roman" w:cs="Times New Roman"/>
          <w:b/>
          <w:bCs/>
          <w:color w:val="000000" w:themeColor="text1"/>
          <w:sz w:val="24"/>
          <w:szCs w:val="24"/>
        </w:rPr>
        <w:t>Toxin Reviews,</w:t>
      </w:r>
      <w:r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41:1, 154-164, DOI:</w:t>
      </w:r>
      <w:r w:rsidR="00432005" w:rsidRPr="002877BF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10.1080/15569543.2020.1855655.</w:t>
      </w:r>
      <w:r w:rsidR="004735EC" w:rsidRPr="002877BF">
        <w:rPr>
          <w:rFonts w:ascii="Times New Roman" w:eastAsia="Arial Unicode MS" w:hAnsi="Times New Roman" w:cs="Times New Roman"/>
          <w:b/>
          <w:bCs/>
          <w:color w:val="000000" w:themeColor="text1"/>
          <w:sz w:val="24"/>
          <w:szCs w:val="24"/>
        </w:rPr>
        <w:t xml:space="preserve"> (4.266)</w:t>
      </w:r>
    </w:p>
    <w:p w14:paraId="6BC1D431" w14:textId="4EA57445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tima, A.,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as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. an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Kasprzak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2022. Assessment of Hydrobiological and Soil Characteristics of Non-Fertilized, Earthen Fish Ponds in Sindh (Pakistan), Supplied with Seawater from Tidal Creeks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ater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</w:t>
      </w:r>
      <w:r w:rsidR="004E0376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(13),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2115.</w:t>
      </w:r>
      <w:r w:rsidR="00672479" w:rsidRPr="002877BF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 </w:t>
      </w:r>
      <w:r w:rsidR="00672479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AU"/>
        </w:rPr>
        <w:t>(IF: 3.166)</w:t>
      </w:r>
    </w:p>
    <w:p w14:paraId="0814B26A" w14:textId="08350D5D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99" w:history="1">
        <w:proofErr w:type="spellStart"/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Panhwar</w:t>
        </w:r>
        <w:proofErr w:type="spellEnd"/>
      </w:hyperlink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, S</w:t>
      </w:r>
      <w:r w:rsidR="00496DBF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.</w:t>
      </w:r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K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hyperlink r:id="rId100" w:history="1">
        <w:proofErr w:type="spellStart"/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Mairaj</w:t>
        </w:r>
        <w:proofErr w:type="spellEnd"/>
      </w:hyperlink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, M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2. An Assessment of Phytoplankton Diversity in Relation to Environmental Variables in the Indus River Estuary, Sindh, Pakistan. </w:t>
      </w:r>
      <w:hyperlink r:id="rId101" w:history="1">
        <w:r w:rsidR="00811C5E"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Pak. J. Bot.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54(4). DOI:</w:t>
      </w:r>
      <w:hyperlink r:id="rId102" w:tgtFrame="_blank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10.30848/PJB2022-4(31)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87C5C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IF: 1.16)</w:t>
      </w:r>
    </w:p>
    <w:p w14:paraId="781967E0" w14:textId="4EDAB08E" w:rsidR="008D3154" w:rsidRPr="002877BF" w:rsidRDefault="00811C5E" w:rsidP="008D315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khter, N. and </w:t>
      </w:r>
      <w:proofErr w:type="spellStart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nhwar</w:t>
      </w:r>
      <w:proofErr w:type="spellEnd"/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K. 2022. Baseline Study of Microplastics in the Gastrointestinal Tract of Commercial Species Inhabiting in the Coastal Inhabiting in the Coastal Waters Karachi, Sindh. </w:t>
      </w:r>
      <w:r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ront. Mar. Sci.</w:t>
      </w:r>
      <w:r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.org/10.3389/fmars.2022.8553</w:t>
      </w:r>
      <w:r w:rsidR="00432005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D3154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3154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: 4.435)</w:t>
      </w:r>
    </w:p>
    <w:p w14:paraId="6AEF07B6" w14:textId="77777777" w:rsidR="00811C5E" w:rsidRPr="002877BF" w:rsidRDefault="00811C5E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adullah, Chan, M.W.H.,</w:t>
      </w:r>
      <w:hyperlink r:id="rId103" w:history="1">
        <w:r w:rsidRPr="002877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t xml:space="preserve">  Aslam</w:t>
        </w:r>
      </w:hyperlink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S. and </w:t>
      </w:r>
      <w:hyperlink r:id="rId104" w:history="1">
        <w:r w:rsidRPr="002877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t>Ali Khan</w:t>
        </w:r>
      </w:hyperlink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, Ali,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2. </w:t>
      </w:r>
      <w:r w:rsidRPr="002877BF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</w:rPr>
        <w:t>Banned Sudan dyes in spices available at markets in Karachi, Pakistan</w:t>
      </w:r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hyperlink r:id="rId105" w:history="1">
        <w:r w:rsidRPr="002877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t>Food Additives and Contaminants: Part B Surveillance</w:t>
        </w:r>
      </w:hyperlink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DOI:</w:t>
      </w:r>
      <w:hyperlink r:id="rId106" w:tgtFrame="_blank" w:history="1">
        <w:r w:rsidRPr="002877B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t>10.1080/19393210.2022.2100489</w:t>
        </w:r>
      </w:hyperlink>
      <w:r w:rsidRPr="002877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31439ED" w14:textId="0D36D91C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107" w:history="1">
        <w:proofErr w:type="spellStart"/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Jabeen</w:t>
        </w:r>
        <w:proofErr w:type="spellEnd"/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</w:t>
      </w:r>
      <w:hyperlink r:id="rId108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Shafique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hyperlink r:id="rId109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Burhan</w:t>
        </w:r>
      </w:hyperlink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, Z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hyperlink r:id="rId110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Siddiqu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 2022. Seasonal Distribution of Benthic Foraminifera Associated with the Marine Sponge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Liosina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Paradoxa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ele, 1899 at Sandspit Backwaters, Karachi, Pakistan. </w:t>
      </w:r>
      <w:hyperlink r:id="rId111" w:history="1">
        <w:r w:rsidR="00811C5E"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The Journal of Foraminiferal Research</w:t>
        </w:r>
      </w:hyperlink>
      <w:r w:rsidR="00687C5C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bdr w:val="none" w:sz="0" w:space="0" w:color="auto" w:frame="1"/>
        </w:rPr>
        <w:t>,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52(3):127-132. DOI:</w:t>
      </w:r>
      <w:hyperlink r:id="rId112" w:tgtFrame="_blank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10.2113/gsjfr.52.3.127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C0CC8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0CC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DA34A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F: </w:t>
      </w:r>
      <w:r w:rsidR="000C0CC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222)</w:t>
      </w:r>
    </w:p>
    <w:p w14:paraId="13EB512B" w14:textId="7AA99909" w:rsidR="00811C5E" w:rsidRPr="002877BF" w:rsidRDefault="00556C06" w:rsidP="00C9248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 w:eastAsia="en-GB"/>
        </w:rPr>
      </w:pPr>
      <w:hyperlink r:id="rId113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Siddiqui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J.A., </w:t>
      </w:r>
      <w:hyperlink r:id="rId114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 xml:space="preserve"> Khan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</w:t>
      </w:r>
      <w:hyperlink r:id="rId115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 xml:space="preserve"> Rashid</w:t>
        </w:r>
      </w:hyperlink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bdr w:val="none" w:sz="0" w:space="0" w:color="auto" w:frame="1"/>
        </w:rPr>
        <w:t>, S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hyperlink r:id="rId116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 xml:space="preserve"> Mushtaq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2022. Feeding habits of three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eams,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gyrops</w:t>
      </w:r>
      <w:proofErr w:type="spellEnd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inifer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Forsskål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775,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entex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ta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Valenciennes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830, and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habdosargus</w:t>
      </w:r>
      <w:proofErr w:type="spellEnd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811C5E" w:rsidRPr="002877B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iger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aka &amp;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Iwatsuki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3 (Family: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ridae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n the coastal waters of Pakistan. </w:t>
      </w:r>
      <w:hyperlink r:id="rId117" w:history="1">
        <w:r w:rsidR="00811C5E"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Marine Biodiversity</w:t>
        </w:r>
      </w:hyperlink>
      <w:r w:rsidR="00811C5E" w:rsidRPr="002877BF">
        <w:rPr>
          <w:rStyle w:val="Hyperlink"/>
          <w:rFonts w:ascii="Times New Roman" w:hAnsi="Times New Roman"/>
          <w:b/>
          <w:bCs/>
          <w:color w:val="000000" w:themeColor="text1"/>
          <w:sz w:val="24"/>
          <w:szCs w:val="24"/>
          <w:u w:val="none"/>
          <w:bdr w:val="none" w:sz="0" w:space="0" w:color="auto" w:frame="1"/>
        </w:rPr>
        <w:t>,</w:t>
      </w:r>
      <w:r w:rsidR="00811C5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 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52(3). DOI:</w:t>
      </w:r>
      <w:hyperlink r:id="rId118" w:tgtFrame="_blank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bdr w:val="none" w:sz="0" w:space="0" w:color="auto" w:frame="1"/>
          </w:rPr>
          <w:t>10.1007/s12526-022-01264-6</w:t>
        </w:r>
      </w:hyperlink>
      <w:r w:rsidR="00811C5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8A7DA8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:1.46)</w:t>
      </w:r>
    </w:p>
    <w:p w14:paraId="606FD10C" w14:textId="77777777" w:rsidR="009F2D3E" w:rsidRPr="002877BF" w:rsidRDefault="00556C06" w:rsidP="009F2D3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hyperlink r:id="rId119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Naz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</w:t>
      </w:r>
      <w:hyperlink r:id="rId120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Ahmad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hyperlink r:id="rId121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Ali</w:t>
        </w:r>
      </w:hyperlink>
      <w:r w:rsidR="00811C5E" w:rsidRPr="002877BF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, A.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 </w:t>
      </w:r>
      <w:hyperlink r:id="rId122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 xml:space="preserve"> Iqbal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 2022. </w:t>
      </w:r>
      <w:proofErr w:type="spellStart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Spatio</w:t>
      </w:r>
      <w:proofErr w:type="spellEnd"/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noBreakHyphen/>
        <w:t xml:space="preserve">Temporal Variations of Diatom Community in the Coastal Waters off Karachi, Northern Arabian Sea. </w:t>
      </w:r>
      <w:hyperlink r:id="rId123" w:history="1">
        <w:proofErr w:type="spellStart"/>
        <w:r w:rsidR="00811C5E"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Thalassas</w:t>
        </w:r>
        <w:proofErr w:type="spellEnd"/>
        <w:r w:rsidR="00811C5E" w:rsidRPr="002877BF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  <w:u w:val="none"/>
            <w:bdr w:val="none" w:sz="0" w:space="0" w:color="auto" w:frame="1"/>
          </w:rPr>
          <w:t>: An International Journal of Marine Sciences</w:t>
        </w:r>
      </w:hyperlink>
      <w:r w:rsidR="00687C5C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 37(4):1-12. DOI:</w:t>
      </w:r>
      <w:hyperlink r:id="rId124" w:tgtFrame="_blank" w:history="1">
        <w:r w:rsidR="00811C5E" w:rsidRPr="002877BF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10.1007/s41208-021-00389-y</w:t>
        </w:r>
      </w:hyperlink>
      <w:r w:rsidR="00811C5E" w:rsidRPr="002877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21736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IF:</w:t>
      </w:r>
      <w:r w:rsidR="00C71662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21736" w:rsidRPr="002877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.951)</w:t>
      </w:r>
    </w:p>
    <w:p w14:paraId="27DD402A" w14:textId="3F3FADBB" w:rsidR="00456849" w:rsidRPr="002877BF" w:rsidRDefault="009F2D3E" w:rsidP="007D2E2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Memon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R.N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Birmani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N.A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Narej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N.T.  </w:t>
      </w:r>
      <w:proofErr w:type="gramStart"/>
      <w:r w:rsidRPr="002877BF">
        <w:rPr>
          <w:rFonts w:asciiTheme="majorBidi" w:hAnsiTheme="majorBidi" w:cstheme="majorBidi"/>
          <w:color w:val="000000"/>
          <w:sz w:val="24"/>
          <w:szCs w:val="24"/>
        </w:rPr>
        <w:t>and</w:t>
      </w:r>
      <w:proofErr w:type="gram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Rashid S. 2022. Study on Seasonal Prevalence of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Helminths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in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Cyprinus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>Carpio</w:t>
      </w:r>
      <w:proofErr w:type="spellEnd"/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from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Chily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Fish Hatchery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Thatt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indh, Pakistan. </w:t>
      </w:r>
      <w:proofErr w:type="spellStart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Sarhad</w:t>
      </w:r>
      <w:proofErr w:type="spellEnd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Journal of Agriculture,</w:t>
      </w:r>
      <w:r w:rsidRPr="002877BF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38(1): 195-198.</w:t>
      </w:r>
      <w:r w:rsidR="007D2E2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IF</w:t>
      </w:r>
      <w:r w:rsidR="007D2E22" w:rsidRPr="002877BF">
        <w:rPr>
          <w:rFonts w:ascii="Times New Roman" w:hAnsi="Times New Roman" w:cs="Times New Roman"/>
          <w:b/>
          <w:bCs/>
          <w:sz w:val="24"/>
          <w:szCs w:val="24"/>
        </w:rPr>
        <w:t>: 0.194)</w:t>
      </w:r>
    </w:p>
    <w:p w14:paraId="20C3EB28" w14:textId="77777777" w:rsidR="00CD566A" w:rsidRPr="002877BF" w:rsidRDefault="00456849" w:rsidP="00CD56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Fatima, A., Abbas, G. and Rashid, S., 2022. A Preliminary Investigation of Phytoplankton and Zooplankton Diversity in Marine Water Ponds.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Thatt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Sindh, Pakistan. </w:t>
      </w:r>
      <w:proofErr w:type="spellStart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Sarhad</w:t>
      </w:r>
      <w:proofErr w:type="spellEnd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Journal of Agriculture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95(2):127-136.</w:t>
      </w:r>
      <w:r w:rsidR="007D2E22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7D2E22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7D2E22" w:rsidRPr="002877BF">
        <w:rPr>
          <w:rFonts w:ascii="Times New Roman" w:hAnsi="Times New Roman" w:cs="Times New Roman"/>
          <w:b/>
          <w:bCs/>
          <w:sz w:val="24"/>
          <w:szCs w:val="24"/>
        </w:rPr>
        <w:t>: 0.194)</w:t>
      </w:r>
    </w:p>
    <w:p w14:paraId="2133C1CB" w14:textId="7BC83C27" w:rsidR="00CD566A" w:rsidRPr="002877BF" w:rsidRDefault="008B0FB1" w:rsidP="0077520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Chandi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M.H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Narejo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.T.,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Hassan</w:t>
      </w:r>
      <w:proofErr w:type="gramStart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M.F</w:t>
      </w:r>
      <w:proofErr w:type="gramEnd"/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adar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F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Shaikh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Dars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1817B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B.A.,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Abass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77520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G.,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Fatima</w:t>
      </w:r>
      <w:r w:rsidR="0077520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A.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gramStart"/>
      <w:r w:rsidRPr="002877BF">
        <w:rPr>
          <w:rFonts w:asciiTheme="majorBidi" w:hAnsiTheme="majorBidi" w:cstheme="majorBidi"/>
          <w:color w:val="000000"/>
          <w:sz w:val="24"/>
          <w:szCs w:val="24"/>
        </w:rPr>
        <w:t>and</w:t>
      </w:r>
      <w:proofErr w:type="gram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775205" w:rsidRPr="002877BF">
        <w:rPr>
          <w:rFonts w:asciiTheme="majorBidi" w:hAnsiTheme="majorBidi" w:cstheme="majorBidi"/>
          <w:color w:val="000000"/>
          <w:sz w:val="24"/>
          <w:szCs w:val="24"/>
        </w:rPr>
        <w:t>Rashid,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775205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S.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2022. Influence 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>o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f Stocking Density 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>on Growth a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d Survival 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>o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f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Channa</w:t>
      </w:r>
      <w:proofErr w:type="spellEnd"/>
      <w:r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>Punctatus</w:t>
      </w:r>
      <w:proofErr w:type="spellEnd"/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Reared i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n Cemented Ponds. </w:t>
      </w:r>
      <w:proofErr w:type="spellStart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Sarhad</w:t>
      </w:r>
      <w:proofErr w:type="spellEnd"/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Journal </w:t>
      </w:r>
      <w:r w:rsidR="00AF2DBE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o</w:t>
      </w:r>
      <w:r w:rsidR="0067555B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f </w:t>
      </w:r>
      <w:r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Agriculture</w:t>
      </w:r>
      <w:r w:rsidR="0067555B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38(3): 1085-1088.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F2DBE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AF2DBE" w:rsidRPr="002877BF">
        <w:rPr>
          <w:rFonts w:ascii="Times New Roman" w:hAnsi="Times New Roman" w:cs="Times New Roman"/>
          <w:b/>
          <w:bCs/>
          <w:sz w:val="24"/>
          <w:szCs w:val="24"/>
        </w:rPr>
        <w:t>: 0.194)</w:t>
      </w:r>
    </w:p>
    <w:p w14:paraId="5CB2586D" w14:textId="6E8DE6E4" w:rsidR="008B0FB1" w:rsidRPr="002877BF" w:rsidRDefault="001817B4" w:rsidP="008604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40" w:line="240" w:lineRule="auto"/>
        <w:ind w:left="144" w:right="144" w:hanging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2877BF">
        <w:rPr>
          <w:rFonts w:asciiTheme="majorBidi" w:hAnsiTheme="majorBidi" w:cstheme="majorBidi"/>
          <w:color w:val="000000"/>
          <w:sz w:val="24"/>
          <w:szCs w:val="24"/>
        </w:rPr>
        <w:lastRenderedPageBreak/>
        <w:t>Amir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S.A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Zhang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B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Masroor</w:t>
      </w:r>
      <w:proofErr w:type="spellEnd"/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R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Yulong</w:t>
      </w:r>
      <w:proofErr w:type="spellEnd"/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Li, Y.,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2877BF">
        <w:rPr>
          <w:rFonts w:asciiTheme="majorBidi" w:hAnsiTheme="majorBidi" w:cstheme="majorBidi"/>
          <w:color w:val="000000"/>
          <w:sz w:val="24"/>
          <w:szCs w:val="24"/>
        </w:rPr>
        <w:t>Xue</w:t>
      </w:r>
      <w:proofErr w:type="spellEnd"/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D.X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Rashid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S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Ahmad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N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>Mushtaq</w:t>
      </w:r>
      <w:proofErr w:type="spellEnd"/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S.,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Jean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>-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Dominique Durand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J.D.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&amp; 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>Liu</w:t>
      </w:r>
      <w:r w:rsidR="00056C84" w:rsidRPr="002877BF">
        <w:rPr>
          <w:rFonts w:asciiTheme="majorBidi" w:hAnsiTheme="majorBidi" w:cstheme="majorBidi"/>
          <w:color w:val="000000"/>
          <w:sz w:val="24"/>
          <w:szCs w:val="24"/>
        </w:rPr>
        <w:t>, J.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2022, 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Deeper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in t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he Blues: 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DNA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Barcoding of Fishes f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rom 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Pakistani 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Coast of t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he </w:t>
      </w:r>
      <w:r w:rsidR="008B0FB1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Arabian Sea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>Reveals Overlooked Genetic Diversity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AF2DBE" w:rsidRPr="002877BF">
        <w:rPr>
          <w:rFonts w:asciiTheme="majorBidi" w:hAnsiTheme="majorBidi" w:cstheme="majorBidi"/>
          <w:b/>
          <w:bCs/>
          <w:color w:val="000000"/>
          <w:sz w:val="24"/>
          <w:szCs w:val="24"/>
        </w:rPr>
        <w:t>Marine Biodiversity</w:t>
      </w:r>
      <w:r w:rsidR="00AF2DBE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67555B" w:rsidRPr="002877BF">
        <w:rPr>
          <w:rFonts w:asciiTheme="majorBidi" w:hAnsiTheme="majorBidi" w:cstheme="majorBidi"/>
          <w:color w:val="000000"/>
          <w:sz w:val="24"/>
          <w:szCs w:val="24"/>
        </w:rPr>
        <w:t>52:37</w:t>
      </w:r>
      <w:r w:rsidRPr="002877BF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860410" w:rsidRPr="002877BF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860410" w:rsidRPr="002877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IF</w:t>
      </w:r>
      <w:r w:rsidR="00860410" w:rsidRPr="002877BF">
        <w:rPr>
          <w:rFonts w:ascii="Times New Roman" w:hAnsi="Times New Roman" w:cs="Times New Roman"/>
          <w:b/>
          <w:bCs/>
          <w:sz w:val="24"/>
          <w:szCs w:val="24"/>
        </w:rPr>
        <w:t>: 0.194)</w:t>
      </w:r>
    </w:p>
    <w:p w14:paraId="025B58F6" w14:textId="77777777" w:rsidR="009F2D3E" w:rsidRPr="00456849" w:rsidRDefault="009F2D3E" w:rsidP="00456849">
      <w:pPr>
        <w:pStyle w:val="ListParagraph"/>
        <w:autoSpaceDE w:val="0"/>
        <w:autoSpaceDN w:val="0"/>
        <w:adjustRightInd w:val="0"/>
        <w:spacing w:before="240" w:line="240" w:lineRule="auto"/>
        <w:ind w:left="144" w:right="144"/>
        <w:contextualSpacing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GB" w:eastAsia="en-GB"/>
        </w:rPr>
      </w:pPr>
    </w:p>
    <w:p w14:paraId="53BA4F7F" w14:textId="77777777" w:rsidR="00427DF5" w:rsidRDefault="00427DF5" w:rsidP="00427DF5">
      <w:pPr>
        <w:pStyle w:val="ListParagraph"/>
        <w:autoSpaceDE w:val="0"/>
        <w:autoSpaceDN w:val="0"/>
        <w:adjustRightInd w:val="0"/>
        <w:spacing w:before="240" w:line="240" w:lineRule="auto"/>
        <w:ind w:left="144" w:right="144"/>
        <w:contextualSpacing w:val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D889E6B" w14:textId="77777777" w:rsidR="00427DF5" w:rsidRPr="003B6B4C" w:rsidRDefault="00427DF5" w:rsidP="00427DF5">
      <w:pPr>
        <w:pStyle w:val="ListParagraph"/>
        <w:autoSpaceDE w:val="0"/>
        <w:autoSpaceDN w:val="0"/>
        <w:adjustRightInd w:val="0"/>
        <w:spacing w:before="240" w:line="240" w:lineRule="auto"/>
        <w:ind w:left="144" w:right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p w14:paraId="6E86504F" w14:textId="77777777" w:rsidR="00811C5E" w:rsidRPr="003B6B4C" w:rsidRDefault="00811C5E" w:rsidP="00C9248C">
      <w:pPr>
        <w:pStyle w:val="ListParagraph"/>
        <w:autoSpaceDE w:val="0"/>
        <w:autoSpaceDN w:val="0"/>
        <w:adjustRightInd w:val="0"/>
        <w:spacing w:before="240" w:line="240" w:lineRule="auto"/>
        <w:ind w:left="144" w:right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sectPr w:rsidR="00811C5E" w:rsidRPr="003B6B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f2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1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dvOT596495f2+2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3D88"/>
    <w:multiLevelType w:val="hybridMultilevel"/>
    <w:tmpl w:val="3566F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123144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341A6"/>
    <w:multiLevelType w:val="hybridMultilevel"/>
    <w:tmpl w:val="94A865C4"/>
    <w:lvl w:ilvl="0" w:tplc="FFFFFFFF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B4567F"/>
    <w:multiLevelType w:val="hybridMultilevel"/>
    <w:tmpl w:val="70281098"/>
    <w:lvl w:ilvl="0" w:tplc="0B1697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EE0B84"/>
    <w:multiLevelType w:val="hybridMultilevel"/>
    <w:tmpl w:val="E312E0EC"/>
    <w:lvl w:ilvl="0" w:tplc="7278CB32">
      <w:start w:val="1"/>
      <w:numFmt w:val="decimal"/>
      <w:lvlText w:val="%1."/>
      <w:lvlJc w:val="left"/>
      <w:pPr>
        <w:ind w:left="502" w:hanging="360"/>
      </w:pPr>
      <w:rPr>
        <w:b w:val="0"/>
        <w:i w:val="0"/>
        <w:iCs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8E3CAC"/>
    <w:multiLevelType w:val="multilevel"/>
    <w:tmpl w:val="A0267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F1401C"/>
    <w:multiLevelType w:val="hybridMultilevel"/>
    <w:tmpl w:val="CF184FBE"/>
    <w:lvl w:ilvl="0" w:tplc="FF088A22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7">
    <w:nsid w:val="1BC5027C"/>
    <w:multiLevelType w:val="hybridMultilevel"/>
    <w:tmpl w:val="ADA660BC"/>
    <w:lvl w:ilvl="0" w:tplc="A33A69D8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C15D4A"/>
    <w:multiLevelType w:val="hybridMultilevel"/>
    <w:tmpl w:val="E446D29A"/>
    <w:lvl w:ilvl="0" w:tplc="20B0418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>
    <w:nsid w:val="2058756C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922A6B"/>
    <w:multiLevelType w:val="hybridMultilevel"/>
    <w:tmpl w:val="2B34D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6101DC"/>
    <w:multiLevelType w:val="hybridMultilevel"/>
    <w:tmpl w:val="122EAC20"/>
    <w:lvl w:ilvl="0" w:tplc="587AC5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B624A8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BB68F7"/>
    <w:multiLevelType w:val="hybridMultilevel"/>
    <w:tmpl w:val="40242D16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922DCD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8229B8"/>
    <w:multiLevelType w:val="hybridMultilevel"/>
    <w:tmpl w:val="6FC41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914638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ED20A0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870791"/>
    <w:multiLevelType w:val="hybridMultilevel"/>
    <w:tmpl w:val="5FF23218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5469DA"/>
    <w:multiLevelType w:val="hybridMultilevel"/>
    <w:tmpl w:val="122EAC20"/>
    <w:lvl w:ilvl="0" w:tplc="587AC5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B37A7E"/>
    <w:multiLevelType w:val="multilevel"/>
    <w:tmpl w:val="2CDC3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110CAD"/>
    <w:multiLevelType w:val="hybridMultilevel"/>
    <w:tmpl w:val="89FE7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A670A7"/>
    <w:multiLevelType w:val="hybridMultilevel"/>
    <w:tmpl w:val="FAE24EF8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F543F3"/>
    <w:multiLevelType w:val="multilevel"/>
    <w:tmpl w:val="09B6D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19"/>
  </w:num>
  <w:num w:numId="5">
    <w:abstractNumId w:val="11"/>
  </w:num>
  <w:num w:numId="6">
    <w:abstractNumId w:val="21"/>
  </w:num>
  <w:num w:numId="7">
    <w:abstractNumId w:val="2"/>
  </w:num>
  <w:num w:numId="8">
    <w:abstractNumId w:val="8"/>
  </w:num>
  <w:num w:numId="9">
    <w:abstractNumId w:val="3"/>
  </w:num>
  <w:num w:numId="10">
    <w:abstractNumId w:val="0"/>
  </w:num>
  <w:num w:numId="11">
    <w:abstractNumId w:val="4"/>
  </w:num>
  <w:num w:numId="12">
    <w:abstractNumId w:val="22"/>
  </w:num>
  <w:num w:numId="13">
    <w:abstractNumId w:val="13"/>
  </w:num>
  <w:num w:numId="14">
    <w:abstractNumId w:val="18"/>
  </w:num>
  <w:num w:numId="15">
    <w:abstractNumId w:val="16"/>
  </w:num>
  <w:num w:numId="16">
    <w:abstractNumId w:val="14"/>
  </w:num>
  <w:num w:numId="17">
    <w:abstractNumId w:val="17"/>
  </w:num>
  <w:num w:numId="18">
    <w:abstractNumId w:val="12"/>
  </w:num>
  <w:num w:numId="19">
    <w:abstractNumId w:val="1"/>
  </w:num>
  <w:num w:numId="20">
    <w:abstractNumId w:val="9"/>
  </w:num>
  <w:num w:numId="21">
    <w:abstractNumId w:val="15"/>
  </w:num>
  <w:num w:numId="22">
    <w:abstractNumId w:val="23"/>
  </w:num>
  <w:num w:numId="23">
    <w:abstractNumId w:val="5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0szQ2tTQ0NDEzNTJT0lEKTi0uzszPAykwrAUAo/OYjSwAAAA="/>
  </w:docVars>
  <w:rsids>
    <w:rsidRoot w:val="005F29DB"/>
    <w:rsid w:val="00022135"/>
    <w:rsid w:val="000231C7"/>
    <w:rsid w:val="00044351"/>
    <w:rsid w:val="00056C84"/>
    <w:rsid w:val="0006331E"/>
    <w:rsid w:val="000653E4"/>
    <w:rsid w:val="00083936"/>
    <w:rsid w:val="00096BB5"/>
    <w:rsid w:val="000A263C"/>
    <w:rsid w:val="000A661C"/>
    <w:rsid w:val="000B426A"/>
    <w:rsid w:val="000B62B6"/>
    <w:rsid w:val="000C0CC8"/>
    <w:rsid w:val="000F08F1"/>
    <w:rsid w:val="00103DB4"/>
    <w:rsid w:val="0011032F"/>
    <w:rsid w:val="001177D4"/>
    <w:rsid w:val="00123EE0"/>
    <w:rsid w:val="0012495D"/>
    <w:rsid w:val="001337E0"/>
    <w:rsid w:val="001453F6"/>
    <w:rsid w:val="00156943"/>
    <w:rsid w:val="00163701"/>
    <w:rsid w:val="001722D3"/>
    <w:rsid w:val="0017540B"/>
    <w:rsid w:val="0018015B"/>
    <w:rsid w:val="001817B4"/>
    <w:rsid w:val="001A29B1"/>
    <w:rsid w:val="001A30CC"/>
    <w:rsid w:val="001C1799"/>
    <w:rsid w:val="001C53B4"/>
    <w:rsid w:val="001C7A7B"/>
    <w:rsid w:val="001D0F9F"/>
    <w:rsid w:val="001D165F"/>
    <w:rsid w:val="001E114A"/>
    <w:rsid w:val="001E3970"/>
    <w:rsid w:val="00200307"/>
    <w:rsid w:val="00201219"/>
    <w:rsid w:val="00212082"/>
    <w:rsid w:val="0021704B"/>
    <w:rsid w:val="00217492"/>
    <w:rsid w:val="002222FF"/>
    <w:rsid w:val="00231BB0"/>
    <w:rsid w:val="00241715"/>
    <w:rsid w:val="002515A3"/>
    <w:rsid w:val="0026553E"/>
    <w:rsid w:val="00270BCC"/>
    <w:rsid w:val="0028146A"/>
    <w:rsid w:val="00282561"/>
    <w:rsid w:val="002863C1"/>
    <w:rsid w:val="002877BF"/>
    <w:rsid w:val="00291B26"/>
    <w:rsid w:val="00293AF9"/>
    <w:rsid w:val="002A5D51"/>
    <w:rsid w:val="002B2279"/>
    <w:rsid w:val="002C4A97"/>
    <w:rsid w:val="002C5DE8"/>
    <w:rsid w:val="002C6CE1"/>
    <w:rsid w:val="002D5442"/>
    <w:rsid w:val="002E3DCB"/>
    <w:rsid w:val="002F52E3"/>
    <w:rsid w:val="002F67E3"/>
    <w:rsid w:val="00300D28"/>
    <w:rsid w:val="00324F71"/>
    <w:rsid w:val="003339FF"/>
    <w:rsid w:val="00351F12"/>
    <w:rsid w:val="00365668"/>
    <w:rsid w:val="00395309"/>
    <w:rsid w:val="003A0854"/>
    <w:rsid w:val="003A46AB"/>
    <w:rsid w:val="003B35C0"/>
    <w:rsid w:val="003B61B9"/>
    <w:rsid w:val="003B6B4C"/>
    <w:rsid w:val="003C5030"/>
    <w:rsid w:val="003C61C6"/>
    <w:rsid w:val="003D57B4"/>
    <w:rsid w:val="003D7356"/>
    <w:rsid w:val="003F04CC"/>
    <w:rsid w:val="003F3182"/>
    <w:rsid w:val="003F4E0F"/>
    <w:rsid w:val="003F6B2F"/>
    <w:rsid w:val="00406A10"/>
    <w:rsid w:val="00426D52"/>
    <w:rsid w:val="00427DF5"/>
    <w:rsid w:val="00432005"/>
    <w:rsid w:val="00434CDC"/>
    <w:rsid w:val="0044030A"/>
    <w:rsid w:val="00442D71"/>
    <w:rsid w:val="00443C1E"/>
    <w:rsid w:val="0045104D"/>
    <w:rsid w:val="00453243"/>
    <w:rsid w:val="0045529A"/>
    <w:rsid w:val="00456849"/>
    <w:rsid w:val="00461B1C"/>
    <w:rsid w:val="0046339A"/>
    <w:rsid w:val="0046416B"/>
    <w:rsid w:val="00466A8E"/>
    <w:rsid w:val="004735EC"/>
    <w:rsid w:val="004818AD"/>
    <w:rsid w:val="004821C9"/>
    <w:rsid w:val="004905E7"/>
    <w:rsid w:val="00496DBF"/>
    <w:rsid w:val="004A2794"/>
    <w:rsid w:val="004C5521"/>
    <w:rsid w:val="004D28DF"/>
    <w:rsid w:val="004D34C0"/>
    <w:rsid w:val="004D5E9C"/>
    <w:rsid w:val="004E0376"/>
    <w:rsid w:val="004E2C7D"/>
    <w:rsid w:val="004E57D0"/>
    <w:rsid w:val="004F023C"/>
    <w:rsid w:val="005033A6"/>
    <w:rsid w:val="00511543"/>
    <w:rsid w:val="00523B74"/>
    <w:rsid w:val="00524F87"/>
    <w:rsid w:val="005378FA"/>
    <w:rsid w:val="0054309A"/>
    <w:rsid w:val="00552A01"/>
    <w:rsid w:val="00556C06"/>
    <w:rsid w:val="005570D4"/>
    <w:rsid w:val="00563324"/>
    <w:rsid w:val="00565BA2"/>
    <w:rsid w:val="0057271B"/>
    <w:rsid w:val="00582008"/>
    <w:rsid w:val="005822C9"/>
    <w:rsid w:val="005A1D79"/>
    <w:rsid w:val="005A712F"/>
    <w:rsid w:val="005C0094"/>
    <w:rsid w:val="005D4BCF"/>
    <w:rsid w:val="005F29DB"/>
    <w:rsid w:val="005F5D05"/>
    <w:rsid w:val="00600BED"/>
    <w:rsid w:val="00604AF9"/>
    <w:rsid w:val="00611826"/>
    <w:rsid w:val="00623B9F"/>
    <w:rsid w:val="006337AF"/>
    <w:rsid w:val="00641299"/>
    <w:rsid w:val="00641DF8"/>
    <w:rsid w:val="00644AD4"/>
    <w:rsid w:val="0064567B"/>
    <w:rsid w:val="00650CC4"/>
    <w:rsid w:val="006514D3"/>
    <w:rsid w:val="006517D9"/>
    <w:rsid w:val="0065710D"/>
    <w:rsid w:val="00657648"/>
    <w:rsid w:val="00670B9D"/>
    <w:rsid w:val="006715CB"/>
    <w:rsid w:val="00672479"/>
    <w:rsid w:val="00674D01"/>
    <w:rsid w:val="0067555B"/>
    <w:rsid w:val="0067561E"/>
    <w:rsid w:val="00687C5C"/>
    <w:rsid w:val="006A074B"/>
    <w:rsid w:val="006A3E9A"/>
    <w:rsid w:val="006B6E8A"/>
    <w:rsid w:val="006C21A1"/>
    <w:rsid w:val="006C5986"/>
    <w:rsid w:val="006F2646"/>
    <w:rsid w:val="006F6E9D"/>
    <w:rsid w:val="007057F1"/>
    <w:rsid w:val="00712A81"/>
    <w:rsid w:val="00714850"/>
    <w:rsid w:val="0071599B"/>
    <w:rsid w:val="007207F5"/>
    <w:rsid w:val="00725544"/>
    <w:rsid w:val="0076281A"/>
    <w:rsid w:val="00775205"/>
    <w:rsid w:val="0077533B"/>
    <w:rsid w:val="00780DE6"/>
    <w:rsid w:val="00782822"/>
    <w:rsid w:val="00783BCA"/>
    <w:rsid w:val="00791CDA"/>
    <w:rsid w:val="007A3C6E"/>
    <w:rsid w:val="007B152A"/>
    <w:rsid w:val="007B5945"/>
    <w:rsid w:val="007B7242"/>
    <w:rsid w:val="007D2E22"/>
    <w:rsid w:val="007D5347"/>
    <w:rsid w:val="007E0C68"/>
    <w:rsid w:val="007F0E6D"/>
    <w:rsid w:val="007F16AB"/>
    <w:rsid w:val="007F7C5E"/>
    <w:rsid w:val="00806AC5"/>
    <w:rsid w:val="00810017"/>
    <w:rsid w:val="00811C5E"/>
    <w:rsid w:val="00820164"/>
    <w:rsid w:val="008247AC"/>
    <w:rsid w:val="008304FE"/>
    <w:rsid w:val="0083137C"/>
    <w:rsid w:val="00856DA4"/>
    <w:rsid w:val="00860410"/>
    <w:rsid w:val="00861D6A"/>
    <w:rsid w:val="00862991"/>
    <w:rsid w:val="00863B50"/>
    <w:rsid w:val="00863F48"/>
    <w:rsid w:val="00870DBF"/>
    <w:rsid w:val="0087187A"/>
    <w:rsid w:val="00871FE0"/>
    <w:rsid w:val="008732B4"/>
    <w:rsid w:val="0087603F"/>
    <w:rsid w:val="008832D3"/>
    <w:rsid w:val="008869B1"/>
    <w:rsid w:val="008A4FC9"/>
    <w:rsid w:val="008A7DA8"/>
    <w:rsid w:val="008B0ED0"/>
    <w:rsid w:val="008B0FB1"/>
    <w:rsid w:val="008B2187"/>
    <w:rsid w:val="008B27A7"/>
    <w:rsid w:val="008D3154"/>
    <w:rsid w:val="008D44C0"/>
    <w:rsid w:val="008E0746"/>
    <w:rsid w:val="00903336"/>
    <w:rsid w:val="00905268"/>
    <w:rsid w:val="00912173"/>
    <w:rsid w:val="009319A9"/>
    <w:rsid w:val="009340E8"/>
    <w:rsid w:val="00935384"/>
    <w:rsid w:val="00956955"/>
    <w:rsid w:val="00963D9F"/>
    <w:rsid w:val="00966B0F"/>
    <w:rsid w:val="00990ECF"/>
    <w:rsid w:val="009A2BB6"/>
    <w:rsid w:val="009B4485"/>
    <w:rsid w:val="009B5920"/>
    <w:rsid w:val="009C32CD"/>
    <w:rsid w:val="009C78C7"/>
    <w:rsid w:val="009C78EE"/>
    <w:rsid w:val="009F2D3E"/>
    <w:rsid w:val="009F4C20"/>
    <w:rsid w:val="009F63D1"/>
    <w:rsid w:val="00A025C2"/>
    <w:rsid w:val="00A02CF5"/>
    <w:rsid w:val="00A04C62"/>
    <w:rsid w:val="00A1159D"/>
    <w:rsid w:val="00A1349B"/>
    <w:rsid w:val="00A21736"/>
    <w:rsid w:val="00A3684C"/>
    <w:rsid w:val="00A50896"/>
    <w:rsid w:val="00A6385D"/>
    <w:rsid w:val="00AA0594"/>
    <w:rsid w:val="00AA1A49"/>
    <w:rsid w:val="00AA6ED9"/>
    <w:rsid w:val="00AA7761"/>
    <w:rsid w:val="00AB1207"/>
    <w:rsid w:val="00AB1DDA"/>
    <w:rsid w:val="00AB6F66"/>
    <w:rsid w:val="00AD1761"/>
    <w:rsid w:val="00AD7C9A"/>
    <w:rsid w:val="00AE465B"/>
    <w:rsid w:val="00AF1CED"/>
    <w:rsid w:val="00AF2DBE"/>
    <w:rsid w:val="00AF375B"/>
    <w:rsid w:val="00B001FC"/>
    <w:rsid w:val="00B122D7"/>
    <w:rsid w:val="00B304FB"/>
    <w:rsid w:val="00B308AA"/>
    <w:rsid w:val="00B322F0"/>
    <w:rsid w:val="00B32907"/>
    <w:rsid w:val="00B53130"/>
    <w:rsid w:val="00B53640"/>
    <w:rsid w:val="00B536F4"/>
    <w:rsid w:val="00B721A5"/>
    <w:rsid w:val="00B759D7"/>
    <w:rsid w:val="00B8554C"/>
    <w:rsid w:val="00B959BC"/>
    <w:rsid w:val="00BA434B"/>
    <w:rsid w:val="00BB69BC"/>
    <w:rsid w:val="00BC0356"/>
    <w:rsid w:val="00BC1F8C"/>
    <w:rsid w:val="00BD67D0"/>
    <w:rsid w:val="00BF7B0D"/>
    <w:rsid w:val="00C07384"/>
    <w:rsid w:val="00C103D8"/>
    <w:rsid w:val="00C2540C"/>
    <w:rsid w:val="00C27FCD"/>
    <w:rsid w:val="00C504F4"/>
    <w:rsid w:val="00C60229"/>
    <w:rsid w:val="00C6632E"/>
    <w:rsid w:val="00C7125F"/>
    <w:rsid w:val="00C71662"/>
    <w:rsid w:val="00C740A0"/>
    <w:rsid w:val="00C877DE"/>
    <w:rsid w:val="00C9248C"/>
    <w:rsid w:val="00C94356"/>
    <w:rsid w:val="00CB3A7F"/>
    <w:rsid w:val="00CD566A"/>
    <w:rsid w:val="00CD662A"/>
    <w:rsid w:val="00CE0504"/>
    <w:rsid w:val="00CE513B"/>
    <w:rsid w:val="00CE7F19"/>
    <w:rsid w:val="00CF7A1B"/>
    <w:rsid w:val="00D04D20"/>
    <w:rsid w:val="00D246F9"/>
    <w:rsid w:val="00D24900"/>
    <w:rsid w:val="00D26125"/>
    <w:rsid w:val="00D34782"/>
    <w:rsid w:val="00D65CBD"/>
    <w:rsid w:val="00D72E9D"/>
    <w:rsid w:val="00D933B1"/>
    <w:rsid w:val="00D93D25"/>
    <w:rsid w:val="00D940CC"/>
    <w:rsid w:val="00DA34A2"/>
    <w:rsid w:val="00DA4428"/>
    <w:rsid w:val="00DA51AE"/>
    <w:rsid w:val="00DA639F"/>
    <w:rsid w:val="00DC0AA9"/>
    <w:rsid w:val="00DE4E5F"/>
    <w:rsid w:val="00DF5922"/>
    <w:rsid w:val="00E01292"/>
    <w:rsid w:val="00E0135D"/>
    <w:rsid w:val="00E2269D"/>
    <w:rsid w:val="00E27B34"/>
    <w:rsid w:val="00E30FB9"/>
    <w:rsid w:val="00E365D8"/>
    <w:rsid w:val="00E62022"/>
    <w:rsid w:val="00E7480B"/>
    <w:rsid w:val="00E8118B"/>
    <w:rsid w:val="00EA3377"/>
    <w:rsid w:val="00EB7E2E"/>
    <w:rsid w:val="00EC5D87"/>
    <w:rsid w:val="00ED2514"/>
    <w:rsid w:val="00ED43D7"/>
    <w:rsid w:val="00EE171C"/>
    <w:rsid w:val="00F048EC"/>
    <w:rsid w:val="00F06098"/>
    <w:rsid w:val="00F21609"/>
    <w:rsid w:val="00F27073"/>
    <w:rsid w:val="00F42229"/>
    <w:rsid w:val="00F56F44"/>
    <w:rsid w:val="00F73544"/>
    <w:rsid w:val="00F7402F"/>
    <w:rsid w:val="00F81836"/>
    <w:rsid w:val="00F843FA"/>
    <w:rsid w:val="00FD20C5"/>
    <w:rsid w:val="00FD3D68"/>
    <w:rsid w:val="00FD65AD"/>
    <w:rsid w:val="00FE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DE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A7F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2863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9D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B3A7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sid w:val="00CB3A7F"/>
    <w:rPr>
      <w:rFonts w:ascii="Times New Roman" w:eastAsia="Calibri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rsid w:val="001A29B1"/>
    <w:rPr>
      <w:rFonts w:cs="Times New Roman"/>
      <w:color w:val="0000FF"/>
      <w:u w:val="single"/>
    </w:rPr>
  </w:style>
  <w:style w:type="character" w:customStyle="1" w:styleId="A1">
    <w:name w:val="A1"/>
    <w:uiPriority w:val="99"/>
    <w:rsid w:val="001A29B1"/>
    <w:rPr>
      <w:rFonts w:cs="Cambria"/>
      <w:b/>
      <w:bCs/>
      <w:color w:val="000000"/>
      <w:sz w:val="40"/>
      <w:szCs w:val="40"/>
    </w:rPr>
  </w:style>
  <w:style w:type="character" w:customStyle="1" w:styleId="A3">
    <w:name w:val="A3"/>
    <w:uiPriority w:val="99"/>
    <w:rsid w:val="001A29B1"/>
    <w:rPr>
      <w:rFonts w:cs="Cambria"/>
      <w:b/>
      <w:bCs/>
      <w:color w:val="000000"/>
      <w:sz w:val="18"/>
      <w:szCs w:val="18"/>
    </w:rPr>
  </w:style>
  <w:style w:type="character" w:styleId="Emphasis">
    <w:name w:val="Emphasis"/>
    <w:uiPriority w:val="20"/>
    <w:qFormat/>
    <w:rsid w:val="00ED43D7"/>
    <w:rPr>
      <w:i/>
      <w:iCs/>
    </w:rPr>
  </w:style>
  <w:style w:type="character" w:customStyle="1" w:styleId="articleauthors">
    <w:name w:val="article_authors"/>
    <w:basedOn w:val="DefaultParagraphFont"/>
    <w:rsid w:val="00ED43D7"/>
  </w:style>
  <w:style w:type="character" w:customStyle="1" w:styleId="identifier">
    <w:name w:val="identifier"/>
    <w:basedOn w:val="DefaultParagraphFont"/>
    <w:rsid w:val="00ED43D7"/>
  </w:style>
  <w:style w:type="character" w:customStyle="1" w:styleId="id-label">
    <w:name w:val="id-label"/>
    <w:basedOn w:val="DefaultParagraphFont"/>
    <w:rsid w:val="00ED43D7"/>
  </w:style>
  <w:style w:type="character" w:customStyle="1" w:styleId="cit">
    <w:name w:val="cit"/>
    <w:basedOn w:val="DefaultParagraphFont"/>
    <w:rsid w:val="00ED43D7"/>
  </w:style>
  <w:style w:type="character" w:customStyle="1" w:styleId="u-visually-hidden">
    <w:name w:val="u-visually-hidden"/>
    <w:basedOn w:val="DefaultParagraphFont"/>
    <w:rsid w:val="00ED43D7"/>
  </w:style>
  <w:style w:type="character" w:customStyle="1" w:styleId="editionmeta">
    <w:name w:val="_editionmeta"/>
    <w:basedOn w:val="DefaultParagraphFont"/>
    <w:rsid w:val="00ED43D7"/>
  </w:style>
  <w:style w:type="character" w:customStyle="1" w:styleId="order-article">
    <w:name w:val="order-article"/>
    <w:basedOn w:val="DefaultParagraphFont"/>
    <w:rsid w:val="00ED43D7"/>
  </w:style>
  <w:style w:type="character" w:customStyle="1" w:styleId="nova-v-file-inline-itemname-element">
    <w:name w:val="nova-v-file-inline-item__name-element"/>
    <w:basedOn w:val="DefaultParagraphFont"/>
    <w:rsid w:val="00ED43D7"/>
  </w:style>
  <w:style w:type="character" w:customStyle="1" w:styleId="serial-item">
    <w:name w:val="serial-item"/>
    <w:rsid w:val="00ED43D7"/>
  </w:style>
  <w:style w:type="character" w:customStyle="1" w:styleId="serial-title">
    <w:name w:val="serial-title"/>
    <w:rsid w:val="00ED43D7"/>
  </w:style>
  <w:style w:type="character" w:customStyle="1" w:styleId="al-author-delim">
    <w:name w:val="al-author-delim"/>
    <w:basedOn w:val="DefaultParagraphFont"/>
    <w:rsid w:val="00ED43D7"/>
  </w:style>
  <w:style w:type="paragraph" w:customStyle="1" w:styleId="nova-legacy-e-listitem">
    <w:name w:val="nova-legacy-e-list__item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ED43D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3D7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s">
    <w:name w:val="authors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-style-override-2">
    <w:name w:val="char-style-override-2"/>
    <w:basedOn w:val="DefaultParagraphFont"/>
    <w:rsid w:val="00ED43D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4C0"/>
    <w:rPr>
      <w:color w:val="605E5C"/>
      <w:shd w:val="clear" w:color="auto" w:fill="E1DFDD"/>
    </w:rPr>
  </w:style>
  <w:style w:type="character" w:customStyle="1" w:styleId="ff2">
    <w:name w:val="ff2"/>
    <w:basedOn w:val="DefaultParagraphFont"/>
    <w:rsid w:val="002863C1"/>
  </w:style>
  <w:style w:type="character" w:customStyle="1" w:styleId="Heading1Char">
    <w:name w:val="Heading 1 Char"/>
    <w:basedOn w:val="DefaultParagraphFont"/>
    <w:link w:val="Heading1"/>
    <w:uiPriority w:val="9"/>
    <w:rsid w:val="002863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s6">
    <w:name w:val="fs6"/>
    <w:basedOn w:val="DefaultParagraphFont"/>
    <w:rsid w:val="002863C1"/>
  </w:style>
  <w:style w:type="character" w:customStyle="1" w:styleId="ws27">
    <w:name w:val="ws27"/>
    <w:basedOn w:val="DefaultParagraphFont"/>
    <w:rsid w:val="002863C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322F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27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A7F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2863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9D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B3A7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NoSpacingChar">
    <w:name w:val="No Spacing Char"/>
    <w:link w:val="NoSpacing"/>
    <w:uiPriority w:val="1"/>
    <w:qFormat/>
    <w:rsid w:val="00CB3A7F"/>
    <w:rPr>
      <w:rFonts w:ascii="Times New Roman" w:eastAsia="Calibri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rsid w:val="001A29B1"/>
    <w:rPr>
      <w:rFonts w:cs="Times New Roman"/>
      <w:color w:val="0000FF"/>
      <w:u w:val="single"/>
    </w:rPr>
  </w:style>
  <w:style w:type="character" w:customStyle="1" w:styleId="A1">
    <w:name w:val="A1"/>
    <w:uiPriority w:val="99"/>
    <w:rsid w:val="001A29B1"/>
    <w:rPr>
      <w:rFonts w:cs="Cambria"/>
      <w:b/>
      <w:bCs/>
      <w:color w:val="000000"/>
      <w:sz w:val="40"/>
      <w:szCs w:val="40"/>
    </w:rPr>
  </w:style>
  <w:style w:type="character" w:customStyle="1" w:styleId="A3">
    <w:name w:val="A3"/>
    <w:uiPriority w:val="99"/>
    <w:rsid w:val="001A29B1"/>
    <w:rPr>
      <w:rFonts w:cs="Cambria"/>
      <w:b/>
      <w:bCs/>
      <w:color w:val="000000"/>
      <w:sz w:val="18"/>
      <w:szCs w:val="18"/>
    </w:rPr>
  </w:style>
  <w:style w:type="character" w:styleId="Emphasis">
    <w:name w:val="Emphasis"/>
    <w:uiPriority w:val="20"/>
    <w:qFormat/>
    <w:rsid w:val="00ED43D7"/>
    <w:rPr>
      <w:i/>
      <w:iCs/>
    </w:rPr>
  </w:style>
  <w:style w:type="character" w:customStyle="1" w:styleId="articleauthors">
    <w:name w:val="article_authors"/>
    <w:basedOn w:val="DefaultParagraphFont"/>
    <w:rsid w:val="00ED43D7"/>
  </w:style>
  <w:style w:type="character" w:customStyle="1" w:styleId="identifier">
    <w:name w:val="identifier"/>
    <w:basedOn w:val="DefaultParagraphFont"/>
    <w:rsid w:val="00ED43D7"/>
  </w:style>
  <w:style w:type="character" w:customStyle="1" w:styleId="id-label">
    <w:name w:val="id-label"/>
    <w:basedOn w:val="DefaultParagraphFont"/>
    <w:rsid w:val="00ED43D7"/>
  </w:style>
  <w:style w:type="character" w:customStyle="1" w:styleId="cit">
    <w:name w:val="cit"/>
    <w:basedOn w:val="DefaultParagraphFont"/>
    <w:rsid w:val="00ED43D7"/>
  </w:style>
  <w:style w:type="character" w:customStyle="1" w:styleId="u-visually-hidden">
    <w:name w:val="u-visually-hidden"/>
    <w:basedOn w:val="DefaultParagraphFont"/>
    <w:rsid w:val="00ED43D7"/>
  </w:style>
  <w:style w:type="character" w:customStyle="1" w:styleId="editionmeta">
    <w:name w:val="_editionmeta"/>
    <w:basedOn w:val="DefaultParagraphFont"/>
    <w:rsid w:val="00ED43D7"/>
  </w:style>
  <w:style w:type="character" w:customStyle="1" w:styleId="order-article">
    <w:name w:val="order-article"/>
    <w:basedOn w:val="DefaultParagraphFont"/>
    <w:rsid w:val="00ED43D7"/>
  </w:style>
  <w:style w:type="character" w:customStyle="1" w:styleId="nova-v-file-inline-itemname-element">
    <w:name w:val="nova-v-file-inline-item__name-element"/>
    <w:basedOn w:val="DefaultParagraphFont"/>
    <w:rsid w:val="00ED43D7"/>
  </w:style>
  <w:style w:type="character" w:customStyle="1" w:styleId="serial-item">
    <w:name w:val="serial-item"/>
    <w:rsid w:val="00ED43D7"/>
  </w:style>
  <w:style w:type="character" w:customStyle="1" w:styleId="serial-title">
    <w:name w:val="serial-title"/>
    <w:rsid w:val="00ED43D7"/>
  </w:style>
  <w:style w:type="character" w:customStyle="1" w:styleId="al-author-delim">
    <w:name w:val="al-author-delim"/>
    <w:basedOn w:val="DefaultParagraphFont"/>
    <w:rsid w:val="00ED43D7"/>
  </w:style>
  <w:style w:type="paragraph" w:customStyle="1" w:styleId="nova-legacy-e-listitem">
    <w:name w:val="nova-legacy-e-list__item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ED43D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3D7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s">
    <w:name w:val="authors"/>
    <w:basedOn w:val="Normal"/>
    <w:rsid w:val="00ED4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-style-override-2">
    <w:name w:val="char-style-override-2"/>
    <w:basedOn w:val="DefaultParagraphFont"/>
    <w:rsid w:val="00ED43D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4C0"/>
    <w:rPr>
      <w:color w:val="605E5C"/>
      <w:shd w:val="clear" w:color="auto" w:fill="E1DFDD"/>
    </w:rPr>
  </w:style>
  <w:style w:type="character" w:customStyle="1" w:styleId="ff2">
    <w:name w:val="ff2"/>
    <w:basedOn w:val="DefaultParagraphFont"/>
    <w:rsid w:val="002863C1"/>
  </w:style>
  <w:style w:type="character" w:customStyle="1" w:styleId="Heading1Char">
    <w:name w:val="Heading 1 Char"/>
    <w:basedOn w:val="DefaultParagraphFont"/>
    <w:link w:val="Heading1"/>
    <w:uiPriority w:val="9"/>
    <w:rsid w:val="002863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s6">
    <w:name w:val="fs6"/>
    <w:basedOn w:val="DefaultParagraphFont"/>
    <w:rsid w:val="002863C1"/>
  </w:style>
  <w:style w:type="character" w:customStyle="1" w:styleId="ws27">
    <w:name w:val="ws27"/>
    <w:basedOn w:val="DefaultParagraphFont"/>
    <w:rsid w:val="002863C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322F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27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8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%20J.Rsma.2020.101391" TargetMode="External"/><Relationship Id="rId117" Type="http://schemas.openxmlformats.org/officeDocument/2006/relationships/hyperlink" Target="https://www.researchgate.net/journal/Marine-Biodiversity-1867-1624" TargetMode="External"/><Relationship Id="rId21" Type="http://schemas.openxmlformats.org/officeDocument/2006/relationships/hyperlink" Target="https://doi.org/10.1111/jai.14007" TargetMode="External"/><Relationship Id="rId42" Type="http://schemas.openxmlformats.org/officeDocument/2006/relationships/hyperlink" Target="https://dx.doi.org/10.17582" TargetMode="External"/><Relationship Id="rId47" Type="http://schemas.openxmlformats.org/officeDocument/2006/relationships/hyperlink" Target="https://doi.org/10.1590/1519-6984.245124" TargetMode="External"/><Relationship Id="rId63" Type="http://schemas.openxmlformats.org/officeDocument/2006/relationships/hyperlink" Target="https://www.researchgate.net/publication/359244198_IMPACT_OF_FUNGICIDES_ON_PHOTOSYNTHETIC_BEHAVIOR_OF_MARINE_PHYTOPLANKTON?_sg%5B0%5D=RmBziRSa7n027wWehsr6gBhLOaw5LATzS5W9Yf0HQf4rijySfBWByP0diMjxe4_7uPyapTa2OoL4HjVTvIzh7FkkvalKUvKl5GMMYeMX.TQ4GSihmtbyLmbtyFBurz9TCxG2zupYZZgMRM753XG34mf7l0qbWjsh9d5CJTHOIyG7k-kaFkxbQD6L1yIwiwA" TargetMode="External"/><Relationship Id="rId68" Type="http://schemas.openxmlformats.org/officeDocument/2006/relationships/hyperlink" Target="https://www.researchgate.net/scientific-contributions/Safia-Mushtaq-2201331582" TargetMode="External"/><Relationship Id="rId84" Type="http://schemas.openxmlformats.org/officeDocument/2006/relationships/hyperlink" Target="https://www.researchgate.net/scientific-contributions/Rukhsana-Syed-2201325654?_sg%5B0%5D=qSYCxCfDHmp7Fgq-6O2jOTDCbUU3sChyCJmX2_KtJYrjFkynQF250BpelWo3E5Z5KCT23Ng.LuFbEYmgoKZDMHdn1V20uqeve6haMJ6D-BGtZMLeC9r0tpMTL2c2Kwh4TFXzWGHy7ZbdDsmIrs0lIMhJ_bjrPg&amp;_sg%5B1%5D=NMKq1k0Zl9ZeTjM1PA_WgcTzk7JJUgR0KcH_Vn_gUg6UYYzn1v8oLsYre6Scws6UiJbnt4w.xZKJuHrFyhzdbVFfQHMowfuxxEbi4VkxkUuQ7kNHFikwj48ch304dxpg-rVURij8hqMF7I1MoPkmTxbp3aCN7A" TargetMode="External"/><Relationship Id="rId89" Type="http://schemas.openxmlformats.org/officeDocument/2006/relationships/hyperlink" Target="https://www.researchgate.net/profile/Amjad-Ali-8" TargetMode="External"/><Relationship Id="rId112" Type="http://schemas.openxmlformats.org/officeDocument/2006/relationships/hyperlink" Target="http://dx.doi.org/10.2113/gsjfr.52.3.127" TargetMode="External"/><Relationship Id="rId16" Type="http://schemas.openxmlformats.org/officeDocument/2006/relationships/hyperlink" Target="http://dx.doi.org/%2010.17582/%20journal.pjz/%202018.50.3.941.949" TargetMode="External"/><Relationship Id="rId107" Type="http://schemas.openxmlformats.org/officeDocument/2006/relationships/hyperlink" Target="https://www.researchgate.net/profile/Hina_Jabeen3" TargetMode="External"/><Relationship Id="rId11" Type="http://schemas.openxmlformats.org/officeDocument/2006/relationships/hyperlink" Target="https://doi.org/10.1007/s10068-017-0133-z" TargetMode="External"/><Relationship Id="rId32" Type="http://schemas.openxmlformats.org/officeDocument/2006/relationships/hyperlink" Target="https://doi.org/10.1007/s11356-021-12740-0" TargetMode="External"/><Relationship Id="rId37" Type="http://schemas.openxmlformats.org/officeDocument/2006/relationships/hyperlink" Target="https://www.researchgate.net/profile/Ghazala-Yasmin" TargetMode="External"/><Relationship Id="rId53" Type="http://schemas.openxmlformats.org/officeDocument/2006/relationships/hyperlink" Target="https://dx.doi.org/10.17582/journal.pjz/" TargetMode="External"/><Relationship Id="rId58" Type="http://schemas.openxmlformats.org/officeDocument/2006/relationships/hyperlink" Target="https://www.researchgate.net/profile/Javed-Mustaquim?_sg%5B0%5D=5ww8QKoorV4rZN9vU2lnfW3xfO8h0Da2LDyPn8cP9wRLzSjJt91kX4wq4XXnqozfX5JYqVA.ud9rzPowoXcfpD7ouoQzKnWST068f8ZPoBlhL7LVscwOnHhyADS6zlrrJqBbatRmRZ3KQ37a_uHGXvpaV1jU8Q&amp;_sg%5B1%5D=BAOErjPzJPV-RKEhpcnIhYjJUq4Wjc24Q_XjqCwhhGi7LOyc2qND6E-EKnYEJ83OqpH0Rsk.-u7uOxsSsoyZtkrvnf8HMfManbLaQFRBAE7skG5H37GAxTImg-gn9ukiVmmhgG6CmA6mHXwveeQkM_nUrBVStQ" TargetMode="External"/><Relationship Id="rId74" Type="http://schemas.openxmlformats.org/officeDocument/2006/relationships/hyperlink" Target="https://www.researchgate.net/profile/Naveed-Ahmad-13?_sg%5B0%5D=mm40brzLLdtCJSrIq8OfFyGPJC9yUoM4niVQBRAr_yXrBIOdnnIb3m8bESp_j2nvmmBYsHE.64A9zbMBO5wDJe6riyBjKWGP4BoHprPGWVd-M6c2cBusdnz3s8jpJdgYJ_UPhdyNlFp2P1INamH_bbQGHGKXKw&amp;_sg%5B1%5D=WfkZGlnnsLgwijkn0HdXWrjZ_7DzUFRsv0n5w5WpmQGJW8DNJWGJ1HBDn73sDEGhlt-6eys._sf03Xq4idvW1enBkFhEkpGWVRsXr1CDzb8X6cTDv7c6a0hmSMZucuM1_cxUzcGltzB4IisdCpFx3GCGuZbrIg" TargetMode="External"/><Relationship Id="rId79" Type="http://schemas.openxmlformats.org/officeDocument/2006/relationships/hyperlink" Target="https://www.researchgate.net/profile/Wali-Khan" TargetMode="External"/><Relationship Id="rId102" Type="http://schemas.openxmlformats.org/officeDocument/2006/relationships/hyperlink" Target="http://dx.doi.org/10.30848/PJB2022-4(31)" TargetMode="External"/><Relationship Id="rId123" Type="http://schemas.openxmlformats.org/officeDocument/2006/relationships/hyperlink" Target="https://www.researchgate.net/journal/Thalassas-An-International-Journal-of-Marine-Sciences-2366-1674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researchgate.net/journal/Crustaceana-1568-5403" TargetMode="External"/><Relationship Id="rId82" Type="http://schemas.openxmlformats.org/officeDocument/2006/relationships/hyperlink" Target="https://www.researchgate.net/journal/Thalassas-An-International-Journal-of-Marine-Sciences-2366-1674?_sg=NVxFSbc0FWMFptoDejza48aN_oK8f8AklDHcRfE9bJQZI2UGWpxipyIc86igxkHDYqVArTWWY_ONsT9js0RDZxxksgXSIao.UjCikuziLY_3TPRAYLVr6HUf4YONlElgmcVKeRU_y0P3eYNIwwkKv2uwHUu2slElgo_n-woLtogSEgOmym30Jg" TargetMode="External"/><Relationship Id="rId90" Type="http://schemas.openxmlformats.org/officeDocument/2006/relationships/hyperlink" Target="https://www.researchgate.net/scientific-contributions/Yasmeen-Gul-2201320976" TargetMode="External"/><Relationship Id="rId95" Type="http://schemas.openxmlformats.org/officeDocument/2006/relationships/hyperlink" Target="https://www.researchgate.net/scientific-contributions/H-Gul-2201328940" TargetMode="External"/><Relationship Id="rId19" Type="http://schemas.openxmlformats.org/officeDocument/2006/relationships/hyperlink" Target="https://dx.doi.org/10.26808/rs.st.i7v6.05" TargetMode="External"/><Relationship Id="rId14" Type="http://schemas.openxmlformats.org/officeDocument/2006/relationships/hyperlink" Target="https://doi.org/10.1007/s12517-017-3306-4" TargetMode="External"/><Relationship Id="rId22" Type="http://schemas.openxmlformats.org/officeDocument/2006/relationships/hyperlink" Target="https://dx.doi.org/10.17582/journal.pjz/%2020160902150951" TargetMode="External"/><Relationship Id="rId27" Type="http://schemas.openxmlformats.org/officeDocument/2006/relationships/hyperlink" Target="Https://Doi.Org/10.1016/J.Ecoenv.2020.110451" TargetMode="External"/><Relationship Id="rId30" Type="http://schemas.openxmlformats.org/officeDocument/2006/relationships/hyperlink" Target="https://doi.org/10.1080/15569543.%202020.1855655" TargetMode="External"/><Relationship Id="rId35" Type="http://schemas.openxmlformats.org/officeDocument/2006/relationships/hyperlink" Target="https://www.researchgate.net/publication/348392296_Genetic_Diversity_Evaluated_through_Mt-DNA_COI_Gene_among_Population_of_the_Thenus_unimaculatus_in_the_Indo_West_Pacific_Region" TargetMode="External"/><Relationship Id="rId43" Type="http://schemas.openxmlformats.org/officeDocument/2006/relationships/hyperlink" Target="https://doi.org/10.1007/s42452-021-04721-2" TargetMode="External"/><Relationship Id="rId48" Type="http://schemas.openxmlformats.org/officeDocument/2006/relationships/hyperlink" Target="https://doi.org" TargetMode="External"/><Relationship Id="rId56" Type="http://schemas.openxmlformats.org/officeDocument/2006/relationships/hyperlink" Target="https://www.researchgate.net/journal/Continental-Shelf-Research-0278-4343" TargetMode="External"/><Relationship Id="rId64" Type="http://schemas.openxmlformats.org/officeDocument/2006/relationships/hyperlink" Target="https://www.researchgate.net/publication/357733623_Bioassay_Directed_Fractionation_of_Petroleum_Ether_Extract_of_Aerial_Parts_of_Ceriops_tagal_Isolation_of_Lupeol_as_the_Nematicidal_Agent_against_Cyst_Nematode_Heterodera_zeae?_sg%5B0%5D=2nXyQSfdxLjUf6AL5xNOq9iR4ie2maQt5Y5Nru9-sZ9skTFVVy9fUx3WTwXURHv9TCESQUIpFmPOP9shN-pGaJPy5S5Dgr_dSZeHcOmt.TI2igbnwBe_1wj4WLTMjDNP-QDs6ImIhDl3xZIM_jcDAETqHDcJEokVAhmk2HXW_OOyFoSD4YnevYajkMj3zzQ" TargetMode="External"/><Relationship Id="rId69" Type="http://schemas.openxmlformats.org/officeDocument/2006/relationships/hyperlink" Target="https://www.researchgate.net/profile/Habib-Ul-Hassan" TargetMode="External"/><Relationship Id="rId77" Type="http://schemas.openxmlformats.org/officeDocument/2006/relationships/hyperlink" Target="https://www.researchgate.net/profile/Bulbul-Jan-2" TargetMode="External"/><Relationship Id="rId100" Type="http://schemas.openxmlformats.org/officeDocument/2006/relationships/hyperlink" Target="https://www.researchgate.net/scientific-contributions/Mushaiyada-Mairaj-2197748303" TargetMode="External"/><Relationship Id="rId105" Type="http://schemas.openxmlformats.org/officeDocument/2006/relationships/hyperlink" Target="https://www.researchgate.net/journal/Food-Additives-and-Contaminants-Part-B-Surveillance-1939-3229" TargetMode="External"/><Relationship Id="rId113" Type="http://schemas.openxmlformats.org/officeDocument/2006/relationships/hyperlink" Target="https://www.researchgate.net/profile/Pirzada-Siddiqui" TargetMode="External"/><Relationship Id="rId118" Type="http://schemas.openxmlformats.org/officeDocument/2006/relationships/hyperlink" Target="http://dx.doi.org/10.1007/s12526-022-01264-6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://dx.doi.org/10.1016/%20j.marpolbul.%202016.02.012" TargetMode="External"/><Relationship Id="rId51" Type="http://schemas.openxmlformats.org/officeDocument/2006/relationships/hyperlink" Target="Http://Dx.Doi.Org/10.30848/Pjb2021-2(25)" TargetMode="External"/><Relationship Id="rId72" Type="http://schemas.openxmlformats.org/officeDocument/2006/relationships/hyperlink" Target="http://dx.doi.org/10.1007/s12526-022-01264-6" TargetMode="External"/><Relationship Id="rId80" Type="http://schemas.openxmlformats.org/officeDocument/2006/relationships/hyperlink" Target="https://www.researchgate.net/profile/Zaib-Un-Nisa-Burhan" TargetMode="External"/><Relationship Id="rId85" Type="http://schemas.openxmlformats.org/officeDocument/2006/relationships/hyperlink" Target="https://www.researchgate.net/profile/Zubia-Masood-3?_sg%5B0%5D=qSYCxCfDHmp7Fgq-6O2jOTDCbUU3sChyCJmX2_KtJYrjFkynQF250BpelWo3E5Z5KCT23Ng.LuFbEYmgoKZDMHdn1V20uqeve6haMJ6D-BGtZMLeC9r0tpMTL2c2Kwh4TFXzWGHy7ZbdDsmIrs0lIMhJ_bjrPg&amp;_sg%5B1%5D=NMKq1k0Zl9ZeTjM1PA_WgcTzk7JJUgR0KcH_Vn_gUg6UYYzn1v8oLsYre6Scws6UiJbnt4w.xZKJuHrFyhzdbVFfQHMowfuxxEbi4VkxkUuQ7kNHFikwj48ch304dxpg-rVURij8hqMF7I1MoPkmTxbp3aCN7A" TargetMode="External"/><Relationship Id="rId93" Type="http://schemas.openxmlformats.org/officeDocument/2006/relationships/hyperlink" Target="https://www.researchgate.net/profile/Muhammad-Ishaq-80" TargetMode="External"/><Relationship Id="rId98" Type="http://schemas.openxmlformats.org/officeDocument/2006/relationships/hyperlink" Target="http://dx.doi.org/10.1016/j.sjbs.2021.08.098" TargetMode="External"/><Relationship Id="rId121" Type="http://schemas.openxmlformats.org/officeDocument/2006/relationships/hyperlink" Target="https://www.researchgate.net/profile/Amjad-Ali-8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://dx.doi.org/%2010.17582/journal.pjz/2017.49.5.1901.1907" TargetMode="External"/><Relationship Id="rId17" Type="http://schemas.openxmlformats.org/officeDocument/2006/relationships/hyperlink" Target="https://doi.org/10.1007/s41208-018-0066-1" TargetMode="External"/><Relationship Id="rId25" Type="http://schemas.openxmlformats.org/officeDocument/2006/relationships/hyperlink" Target="https://d.docs.live.net/b18cf21acdb410a5/Documents/Ahmad,%20N.,%20Siddiqui,%20P.J.A.,%20Nabi,%20G.,%20Khan,%20K.A.,%20Ali,%20A.,%20Zamir,%20Y.,%20Siddique,%20M.A.M.,%20Amir,%20S.A.,%20%20Khokhar,%20F.N.,%20Amin,%20M.,%202020.%20Partial%20substitution%20of%20fishmeal%20with%20plant%20protein%20source%20the%20soybean%20meal%20in%20the%20diets%20of%20Arabian%20Yellowfin%20Seabream%20Acanthopagrus%20arabicus%20juveniles.%20Thalassas:%20An%20International%20Journal%20of%20Marine%20Sciences,%2036:589&#8211;596.%20doi:%20https:/doi.org/10.1007/s41208-020-00225-9." TargetMode="External"/><Relationship Id="rId33" Type="http://schemas.openxmlformats.org/officeDocument/2006/relationships/hyperlink" Target="https://www.researchgate.net/publication/348404278_Interferences_of_trace_metals_between_sediment_and_Dotillid_crab_Ilyoplax_frater_from_three_tidal_creeks_Karachi_Pakistan" TargetMode="External"/><Relationship Id="rId38" Type="http://schemas.openxmlformats.org/officeDocument/2006/relationships/hyperlink" Target="https://www.researchgate.net/profile/Farah-Naz-28" TargetMode="External"/><Relationship Id="rId46" Type="http://schemas.openxmlformats.org/officeDocument/2006/relationships/hyperlink" Target="https://d.docs.live.net/b18cf21acdb410a5/Documents/Chan,%20M.W.H,,%20Mirani,%20Z.A.,%20Khan,%20M.N,.%20Ali,%20A.,%20Khan,%20A.B.,%20Asadullah,%20%20Naseem%20Rauf,%202021.%20Isolation%20of%20Small%20Colony%20Variants%20of%20Staphylococcus%20aureus%20from%20%20Various%20Food%20Samples.%20Biocatalysis%20&amp;%20Agricultural%20Biotechnology,%2035,%20102097%20doi:%20https:/doi.org/10.1016/j.bcab.2021.102097" TargetMode="External"/><Relationship Id="rId59" Type="http://schemas.openxmlformats.org/officeDocument/2006/relationships/hyperlink" Target="https://www.researchgate.net/profile/Sumaira-Khatoon-2?_sg%5B0%5D=5ww8QKoorV4rZN9vU2lnfW3xfO8h0Da2LDyPn8cP9wRLzSjJt91kX4wq4XXnqozfX5JYqVA.ud9rzPowoXcfpD7ouoQzKnWST068f8ZPoBlhL7LVscwOnHhyADS6zlrrJqBbatRmRZ3KQ37a_uHGXvpaV1jU8Q&amp;_sg%5B1%5D=BAOErjPzJPV-RKEhpcnIhYjJUq4Wjc24Q_XjqCwhhGi7LOyc2qND6E-EKnYEJ83OqpH0Rsk.-u7uOxsSsoyZtkrvnf8HMfManbLaQFRBAE7skG5H37GAxTImg-gn9ukiVmmhgG6CmA6mHXwveeQkM_nUrBVStQ" TargetMode="External"/><Relationship Id="rId67" Type="http://schemas.openxmlformats.org/officeDocument/2006/relationships/hyperlink" Target="https://www.researchgate.net/profile/Shahnaz-Rashid?_sg%5B0%5D=bQOB2e7iQY5tmarxOwKcmcKDhYyTakJNm0eXQUan_Fem2KnFVNPHpTbX9mS-NN0Ejv3q0eg.82SdgtM5_wIYDmCODiDUG7CvESBIzzPGyzflXlWtatOk30pi5j31f-71hHAVBGpNwCy2I-VkENJzZ4YjtCmcWA&amp;_sg%5B1%5D=khCV5_WoEVQee76juAhIJlIeMRXBLh7H1utsa9yOsjTdM9Cot3NkWklATR0XKbAcHnwLnMQ.c-4Ecf_ZfBiVzJWOSbZ0CW3iITVLVIANQ93TPxHcqPGjQ7HjPHZnXq29u4uI7OkgCchanhCWMcqAcrGxdyhyNw" TargetMode="External"/><Relationship Id="rId103" Type="http://schemas.openxmlformats.org/officeDocument/2006/relationships/hyperlink" Target="https://www.researchgate.net/profile/Sadar-Aslam" TargetMode="External"/><Relationship Id="rId108" Type="http://schemas.openxmlformats.org/officeDocument/2006/relationships/hyperlink" Target="https://www.researchgate.net/profile/Seema-Shafique" TargetMode="External"/><Relationship Id="rId116" Type="http://schemas.openxmlformats.org/officeDocument/2006/relationships/hyperlink" Target="https://www.researchgate.net/scientific-contributions/Safia-Mushtaq-2201331582" TargetMode="External"/><Relationship Id="rId124" Type="http://schemas.openxmlformats.org/officeDocument/2006/relationships/hyperlink" Target="https://link.springer.com/article/10.1007%2Fs41208-021-00389-y" TargetMode="External"/><Relationship Id="rId20" Type="http://schemas.openxmlformats.org/officeDocument/2006/relationships/hyperlink" Target="http://www.genaqua.org/abstract.php?id=32" TargetMode="External"/><Relationship Id="rId41" Type="http://schemas.openxmlformats.org/officeDocument/2006/relationships/hyperlink" Target="https://www.researchgate.net/journal/Advances-in-Animal-and-Veterinary-Sciences-2307-8316" TargetMode="External"/><Relationship Id="rId54" Type="http://schemas.openxmlformats.org/officeDocument/2006/relationships/hyperlink" Target="https://www.researchgate.net/profile/Asmat-Siddiqui?_sg%5B0%5D=kFzbQnfHsxnRbFSOmSPcYDe2MbPZP8Cr4AecRjNkxSNeAgRDOu6iV1eHrKNlJ9gV3P3pKCY.IrUCbOtvOBanLR_btkA3Bo_9kvBFpHEthllQOlVFHG0_CU59f39seZ75nZkkEsUSBdXDVhhD61lfSXeX0waSxQ&amp;_sg%5B1%5D=oC1a8FJMDEt_GCcMi7nSyopcMdZnP0RNte9UI8jhAqr0Lb82KK17rr6XjdIZckt-gP1E4ZQ.v2uwDNP7E1bIDvcL8HxJdMpqlKOm5qf5TWJEFFPiY-qxK5wGMbHEdCtL70hQJVXOxVu4EefEqrCMdywXQ7gmIw" TargetMode="External"/><Relationship Id="rId62" Type="http://schemas.openxmlformats.org/officeDocument/2006/relationships/hyperlink" Target="https://www.researchgate.net/profile/Nafisa-Shoaib" TargetMode="External"/><Relationship Id="rId70" Type="http://schemas.openxmlformats.org/officeDocument/2006/relationships/hyperlink" Target="https://www.researchgate.net/profile/Shabir-Amir" TargetMode="External"/><Relationship Id="rId75" Type="http://schemas.openxmlformats.org/officeDocument/2006/relationships/hyperlink" Target="https://www.researchgate.net/profile/Amjad-Ali-8?_sg%5B0%5D=mm40brzLLdtCJSrIq8OfFyGPJC9yUoM4niVQBRAr_yXrBIOdnnIb3m8bESp_j2nvmmBYsHE.64A9zbMBO5wDJe6riyBjKWGP4BoHprPGWVd-M6c2cBusdnz3s8jpJdgYJ_UPhdyNlFp2P1INamH_bbQGHGKXKw&amp;_sg%5B1%5D=WfkZGlnnsLgwijkn0HdXWrjZ_7DzUFRsv0n5w5WpmQGJW8DNJWGJ1HBDn73sDEGhlt-6eys._sf03Xq4idvW1enBkFhEkpGWVRsXr1CDzb8X6cTDv7c6a0hmSMZucuM1_cxUzcGltzB4IisdCpFx3GCGuZbrIg" TargetMode="External"/><Relationship Id="rId83" Type="http://schemas.openxmlformats.org/officeDocument/2006/relationships/hyperlink" Target="https://www.researchgate.net/profile/Sher-Khan-Panhwar?_sg%5B0%5D=e0yL2ZI-UEv8r48yv97KSIRnNCe15tAPHyjs1V_AkjghER90RZhnoxgLCE8KIbldXd7nllU._ExeEx0eNXJvkpQqombLuKOED_8DP3oo4TFhPkzo1kFix7eJygjCjqOGT6ooLI3uNqAK1moVy9CHynG7ZedRcA&amp;_sg%5B1%5D=iaO-lLE0dX29A3UeS0rf9QDTBe9OyDumlM9N9ARSIUHUwfu2xFvs2KwfZnm9BG04yM5XKHY.OZYngssjTe7PfvfgIiMrBbHm2E15D7-3B6mhzW3YBGCarCHO8MPzQmLqYw25WWYQBqtzVbQkbEiLakVDOWckyw" TargetMode="External"/><Relationship Id="rId88" Type="http://schemas.openxmlformats.org/officeDocument/2006/relationships/hyperlink" Target="https://www.researchgate.net/scientific-contributions/Safia-Mushtaq-2201331582" TargetMode="External"/><Relationship Id="rId91" Type="http://schemas.openxmlformats.org/officeDocument/2006/relationships/hyperlink" Target="https://www.researchgate.net/scientific-contributions/Halima-Jafari-2201327447" TargetMode="External"/><Relationship Id="rId96" Type="http://schemas.openxmlformats.org/officeDocument/2006/relationships/hyperlink" Target="https://www.researchgate.net/profile/Asim-Khan-37?_sg%5B0%5D=qSYCxCfDHmp7Fgq-6O2jOTDCbUU3sChyCJmX2_KtJYrjFkynQF250BpelWo3E5Z5KCT23Ng.LuFbEYmgoKZDMHdn1V20uqeve6haMJ6D-BGtZMLeC9r0tpMTL2c2Kwh4TFXzWGHy7ZbdDsmIrs0lIMhJ_bjrPg&amp;_sg%5B1%5D=NMKq1k0Zl9ZeTjM1PA_WgcTzk7JJUgR0KcH_Vn_gUg6UYYzn1v8oLsYre6Scws6UiJbnt4w.xZKJuHrFyhzdbVFfQHMowfuxxEbi4VkxkUuQ7kNHFikwj48ch304dxpg-rVURij8hqMF7I1MoPkmTxbp3aCN7A" TargetMode="External"/><Relationship Id="rId111" Type="http://schemas.openxmlformats.org/officeDocument/2006/relationships/hyperlink" Target="https://www.researchgate.net/journal/The-Journal-of-Foraminiferal-Research-0096-119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journal/Marine-Biodiversity-1867-1624" TargetMode="External"/><Relationship Id="rId15" Type="http://schemas.openxmlformats.org/officeDocument/2006/relationships/hyperlink" Target="http://dx.doi.org/10.1016/%20j.sajb.2016.10.005" TargetMode="External"/><Relationship Id="rId23" Type="http://schemas.openxmlformats.org/officeDocument/2006/relationships/hyperlink" Target="https://doi.org/10.1080/13235818.2019.1688635" TargetMode="External"/><Relationship Id="rId28" Type="http://schemas.openxmlformats.org/officeDocument/2006/relationships/hyperlink" Target="https://doi.org/10.1590/1519-6984.234129" TargetMode="External"/><Relationship Id="rId36" Type="http://schemas.openxmlformats.org/officeDocument/2006/relationships/hyperlink" Target="https://www.researchgate.net/profile/Mustafa-Kamal-9" TargetMode="External"/><Relationship Id="rId49" Type="http://schemas.openxmlformats.org/officeDocument/2006/relationships/hyperlink" Target="https://doi.org/10.3390/%20molecules26185559" TargetMode="External"/><Relationship Id="rId57" Type="http://schemas.openxmlformats.org/officeDocument/2006/relationships/hyperlink" Target="http://dx.doi.org/10.1016/j.csr.2022.104809" TargetMode="External"/><Relationship Id="rId106" Type="http://schemas.openxmlformats.org/officeDocument/2006/relationships/hyperlink" Target="http://dx.doi.org/10.1080/19393210.2022.2100489" TargetMode="External"/><Relationship Id="rId114" Type="http://schemas.openxmlformats.org/officeDocument/2006/relationships/hyperlink" Target="https://www.researchgate.net/scientific-contributions/Farkhanda-Khan-2219080400" TargetMode="External"/><Relationship Id="rId119" Type="http://schemas.openxmlformats.org/officeDocument/2006/relationships/hyperlink" Target="https://www.researchgate.net/profile/Farah-Naz-6" TargetMode="External"/><Relationship Id="rId10" Type="http://schemas.openxmlformats.org/officeDocument/2006/relationships/hyperlink" Target="http://dx.doi.org/%2010.1080/%2009168451.2017.1313697" TargetMode="External"/><Relationship Id="rId31" Type="http://schemas.openxmlformats.org/officeDocument/2006/relationships/hyperlink" Target="https://www.researchgate.net/publication/349296657_Distribution_profile_of_heavy_metals_and_associated_contamination_trend_with_the_sedimentary_environment_of_Pakistan_coast_bordering_the_Northern_Arabian_Sea" TargetMode="External"/><Relationship Id="rId44" Type="http://schemas.openxmlformats.org/officeDocument/2006/relationships/hyperlink" Target="https://dx.doi.org/10.17582/" TargetMode="External"/><Relationship Id="rId52" Type="http://schemas.openxmlformats.org/officeDocument/2006/relationships/hyperlink" Target="https://www.researchgate.net/scientific-contributions/Sher-Khan-Panhwar-2034526087" TargetMode="External"/><Relationship Id="rId60" Type="http://schemas.openxmlformats.org/officeDocument/2006/relationships/hyperlink" Target="https://www.researchgate.net/profile/Shahnaz-Rashid?_sg%5B0%5D=5ww8QKoorV4rZN9vU2lnfW3xfO8h0Da2LDyPn8cP9wRLzSjJt91kX4wq4XXnqozfX5JYqVA.ud9rzPowoXcfpD7ouoQzKnWST068f8ZPoBlhL7LVscwOnHhyADS6zlrrJqBbatRmRZ3KQ37a_uHGXvpaV1jU8Q&amp;_sg%5B1%5D=BAOErjPzJPV-RKEhpcnIhYjJUq4Wjc24Q_XjqCwhhGi7LOyc2qND6E-EKnYEJ83OqpH0Rsk.-u7uOxsSsoyZtkrvnf8HMfManbLaQFRBAE7skG5H37GAxTImg-gn9ukiVmmhgG6CmA6mHXwveeQkM_nUrBVStQ" TargetMode="External"/><Relationship Id="rId65" Type="http://schemas.openxmlformats.org/officeDocument/2006/relationships/hyperlink" Target="https://www.researchgate.net/profile/Pirzada-Siddiqui?_sg%5B0%5D=bQOB2e7iQY5tmarxOwKcmcKDhYyTakJNm0eXQUan_Fem2KnFVNPHpTbX9mS-NN0Ejv3q0eg.82SdgtM5_wIYDmCODiDUG7CvESBIzzPGyzflXlWtatOk30pi5j31f-71hHAVBGpNwCy2I-VkENJzZ4YjtCmcWA&amp;_sg%5B1%5D=khCV5_WoEVQee76juAhIJlIeMRXBLh7H1utsa9yOsjTdM9Cot3NkWklATR0XKbAcHnwLnMQ.c-4Ecf_ZfBiVzJWOSbZ0CW3iITVLVIANQ93TPxHcqPGjQ7HjPHZnXq29u4uI7OkgCchanhCWMcqAcrGxdyhyNw" TargetMode="External"/><Relationship Id="rId73" Type="http://schemas.openxmlformats.org/officeDocument/2006/relationships/hyperlink" Target="https://www.researchgate.net/profile/Farah-Naz-6?_sg%5B0%5D=mm40brzLLdtCJSrIq8OfFyGPJC9yUoM4niVQBRAr_yXrBIOdnnIb3m8bESp_j2nvmmBYsHE.64A9zbMBO5wDJe6riyBjKWGP4BoHprPGWVd-M6c2cBusdnz3s8jpJdgYJ_UPhdyNlFp2P1INamH_bbQGHGKXKw&amp;_sg%5B1%5D=WfkZGlnnsLgwijkn0HdXWrjZ_7DzUFRsv0n5w5WpmQGJW8DNJWGJ1HBDn73sDEGhlt-6eys._sf03Xq4idvW1enBkFhEkpGWVRsXr1CDzb8X6cTDv7c6a0hmSMZucuM1_cxUzcGltzB4IisdCpFx3GCGuZbrIg" TargetMode="External"/><Relationship Id="rId78" Type="http://schemas.openxmlformats.org/officeDocument/2006/relationships/hyperlink" Target="https://www.researchgate.net/profile/Luis-Troccoli" TargetMode="External"/><Relationship Id="rId81" Type="http://schemas.openxmlformats.org/officeDocument/2006/relationships/hyperlink" Target="https://www.researchgate.net/profile/Pirzada-Siddiqui?_sg%5B0%5D=mm40brzLLdtCJSrIq8OfFyGPJC9yUoM4niVQBRAr_yXrBIOdnnIb3m8bESp_j2nvmmBYsHE.64A9zbMBO5wDJe6riyBjKWGP4BoHprPGWVd-M6c2cBusdnz3s8jpJdgYJ_UPhdyNlFp2P1INamH_bbQGHGKXKw&amp;_sg%5B1%5D=WfkZGlnnsLgwijkn0HdXWrjZ_7DzUFRsv0n5w5WpmQGJW8DNJWGJ1HBDn73sDEGhlt-6eys._sf03Xq4idvW1enBkFhEkpGWVRsXr1CDzb8X6cTDv7c6a0hmSMZucuM1_cxUzcGltzB4IisdCpFx3GCGuZbrIg" TargetMode="External"/><Relationship Id="rId86" Type="http://schemas.openxmlformats.org/officeDocument/2006/relationships/hyperlink" Target="https://www.researchgate.net/profile/Habib-Ul-Hassan?_sg%5B0%5D=qSYCxCfDHmp7Fgq-6O2jOTDCbUU3sChyCJmX2_KtJYrjFkynQF250BpelWo3E5Z5KCT23Ng.LuFbEYmgoKZDMHdn1V20uqeve6haMJ6D-BGtZMLeC9r0tpMTL2c2Kwh4TFXzWGHy7ZbdDsmIrs0lIMhJ_bjrPg&amp;_sg%5B1%5D=NMKq1k0Zl9ZeTjM1PA_WgcTzk7JJUgR0KcH_Vn_gUg6UYYzn1v8oLsYre6Scws6UiJbnt4w.xZKJuHrFyhzdbVFfQHMowfuxxEbi4VkxkUuQ7kNHFikwj48ch304dxpg-rVURij8hqMF7I1MoPkmTxbp3aCN7A" TargetMode="External"/><Relationship Id="rId94" Type="http://schemas.openxmlformats.org/officeDocument/2006/relationships/hyperlink" Target="https://www.researchgate.net/profile/Karim-Gabol" TargetMode="External"/><Relationship Id="rId99" Type="http://schemas.openxmlformats.org/officeDocument/2006/relationships/hyperlink" Target="https://www.researchgate.net/scientific-contributions/Sher-Khan-Panhwar-2034526087" TargetMode="External"/><Relationship Id="rId101" Type="http://schemas.openxmlformats.org/officeDocument/2006/relationships/hyperlink" Target="https://www.researchgate.net/journal/Pakistan-Journal-of-Botany-0556-3321" TargetMode="External"/><Relationship Id="rId122" Type="http://schemas.openxmlformats.org/officeDocument/2006/relationships/hyperlink" Target="https://www.researchgate.net/profile/Pervaiz-Iqbal-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5772/62627" TargetMode="External"/><Relationship Id="rId13" Type="http://schemas.openxmlformats.org/officeDocument/2006/relationships/hyperlink" Target="http://dx.doi.org/10.1007/s00343-017-6117-2" TargetMode="External"/><Relationship Id="rId18" Type="http://schemas.openxmlformats.org/officeDocument/2006/relationships/hyperlink" Target="https://www.researchgate.net/journal/Pakistan-Journal-of-Zoology-0030-9923" TargetMode="External"/><Relationship Id="rId39" Type="http://schemas.openxmlformats.org/officeDocument/2006/relationships/hyperlink" Target="https://www.researchgate.net/profile/Naseem-Rafique" TargetMode="External"/><Relationship Id="rId109" Type="http://schemas.openxmlformats.org/officeDocument/2006/relationships/hyperlink" Target="https://www.researchgate.net/profile/Zaib-Un-Nisa-Burhan" TargetMode="External"/><Relationship Id="rId34" Type="http://schemas.openxmlformats.org/officeDocument/2006/relationships/hyperlink" Target="https://doi.org/10.1007/s42452-020-04041-x" TargetMode="External"/><Relationship Id="rId50" Type="http://schemas.openxmlformats.org/officeDocument/2006/relationships/hyperlink" Target="https://doi.org/10.1016/j.etap.2021.103722" TargetMode="External"/><Relationship Id="rId55" Type="http://schemas.openxmlformats.org/officeDocument/2006/relationships/hyperlink" Target="https://www.researchgate.net/profile/Noor-Saher?_sg%5B0%5D=kFzbQnfHsxnRbFSOmSPcYDe2MbPZP8Cr4AecRjNkxSNeAgRDOu6iV1eHrKNlJ9gV3P3pKCY.IrUCbOtvOBanLR_btkA3Bo_9kvBFpHEthllQOlVFHG0_CU59f39seZ75nZkkEsUSBdXDVhhD61lfSXeX0waSxQ&amp;_sg%5B1%5D=oC1a8FJMDEt_GCcMi7nSyopcMdZnP0RNte9UI8jhAqr0Lb82KK17rr6XjdIZckt-gP1E4ZQ.v2uwDNP7E1bIDvcL8HxJdMpqlKOm5qf5TWJEFFPiY-qxK5wGMbHEdCtL70hQJVXOxVu4EefEqrCMdywXQ7gmIw" TargetMode="External"/><Relationship Id="rId76" Type="http://schemas.openxmlformats.org/officeDocument/2006/relationships/hyperlink" Target="https://www.researchgate.net/profile/Pervaiz-Iqbal-8" TargetMode="External"/><Relationship Id="rId97" Type="http://schemas.openxmlformats.org/officeDocument/2006/relationships/hyperlink" Target="https://www.researchgate.net/journal/Saudi-Journal-of-Biological-Sciences-1319-562X" TargetMode="External"/><Relationship Id="rId104" Type="http://schemas.openxmlformats.org/officeDocument/2006/relationships/hyperlink" Target="https://www.researchgate.net/profile/Ali-Khan-223" TargetMode="External"/><Relationship Id="rId120" Type="http://schemas.openxmlformats.org/officeDocument/2006/relationships/hyperlink" Target="https://www.researchgate.net/profile/Naveed-Ahmad-13" TargetMode="External"/><Relationship Id="rId125" Type="http://schemas.openxmlformats.org/officeDocument/2006/relationships/fontTable" Target="fontTable.xml"/><Relationship Id="rId7" Type="http://schemas.openxmlformats.org/officeDocument/2006/relationships/hyperlink" Target="http://www.pjps.pk/?page_id=11" TargetMode="External"/><Relationship Id="rId71" Type="http://schemas.openxmlformats.org/officeDocument/2006/relationships/hyperlink" Target="https://www.researchgate.net/journal/Marine-Biodiversity-1867-1624" TargetMode="External"/><Relationship Id="rId92" Type="http://schemas.openxmlformats.org/officeDocument/2006/relationships/hyperlink" Target="https://www.researchgate.net/profile/Ahasan-Habib-2" TargetMode="External"/><Relationship Id="rId2" Type="http://schemas.openxmlformats.org/officeDocument/2006/relationships/styles" Target="styles.xml"/><Relationship Id="rId29" Type="http://schemas.openxmlformats.org/officeDocument/2006/relationships/hyperlink" Target="https://scholar.google.com.pk/citations?view_op=view_citation&amp;hl=en&amp;user=jwgTzSgAAAAJ&amp;citation_for_view=jwgTzSgAAAAJ:uVUOdF_882EC" TargetMode="External"/><Relationship Id="rId24" Type="http://schemas.openxmlformats.org/officeDocument/2006/relationships/hyperlink" Target="http://dx.doi.org/10.30848/PJB2020-2(28)" TargetMode="External"/><Relationship Id="rId40" Type="http://schemas.openxmlformats.org/officeDocument/2006/relationships/hyperlink" Target="https://www.researchgate.net/profile/Gulalai-Yousafzai-2" TargetMode="External"/><Relationship Id="rId45" Type="http://schemas.openxmlformats.org/officeDocument/2006/relationships/hyperlink" Target="https://dx.doi.org/10.17582/%20journal.pjz/" TargetMode="External"/><Relationship Id="rId66" Type="http://schemas.openxmlformats.org/officeDocument/2006/relationships/hyperlink" Target="https://www.researchgate.net/scientific-contributions/Farkhanda-Khan-2219080400?_sg%5B0%5D=bQOB2e7iQY5tmarxOwKcmcKDhYyTakJNm0eXQUan_Fem2KnFVNPHpTbX9mS-NN0Ejv3q0eg.82SdgtM5_wIYDmCODiDUG7CvESBIzzPGyzflXlWtatOk30pi5j31f-71hHAVBGpNwCy2I-VkENJzZ4YjtCmcWA&amp;_sg%5B1%5D=khCV5_WoEVQee76juAhIJlIeMRXBLh7H1utsa9yOsjTdM9Cot3NkWklATR0XKbAcHnwLnMQ.c-4Ecf_ZfBiVzJWOSbZ0CW3iITVLVIANQ93TPxHcqPGjQ7HjPHZnXq29u4uI7OkgCchanhCWMcqAcrGxdyhyNw" TargetMode="External"/><Relationship Id="rId87" Type="http://schemas.openxmlformats.org/officeDocument/2006/relationships/hyperlink" Target="https://www.researchgate.net/profile/Wali-Khan" TargetMode="External"/><Relationship Id="rId110" Type="http://schemas.openxmlformats.org/officeDocument/2006/relationships/hyperlink" Target="https://www.researchgate.net/profile/Pirzada-Siddiqui" TargetMode="External"/><Relationship Id="rId115" Type="http://schemas.openxmlformats.org/officeDocument/2006/relationships/hyperlink" Target="https://www.researchgate.net/profile/Shahnaz-Rash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1</Pages>
  <Words>10948</Words>
  <Characters>62405</Characters>
  <Application>Microsoft Office Word</Application>
  <DocSecurity>0</DocSecurity>
  <Lines>520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neliussamuel061@gmail.com</dc:creator>
  <cp:lastModifiedBy>Samuel</cp:lastModifiedBy>
  <cp:revision>109</cp:revision>
  <dcterms:created xsi:type="dcterms:W3CDTF">2022-10-04T04:52:00Z</dcterms:created>
  <dcterms:modified xsi:type="dcterms:W3CDTF">2022-10-07T08:01:00Z</dcterms:modified>
</cp:coreProperties>
</file>